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106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29"/>
        <w:gridCol w:w="2451"/>
        <w:gridCol w:w="1662"/>
        <w:gridCol w:w="1665"/>
        <w:gridCol w:w="3040"/>
        <w:gridCol w:w="3087"/>
        <w:gridCol w:w="2150"/>
      </w:tblGrid>
      <w:tr w:rsidR="005D7211" w:rsidRPr="006271B3" w14:paraId="22E3250C" w14:textId="77777777" w:rsidTr="005D7211">
        <w:trPr>
          <w:trHeight w:val="100"/>
          <w:jc w:val="center"/>
        </w:trPr>
        <w:tc>
          <w:tcPr>
            <w:tcW w:w="247" w:type="pct"/>
          </w:tcPr>
          <w:p w14:paraId="763B09F7" w14:textId="77777777" w:rsidR="004D7519" w:rsidRPr="005D7211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829" w:type="pct"/>
          </w:tcPr>
          <w:p w14:paraId="51FA3347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125" w:type="pct"/>
            <w:gridSpan w:val="2"/>
          </w:tcPr>
          <w:p w14:paraId="068E1006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</w:tcPr>
          <w:p w14:paraId="130978DE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6D6EA973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7" w:type="pct"/>
          </w:tcPr>
          <w:p w14:paraId="49678196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E27360" w:rsidRPr="006271B3" w14:paraId="2EFC8EF2" w14:textId="77777777" w:rsidTr="00E27360">
        <w:trPr>
          <w:trHeight w:val="201"/>
          <w:jc w:val="center"/>
        </w:trPr>
        <w:tc>
          <w:tcPr>
            <w:tcW w:w="247" w:type="pct"/>
            <w:shd w:val="clear" w:color="auto" w:fill="F2F2F2"/>
          </w:tcPr>
          <w:p w14:paraId="7F10F0C2" w14:textId="77777777" w:rsidR="00E27360" w:rsidRPr="00D947F5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D947F5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47F1338B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D947F5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829" w:type="pct"/>
            <w:shd w:val="clear" w:color="auto" w:fill="F2F2F2"/>
          </w:tcPr>
          <w:p w14:paraId="0B533916" w14:textId="77777777" w:rsidR="00E27360" w:rsidRPr="001723F9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62" w:type="pct"/>
            <w:shd w:val="clear" w:color="auto" w:fill="F2F2F2"/>
          </w:tcPr>
          <w:p w14:paraId="4298A0EA" w14:textId="77777777" w:rsidR="00E27360" w:rsidRPr="001723F9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Medeni Hukuk</w:t>
            </w:r>
          </w:p>
          <w:p w14:paraId="746216D5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Recep FEDAİ</w:t>
            </w:r>
          </w:p>
          <w:p w14:paraId="62093ADB" w14:textId="7212E3CF" w:rsidR="00E27360" w:rsidRPr="001723F9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563" w:type="pct"/>
            <w:shd w:val="clear" w:color="auto" w:fill="F2F2F2"/>
          </w:tcPr>
          <w:p w14:paraId="6123DA18" w14:textId="77777777" w:rsidR="00E27360" w:rsidRPr="001723F9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İktisat 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II </w:t>
            </w:r>
          </w:p>
          <w:p w14:paraId="3772C78D" w14:textId="77777777" w:rsidR="00E27360" w:rsidRPr="001723F9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2C1AF73" w14:textId="495E373A" w:rsidR="00E27360" w:rsidRPr="001723F9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Pr="001723F9">
              <w:rPr>
                <w:rFonts w:ascii="Times New Roman" w:hAnsi="Times New Roman"/>
                <w:sz w:val="10"/>
                <w:szCs w:val="10"/>
              </w:rPr>
              <w:t>03</w:t>
            </w:r>
          </w:p>
        </w:tc>
        <w:tc>
          <w:tcPr>
            <w:tcW w:w="1028" w:type="pct"/>
            <w:shd w:val="clear" w:color="auto" w:fill="F2F2F2"/>
          </w:tcPr>
          <w:p w14:paraId="2B7499EF" w14:textId="77777777" w:rsidR="00E27360" w:rsidRPr="001723F9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3342206B" w14:textId="6546781A" w:rsidR="00E27360" w:rsidRPr="001723F9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  <w:shd w:val="clear" w:color="auto" w:fill="F2F2F2"/>
          </w:tcPr>
          <w:p w14:paraId="0AE2845D" w14:textId="77777777" w:rsidR="00E27360" w:rsidRPr="001723F9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B7D61" w:rsidRPr="006271B3" w14:paraId="5C491454" w14:textId="77777777" w:rsidTr="003B7D61">
        <w:trPr>
          <w:trHeight w:val="406"/>
          <w:jc w:val="center"/>
        </w:trPr>
        <w:tc>
          <w:tcPr>
            <w:tcW w:w="247" w:type="pct"/>
          </w:tcPr>
          <w:p w14:paraId="2A04A55E" w14:textId="77777777" w:rsidR="003B7D61" w:rsidRPr="005D7211" w:rsidRDefault="003B7D61" w:rsidP="003B59A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0F48DD9E" w14:textId="77777777" w:rsidR="003B7D61" w:rsidRPr="005D7211" w:rsidRDefault="003B7D61" w:rsidP="003B59A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829" w:type="pct"/>
          </w:tcPr>
          <w:p w14:paraId="0F8A5F71" w14:textId="1AD5DA55" w:rsidR="003B7D61" w:rsidRPr="001723F9" w:rsidRDefault="003B7D61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62" w:type="pct"/>
          </w:tcPr>
          <w:p w14:paraId="29009D46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Medeni Hukuk</w:t>
            </w:r>
          </w:p>
          <w:p w14:paraId="179E4A2B" w14:textId="77777777" w:rsidR="003B7D6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Recep FEDAİ</w:t>
            </w:r>
          </w:p>
          <w:p w14:paraId="5BE2583E" w14:textId="2E900EE4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563" w:type="pct"/>
          </w:tcPr>
          <w:p w14:paraId="631E7A3D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İktisat 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II </w:t>
            </w:r>
          </w:p>
          <w:p w14:paraId="768EE61A" w14:textId="23446DAC" w:rsidR="003B7D6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3D89CA01" w14:textId="74C2F71C" w:rsidR="003B7D61" w:rsidRPr="001723F9" w:rsidRDefault="003B7D61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Pr="001723F9">
              <w:rPr>
                <w:rFonts w:ascii="Times New Roman" w:hAnsi="Times New Roman"/>
                <w:sz w:val="10"/>
                <w:szCs w:val="10"/>
              </w:rPr>
              <w:t>03</w:t>
            </w:r>
          </w:p>
        </w:tc>
        <w:tc>
          <w:tcPr>
            <w:tcW w:w="1028" w:type="pct"/>
          </w:tcPr>
          <w:p w14:paraId="4802C2F6" w14:textId="77777777" w:rsidR="003B7D61" w:rsidRPr="001723F9" w:rsidRDefault="003B7D61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Genel Muhasebe II</w:t>
            </w:r>
          </w:p>
          <w:p w14:paraId="37B93989" w14:textId="77777777" w:rsidR="003B7D61" w:rsidRPr="001723F9" w:rsidRDefault="003B7D61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İsmail ELAGÖZ</w:t>
            </w:r>
          </w:p>
          <w:p w14:paraId="6A174F9E" w14:textId="37047D7A" w:rsidR="003B7D61" w:rsidRPr="001723F9" w:rsidRDefault="003B7D61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44" w:type="pct"/>
          </w:tcPr>
          <w:p w14:paraId="1B5656A3" w14:textId="5B7A5FFA" w:rsidR="003B7D61" w:rsidRPr="001723F9" w:rsidRDefault="003B7D61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</w:tcPr>
          <w:p w14:paraId="5A4676D1" w14:textId="77777777" w:rsidR="003B7D61" w:rsidRPr="001723F9" w:rsidRDefault="003B7D61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B59A9" w:rsidRPr="006271B3" w14:paraId="72F67BB8" w14:textId="77777777" w:rsidTr="003B59A9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7A9DC3A3" w14:textId="77777777" w:rsidR="003B59A9" w:rsidRPr="005D7211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11673E5A" w14:textId="77777777" w:rsidR="003B59A9" w:rsidRPr="005D7211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829" w:type="pct"/>
            <w:shd w:val="clear" w:color="auto" w:fill="F2F2F2"/>
          </w:tcPr>
          <w:p w14:paraId="7BFF827B" w14:textId="544E3F65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62" w:type="pct"/>
            <w:shd w:val="clear" w:color="auto" w:fill="F2F2F2"/>
          </w:tcPr>
          <w:p w14:paraId="4E3B3199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Medeni Hukuk</w:t>
            </w:r>
          </w:p>
          <w:p w14:paraId="3EDBBD5C" w14:textId="77777777" w:rsidR="003B59A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Recep FEDAİ</w:t>
            </w:r>
          </w:p>
          <w:p w14:paraId="13B4461E" w14:textId="424C0E5C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563" w:type="pct"/>
            <w:shd w:val="clear" w:color="auto" w:fill="F2F2F2"/>
          </w:tcPr>
          <w:p w14:paraId="0E8B1183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İktisat 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II </w:t>
            </w:r>
          </w:p>
          <w:p w14:paraId="082B85AA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398C9E4" w14:textId="08B391A5" w:rsidR="003B59A9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Pr="001723F9">
              <w:rPr>
                <w:rFonts w:ascii="Times New Roman" w:hAnsi="Times New Roman"/>
                <w:sz w:val="10"/>
                <w:szCs w:val="10"/>
              </w:rPr>
              <w:t>03</w:t>
            </w:r>
          </w:p>
        </w:tc>
        <w:tc>
          <w:tcPr>
            <w:tcW w:w="1028" w:type="pct"/>
            <w:shd w:val="clear" w:color="auto" w:fill="F2F2F2"/>
          </w:tcPr>
          <w:p w14:paraId="1765495A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Genel Muhasebe II</w:t>
            </w:r>
          </w:p>
          <w:p w14:paraId="23BBAFC7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İsmail ELAGÖZ</w:t>
            </w:r>
          </w:p>
          <w:p w14:paraId="3297A0EB" w14:textId="499B5065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44" w:type="pct"/>
            <w:shd w:val="clear" w:color="auto" w:fill="F2F2F2"/>
          </w:tcPr>
          <w:p w14:paraId="2F35A631" w14:textId="1925A84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  <w:shd w:val="clear" w:color="auto" w:fill="F2F2F2"/>
          </w:tcPr>
          <w:p w14:paraId="383561D2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B59A9" w:rsidRPr="006271B3" w14:paraId="726220CB" w14:textId="77777777" w:rsidTr="005D7211">
        <w:trPr>
          <w:trHeight w:val="394"/>
          <w:jc w:val="center"/>
        </w:trPr>
        <w:tc>
          <w:tcPr>
            <w:tcW w:w="247" w:type="pct"/>
          </w:tcPr>
          <w:p w14:paraId="74F53827" w14:textId="77777777" w:rsidR="003B59A9" w:rsidRPr="005D7211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7E78292C" w14:textId="77777777" w:rsidR="003B59A9" w:rsidRPr="005D7211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829" w:type="pct"/>
          </w:tcPr>
          <w:p w14:paraId="7564D4E7" w14:textId="112CF782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38489BC1" w14:textId="3E797F1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242F96F0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Genel Muhasebe II</w:t>
            </w:r>
          </w:p>
          <w:p w14:paraId="50BE38FF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İsmail ELAGÖZ</w:t>
            </w:r>
          </w:p>
          <w:p w14:paraId="0603D0C1" w14:textId="2D80D742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44" w:type="pct"/>
            <w:shd w:val="clear" w:color="auto" w:fill="auto"/>
          </w:tcPr>
          <w:p w14:paraId="7DE6A256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Kamu Yönetimine Giriş</w:t>
            </w:r>
          </w:p>
          <w:p w14:paraId="13EEA638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63084764" w14:textId="6F1EE68B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</w:tcPr>
          <w:p w14:paraId="4FA7C5F5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924FC" w:rsidRPr="006271B3" w14:paraId="2067B705" w14:textId="77777777" w:rsidTr="005D721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3990EEF4" w14:textId="77777777" w:rsidR="007924FC" w:rsidRPr="005D7211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082BCD01" w14:textId="77777777" w:rsidR="007924FC" w:rsidRPr="005D7211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829" w:type="pct"/>
            <w:shd w:val="clear" w:color="auto" w:fill="F2F2F2"/>
          </w:tcPr>
          <w:p w14:paraId="136441FC" w14:textId="7B0091AE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1B098240" w14:textId="11AC808B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Türk Dili II</w:t>
            </w:r>
          </w:p>
          <w:p w14:paraId="47A6100B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Öğr. Gör. Halil İbrahim Bulan</w:t>
            </w:r>
          </w:p>
          <w:p w14:paraId="0CFD542E" w14:textId="48C255C1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28" w:type="pct"/>
            <w:shd w:val="clear" w:color="auto" w:fill="F2F2F2"/>
          </w:tcPr>
          <w:p w14:paraId="6058E55C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Anayasa Hukuku</w:t>
            </w:r>
          </w:p>
          <w:p w14:paraId="2AFCA45F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6D932733" w14:textId="393A8FD4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44" w:type="pct"/>
            <w:shd w:val="clear" w:color="auto" w:fill="F2F2F2"/>
          </w:tcPr>
          <w:p w14:paraId="456B7840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Kamu Yönetimine Giriş</w:t>
            </w:r>
          </w:p>
          <w:p w14:paraId="46F11B26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4463EC90" w14:textId="1C03EF70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  <w:shd w:val="clear" w:color="auto" w:fill="F2F2F2"/>
          </w:tcPr>
          <w:p w14:paraId="2AC8A664" w14:textId="77777777" w:rsidR="007924FC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90E4C">
              <w:rPr>
                <w:rFonts w:ascii="Times New Roman" w:hAnsi="Times New Roman"/>
                <w:sz w:val="10"/>
                <w:szCs w:val="10"/>
              </w:rPr>
              <w:t xml:space="preserve">Siyasal </w:t>
            </w:r>
            <w:r>
              <w:rPr>
                <w:rFonts w:ascii="Times New Roman" w:hAnsi="Times New Roman"/>
                <w:sz w:val="10"/>
                <w:szCs w:val="10"/>
              </w:rPr>
              <w:t>D</w:t>
            </w:r>
            <w:r w:rsidRPr="00A90E4C">
              <w:rPr>
                <w:rFonts w:ascii="Times New Roman" w:hAnsi="Times New Roman"/>
                <w:sz w:val="10"/>
                <w:szCs w:val="10"/>
              </w:rPr>
              <w:t xml:space="preserve">üşünceler </w:t>
            </w:r>
            <w:r>
              <w:rPr>
                <w:rFonts w:ascii="Times New Roman" w:hAnsi="Times New Roman"/>
                <w:sz w:val="10"/>
                <w:szCs w:val="10"/>
              </w:rPr>
              <w:t>T</w:t>
            </w:r>
            <w:r w:rsidRPr="00A90E4C">
              <w:rPr>
                <w:rFonts w:ascii="Times New Roman" w:hAnsi="Times New Roman"/>
                <w:sz w:val="10"/>
                <w:szCs w:val="10"/>
              </w:rPr>
              <w:t>arihi</w:t>
            </w:r>
          </w:p>
          <w:p w14:paraId="6EA426B6" w14:textId="77777777" w:rsidR="007924FC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E5484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E5484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48773637" w14:textId="2A6E12E6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</w:tr>
      <w:tr w:rsidR="007924FC" w:rsidRPr="006271B3" w14:paraId="709B11CD" w14:textId="77777777" w:rsidTr="005D7211">
        <w:trPr>
          <w:trHeight w:val="406"/>
          <w:jc w:val="center"/>
        </w:trPr>
        <w:tc>
          <w:tcPr>
            <w:tcW w:w="247" w:type="pct"/>
          </w:tcPr>
          <w:p w14:paraId="45E508E4" w14:textId="77777777" w:rsidR="007924FC" w:rsidRPr="005D7211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7E92F701" w14:textId="77777777" w:rsidR="007924FC" w:rsidRPr="005D7211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829" w:type="pct"/>
          </w:tcPr>
          <w:p w14:paraId="56E80744" w14:textId="77777777" w:rsidR="007924FC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Makro İktisat</w:t>
            </w:r>
          </w:p>
          <w:p w14:paraId="1E6B982B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71ADBF2" w14:textId="4E3026C3" w:rsidR="007924FC" w:rsidRPr="001723F9" w:rsidRDefault="0035068B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125" w:type="pct"/>
            <w:gridSpan w:val="2"/>
          </w:tcPr>
          <w:p w14:paraId="2B748BF7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Türk Dili II</w:t>
            </w:r>
          </w:p>
          <w:p w14:paraId="36790C8F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Öğr. Gör. Halil İbrahim Bulan</w:t>
            </w:r>
          </w:p>
          <w:p w14:paraId="19146C3A" w14:textId="5CE3ABBB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28" w:type="pct"/>
          </w:tcPr>
          <w:p w14:paraId="425C0383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Anayasa Hukuku</w:t>
            </w:r>
          </w:p>
          <w:p w14:paraId="5EFF8C48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21F51459" w14:textId="5A0FF794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44" w:type="pct"/>
          </w:tcPr>
          <w:p w14:paraId="2AAB49DD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Kamu Yönetimine Giriş</w:t>
            </w:r>
          </w:p>
          <w:p w14:paraId="083D5A96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586F559E" w14:textId="4630839B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</w:tcPr>
          <w:p w14:paraId="5BD7C1EB" w14:textId="77777777" w:rsidR="007924FC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90E4C">
              <w:rPr>
                <w:rFonts w:ascii="Times New Roman" w:hAnsi="Times New Roman"/>
                <w:sz w:val="10"/>
                <w:szCs w:val="10"/>
              </w:rPr>
              <w:t xml:space="preserve">Siyasal </w:t>
            </w:r>
            <w:r>
              <w:rPr>
                <w:rFonts w:ascii="Times New Roman" w:hAnsi="Times New Roman"/>
                <w:sz w:val="10"/>
                <w:szCs w:val="10"/>
              </w:rPr>
              <w:t>D</w:t>
            </w:r>
            <w:r w:rsidRPr="00A90E4C">
              <w:rPr>
                <w:rFonts w:ascii="Times New Roman" w:hAnsi="Times New Roman"/>
                <w:sz w:val="10"/>
                <w:szCs w:val="10"/>
              </w:rPr>
              <w:t xml:space="preserve">üşünceler </w:t>
            </w:r>
            <w:r>
              <w:rPr>
                <w:rFonts w:ascii="Times New Roman" w:hAnsi="Times New Roman"/>
                <w:sz w:val="10"/>
                <w:szCs w:val="10"/>
              </w:rPr>
              <w:t>T</w:t>
            </w:r>
            <w:r w:rsidRPr="00A90E4C">
              <w:rPr>
                <w:rFonts w:ascii="Times New Roman" w:hAnsi="Times New Roman"/>
                <w:sz w:val="10"/>
                <w:szCs w:val="10"/>
              </w:rPr>
              <w:t>arihi</w:t>
            </w:r>
          </w:p>
          <w:p w14:paraId="7F372F55" w14:textId="77777777" w:rsidR="007924FC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E5484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E5484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42346F35" w14:textId="031FBD5A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</w:tr>
      <w:tr w:rsidR="007924FC" w:rsidRPr="006271B3" w14:paraId="5DB6F5BD" w14:textId="77777777" w:rsidTr="005D7211">
        <w:trPr>
          <w:trHeight w:val="290"/>
          <w:jc w:val="center"/>
        </w:trPr>
        <w:tc>
          <w:tcPr>
            <w:tcW w:w="247" w:type="pct"/>
            <w:shd w:val="clear" w:color="auto" w:fill="F2F2F2"/>
          </w:tcPr>
          <w:p w14:paraId="0806E59B" w14:textId="77777777" w:rsidR="007924FC" w:rsidRPr="005D7211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0BA30FCD" w14:textId="77777777" w:rsidR="007924FC" w:rsidRPr="005D7211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829" w:type="pct"/>
            <w:shd w:val="clear" w:color="auto" w:fill="F2F2F2"/>
          </w:tcPr>
          <w:p w14:paraId="15FEF78E" w14:textId="77777777" w:rsidR="007924FC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Makro İktisat</w:t>
            </w:r>
          </w:p>
          <w:p w14:paraId="716BB203" w14:textId="77777777" w:rsidR="007924FC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09A1F08F" w14:textId="4377E943" w:rsidR="007924FC" w:rsidRPr="001723F9" w:rsidRDefault="0035068B" w:rsidP="003506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125" w:type="pct"/>
            <w:gridSpan w:val="2"/>
            <w:shd w:val="clear" w:color="auto" w:fill="F2F2F2"/>
          </w:tcPr>
          <w:p w14:paraId="776CC284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Siyaset Bilimi II</w:t>
            </w:r>
          </w:p>
          <w:p w14:paraId="02EB117F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2496638F" w14:textId="69185D08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28" w:type="pct"/>
            <w:shd w:val="clear" w:color="auto" w:fill="F2F2F2"/>
          </w:tcPr>
          <w:p w14:paraId="25C95720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Anayasa Hukuku</w:t>
            </w:r>
          </w:p>
          <w:p w14:paraId="3820203F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59FB3AFB" w14:textId="4F93E823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44" w:type="pct"/>
            <w:shd w:val="clear" w:color="auto" w:fill="F2F2F2"/>
          </w:tcPr>
          <w:p w14:paraId="521BC947" w14:textId="611C5DD9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Atatürk İlkeleri ve </w:t>
            </w:r>
            <w:r w:rsidR="009A4C72" w:rsidRPr="001723F9">
              <w:rPr>
                <w:rFonts w:ascii="Times New Roman" w:hAnsi="Times New Roman"/>
                <w:sz w:val="10"/>
                <w:szCs w:val="10"/>
              </w:rPr>
              <w:t>İnkılap</w:t>
            </w:r>
            <w:r w:rsidRPr="001723F9">
              <w:rPr>
                <w:rFonts w:ascii="Times New Roman" w:hAnsi="Times New Roman"/>
                <w:sz w:val="10"/>
                <w:szCs w:val="10"/>
              </w:rPr>
              <w:t xml:space="preserve"> Tarihi II </w:t>
            </w:r>
          </w:p>
          <w:p w14:paraId="4D640460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Öğr. Gör. Gökhan Bayram</w:t>
            </w:r>
          </w:p>
          <w:p w14:paraId="1612A247" w14:textId="1108B690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  <w:shd w:val="clear" w:color="auto" w:fill="F2F2F2"/>
          </w:tcPr>
          <w:p w14:paraId="63E83144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924FC" w:rsidRPr="006271B3" w14:paraId="6ED6FF42" w14:textId="77777777" w:rsidTr="008D00F7">
        <w:trPr>
          <w:trHeight w:val="45"/>
          <w:jc w:val="center"/>
        </w:trPr>
        <w:tc>
          <w:tcPr>
            <w:tcW w:w="247" w:type="pct"/>
          </w:tcPr>
          <w:p w14:paraId="4EFE2D0D" w14:textId="77777777" w:rsidR="007924FC" w:rsidRPr="005D7211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081319F4" w14:textId="77777777" w:rsidR="007924FC" w:rsidRPr="005D7211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829" w:type="pct"/>
          </w:tcPr>
          <w:p w14:paraId="509B5EF6" w14:textId="77777777" w:rsidR="007924FC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Makro İktisat</w:t>
            </w:r>
          </w:p>
          <w:p w14:paraId="7396F3D5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A60E7FC" w14:textId="16239D34" w:rsidR="007924FC" w:rsidRPr="001723F9" w:rsidRDefault="0035068B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125" w:type="pct"/>
            <w:gridSpan w:val="2"/>
          </w:tcPr>
          <w:p w14:paraId="4AA84825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Siyaset Bilimi II</w:t>
            </w:r>
          </w:p>
          <w:p w14:paraId="34E47E39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42765B5E" w14:textId="66B5E8B3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28" w:type="pct"/>
          </w:tcPr>
          <w:p w14:paraId="5A8E7EF2" w14:textId="2D480A13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49F9106" w14:textId="49CD68AA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Atatürk İlkeleri ve </w:t>
            </w:r>
            <w:r w:rsidR="009A4C72" w:rsidRPr="001723F9">
              <w:rPr>
                <w:rFonts w:ascii="Times New Roman" w:hAnsi="Times New Roman"/>
                <w:sz w:val="10"/>
                <w:szCs w:val="10"/>
              </w:rPr>
              <w:t>İnkılap</w:t>
            </w:r>
            <w:r w:rsidRPr="001723F9">
              <w:rPr>
                <w:rFonts w:ascii="Times New Roman" w:hAnsi="Times New Roman"/>
                <w:sz w:val="10"/>
                <w:szCs w:val="10"/>
              </w:rPr>
              <w:t xml:space="preserve"> Tarihi II </w:t>
            </w:r>
          </w:p>
          <w:p w14:paraId="26E7D3E2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Öğr. Gör. Gökhan Bayram</w:t>
            </w:r>
          </w:p>
          <w:p w14:paraId="27A8F4FD" w14:textId="26B85520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</w:tcPr>
          <w:p w14:paraId="17CB570B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924FC" w:rsidRPr="006271B3" w14:paraId="6E1532B1" w14:textId="77777777" w:rsidTr="005D721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490B8501" w14:textId="77777777" w:rsidR="007924FC" w:rsidRPr="005D7211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59FA6548" w14:textId="77777777" w:rsidR="007924FC" w:rsidRPr="005D7211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829" w:type="pct"/>
            <w:shd w:val="clear" w:color="auto" w:fill="F2F2F2"/>
          </w:tcPr>
          <w:p w14:paraId="5D40DCE9" w14:textId="4147B3AD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249D8C45" w14:textId="77777777" w:rsidR="009A4C72" w:rsidRPr="001723F9" w:rsidRDefault="009A4C72" w:rsidP="009A4C7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Siyaset Bilimi II</w:t>
            </w:r>
          </w:p>
          <w:p w14:paraId="4B1AECD6" w14:textId="77777777" w:rsidR="009A4C72" w:rsidRPr="001723F9" w:rsidRDefault="009A4C72" w:rsidP="009A4C7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0391C170" w14:textId="62FCA94E" w:rsidR="007924FC" w:rsidRPr="001723F9" w:rsidRDefault="009A4C72" w:rsidP="009A4C7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28" w:type="pct"/>
            <w:shd w:val="clear" w:color="auto" w:fill="F2F2F2"/>
          </w:tcPr>
          <w:p w14:paraId="09B68ADB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3AF9AAA2" w14:textId="192AD456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  <w:shd w:val="clear" w:color="auto" w:fill="F2F2F2"/>
          </w:tcPr>
          <w:p w14:paraId="1713CFBD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924FC" w:rsidRPr="006271B3" w14:paraId="221EAD20" w14:textId="77777777" w:rsidTr="005D7211">
        <w:trPr>
          <w:trHeight w:val="406"/>
          <w:jc w:val="center"/>
        </w:trPr>
        <w:tc>
          <w:tcPr>
            <w:tcW w:w="247" w:type="pct"/>
          </w:tcPr>
          <w:p w14:paraId="3E469082" w14:textId="77777777" w:rsidR="007924FC" w:rsidRPr="005D7211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3422ADC2" w14:textId="77777777" w:rsidR="007924FC" w:rsidRPr="005D7211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829" w:type="pct"/>
          </w:tcPr>
          <w:p w14:paraId="64887F61" w14:textId="76C4CA3D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20A4D13A" w14:textId="36F094A3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Yabancı Dil II</w:t>
            </w:r>
          </w:p>
          <w:p w14:paraId="638B92E3" w14:textId="6DFB4FE5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Öğr. Gör. Pelin Albayrak</w:t>
            </w:r>
          </w:p>
        </w:tc>
        <w:tc>
          <w:tcPr>
            <w:tcW w:w="1028" w:type="pct"/>
          </w:tcPr>
          <w:p w14:paraId="7C8F08D2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auto"/>
          </w:tcPr>
          <w:p w14:paraId="165251E2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</w:tcPr>
          <w:p w14:paraId="6F1C0CA9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924FC" w:rsidRPr="006271B3" w14:paraId="2E31F628" w14:textId="77777777" w:rsidTr="005D721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DE476AD" w14:textId="77777777" w:rsidR="007924FC" w:rsidRPr="005D7211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10A97A5B" w14:textId="77777777" w:rsidR="007924FC" w:rsidRPr="005D7211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829" w:type="pct"/>
            <w:shd w:val="clear" w:color="auto" w:fill="F2F2F2"/>
          </w:tcPr>
          <w:p w14:paraId="491B3EE7" w14:textId="5791FECD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51A04EDF" w14:textId="7C1C5351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Yabancı Dil II</w:t>
            </w:r>
          </w:p>
          <w:p w14:paraId="354901CE" w14:textId="0DFEB3E1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Öğr. Gör. Pelin Albayrak</w:t>
            </w:r>
          </w:p>
        </w:tc>
        <w:tc>
          <w:tcPr>
            <w:tcW w:w="1028" w:type="pct"/>
            <w:shd w:val="clear" w:color="auto" w:fill="F2F2F2"/>
          </w:tcPr>
          <w:p w14:paraId="4CD7062A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 w:themeFill="background1" w:themeFillShade="F2"/>
          </w:tcPr>
          <w:p w14:paraId="70145A4A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  <w:shd w:val="clear" w:color="auto" w:fill="F2F2F2"/>
          </w:tcPr>
          <w:p w14:paraId="57D8AB56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924FC" w:rsidRPr="006271B3" w14:paraId="4E2CD8DA" w14:textId="77777777" w:rsidTr="005D7211">
        <w:trPr>
          <w:trHeight w:val="406"/>
          <w:jc w:val="center"/>
        </w:trPr>
        <w:tc>
          <w:tcPr>
            <w:tcW w:w="247" w:type="pct"/>
            <w:shd w:val="clear" w:color="auto" w:fill="auto"/>
          </w:tcPr>
          <w:p w14:paraId="4DBD364B" w14:textId="77777777" w:rsidR="007924FC" w:rsidRPr="005D7211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6ED8CC4F" w14:textId="77777777" w:rsidR="007924FC" w:rsidRPr="005D7211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829" w:type="pct"/>
            <w:shd w:val="clear" w:color="auto" w:fill="F2F2F2"/>
          </w:tcPr>
          <w:p w14:paraId="0E22F694" w14:textId="768F708E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2CF08CAF" w14:textId="77777777" w:rsidR="007924FC" w:rsidRPr="00E8493B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Türk Dili II</w:t>
            </w:r>
          </w:p>
          <w:p w14:paraId="302240BB" w14:textId="77777777" w:rsidR="007924FC" w:rsidRPr="00E8493B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Öğr. Gör. Halil İbrahim Bulan</w:t>
            </w:r>
          </w:p>
          <w:p w14:paraId="6E5A3340" w14:textId="0D7D8B8D" w:rsidR="007924FC" w:rsidRPr="00E8493B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30</w:t>
            </w:r>
            <w:r w:rsidR="00E8493B" w:rsidRPr="00E8493B">
              <w:rPr>
                <w:rFonts w:ascii="Times New Roman" w:hAnsi="Times New Roman"/>
                <w:sz w:val="10"/>
                <w:szCs w:val="10"/>
              </w:rPr>
              <w:t>1</w:t>
            </w:r>
          </w:p>
        </w:tc>
        <w:tc>
          <w:tcPr>
            <w:tcW w:w="1028" w:type="pct"/>
            <w:shd w:val="clear" w:color="auto" w:fill="auto"/>
          </w:tcPr>
          <w:p w14:paraId="156D13E4" w14:textId="7777777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auto"/>
          </w:tcPr>
          <w:p w14:paraId="77C6871B" w14:textId="1ECF799A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  <w:shd w:val="clear" w:color="auto" w:fill="auto"/>
          </w:tcPr>
          <w:p w14:paraId="163A1B0F" w14:textId="305A2737" w:rsidR="007924FC" w:rsidRPr="001723F9" w:rsidRDefault="007924FC" w:rsidP="007924F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B7D61" w:rsidRPr="006271B3" w14:paraId="55C726E0" w14:textId="77777777" w:rsidTr="005D721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29880B33" w14:textId="77777777" w:rsidR="003B7D61" w:rsidRPr="005D721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63225B7F" w14:textId="77777777" w:rsidR="003B7D61" w:rsidRPr="005D721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829" w:type="pct"/>
          </w:tcPr>
          <w:p w14:paraId="381D0B47" w14:textId="77DDF516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1DEAF434" w14:textId="77777777" w:rsidR="003B7D61" w:rsidRPr="00E8493B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Türk Dili II</w:t>
            </w:r>
          </w:p>
          <w:p w14:paraId="37A8AF87" w14:textId="77777777" w:rsidR="003B7D61" w:rsidRPr="00E8493B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Öğr. Gör. Halil İbrahim Bulan</w:t>
            </w:r>
          </w:p>
          <w:p w14:paraId="4D466B19" w14:textId="78994601" w:rsidR="003B7D61" w:rsidRPr="00E8493B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30</w:t>
            </w:r>
            <w:r w:rsidR="00E8493B" w:rsidRPr="00E8493B">
              <w:rPr>
                <w:rFonts w:ascii="Times New Roman" w:hAnsi="Times New Roman"/>
                <w:sz w:val="10"/>
                <w:szCs w:val="10"/>
              </w:rPr>
              <w:t>1</w:t>
            </w:r>
          </w:p>
        </w:tc>
        <w:tc>
          <w:tcPr>
            <w:tcW w:w="1028" w:type="pct"/>
            <w:shd w:val="clear" w:color="auto" w:fill="F2F2F2"/>
          </w:tcPr>
          <w:p w14:paraId="218782CA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37B0EB51" w14:textId="6F0EDBE5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  <w:shd w:val="clear" w:color="auto" w:fill="F2F2F2"/>
          </w:tcPr>
          <w:p w14:paraId="1940609D" w14:textId="7E3FA720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B7D61" w:rsidRPr="006271B3" w14:paraId="2711D532" w14:textId="77777777" w:rsidTr="00707D79">
        <w:trPr>
          <w:trHeight w:val="379"/>
          <w:jc w:val="center"/>
        </w:trPr>
        <w:tc>
          <w:tcPr>
            <w:tcW w:w="247" w:type="pct"/>
            <w:shd w:val="clear" w:color="auto" w:fill="F2F2F2"/>
          </w:tcPr>
          <w:p w14:paraId="542B2FEC" w14:textId="77777777" w:rsidR="003B7D61" w:rsidRPr="005D721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17DA54B1" w14:textId="77777777" w:rsidR="003B7D61" w:rsidRPr="005D721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829" w:type="pct"/>
            <w:shd w:val="clear" w:color="auto" w:fill="F2F2F2"/>
          </w:tcPr>
          <w:p w14:paraId="2DEFC99E" w14:textId="22DE385C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176C0C2E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Siyaset Bilimi II</w:t>
            </w:r>
          </w:p>
          <w:p w14:paraId="271BED25" w14:textId="77777777" w:rsidR="003B7D6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63167888" w14:textId="75657343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28" w:type="pct"/>
            <w:shd w:val="clear" w:color="auto" w:fill="F2F2F2"/>
          </w:tcPr>
          <w:p w14:paraId="701AD3D8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503DE886" w14:textId="2816C4D2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  <w:shd w:val="clear" w:color="auto" w:fill="F2F2F2"/>
          </w:tcPr>
          <w:p w14:paraId="720E3B9C" w14:textId="77777777" w:rsidR="003B7D61" w:rsidRPr="007B2ABF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B7D61" w:rsidRPr="006271B3" w14:paraId="7112C14B" w14:textId="77777777" w:rsidTr="005D7211">
        <w:trPr>
          <w:trHeight w:val="406"/>
          <w:jc w:val="center"/>
        </w:trPr>
        <w:tc>
          <w:tcPr>
            <w:tcW w:w="247" w:type="pct"/>
          </w:tcPr>
          <w:p w14:paraId="722CAD03" w14:textId="77777777" w:rsidR="003B7D61" w:rsidRPr="005D721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36F641BA" w14:textId="77777777" w:rsidR="003B7D61" w:rsidRPr="005D721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829" w:type="pct"/>
          </w:tcPr>
          <w:p w14:paraId="2EFCC662" w14:textId="6DE26FAF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1DC1E645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Yabancı Dil II </w:t>
            </w:r>
          </w:p>
          <w:p w14:paraId="280326EA" w14:textId="1BC2DDC1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Öğr. Gör. Pelin Albayrak</w:t>
            </w:r>
          </w:p>
        </w:tc>
        <w:tc>
          <w:tcPr>
            <w:tcW w:w="1028" w:type="pct"/>
          </w:tcPr>
          <w:p w14:paraId="7B72CF19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Genel Muhasebe II</w:t>
            </w:r>
          </w:p>
          <w:p w14:paraId="7E7FF86D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İsmail ELAGÖZ</w:t>
            </w:r>
          </w:p>
          <w:p w14:paraId="472019D6" w14:textId="0E6A61AA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color w:val="C00000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44" w:type="pct"/>
          </w:tcPr>
          <w:p w14:paraId="15E8226A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Medeni Hukuk</w:t>
            </w:r>
          </w:p>
          <w:p w14:paraId="057D0BDC" w14:textId="77777777" w:rsidR="003B7D6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Recep FEDAİ</w:t>
            </w:r>
          </w:p>
          <w:p w14:paraId="595DAA83" w14:textId="293CB81C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</w:tcPr>
          <w:p w14:paraId="78FE42E8" w14:textId="77777777" w:rsidR="003B7D61" w:rsidRPr="007B2ABF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7B2ABF">
              <w:rPr>
                <w:rFonts w:ascii="Times New Roman" w:hAnsi="Times New Roman"/>
                <w:sz w:val="10"/>
                <w:szCs w:val="10"/>
              </w:rPr>
              <w:t>Siyasal Düşünceler Tarihi</w:t>
            </w:r>
          </w:p>
          <w:p w14:paraId="4D59C41A" w14:textId="77777777" w:rsidR="003B7D61" w:rsidRPr="007B2ABF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7B2AB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7B2AB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7B2AB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796349CA" w14:textId="6B5FE877" w:rsidR="003B7D61" w:rsidRPr="007B2ABF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7B2ABF">
              <w:rPr>
                <w:rFonts w:ascii="Times New Roman" w:hAnsi="Times New Roman"/>
                <w:sz w:val="10"/>
                <w:szCs w:val="10"/>
              </w:rPr>
              <w:t>30</w:t>
            </w:r>
            <w:r w:rsidR="007B2ABF" w:rsidRPr="007B2ABF">
              <w:rPr>
                <w:rFonts w:ascii="Times New Roman" w:hAnsi="Times New Roman"/>
                <w:sz w:val="10"/>
                <w:szCs w:val="10"/>
              </w:rPr>
              <w:t>3</w:t>
            </w:r>
          </w:p>
        </w:tc>
      </w:tr>
      <w:tr w:rsidR="003B7D61" w:rsidRPr="006271B3" w14:paraId="2151A6F7" w14:textId="77777777" w:rsidTr="005D721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778E3E46" w14:textId="77777777" w:rsidR="003B7D61" w:rsidRPr="005D721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26F7F027" w14:textId="77777777" w:rsidR="003B7D61" w:rsidRPr="005D721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829" w:type="pct"/>
            <w:shd w:val="clear" w:color="auto" w:fill="F2F2F2"/>
          </w:tcPr>
          <w:p w14:paraId="77770837" w14:textId="545FAC85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171C9A44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Yabancı Dil II </w:t>
            </w:r>
          </w:p>
          <w:p w14:paraId="179377B7" w14:textId="7267E72D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Öğr. Gör. Pelin Albayrak</w:t>
            </w:r>
          </w:p>
        </w:tc>
        <w:tc>
          <w:tcPr>
            <w:tcW w:w="1028" w:type="pct"/>
            <w:shd w:val="clear" w:color="auto" w:fill="F2F2F2"/>
          </w:tcPr>
          <w:p w14:paraId="2231782C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Genel Muhasebe II</w:t>
            </w:r>
          </w:p>
          <w:p w14:paraId="5EDBF96A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İsmail ELAGÖZ</w:t>
            </w:r>
          </w:p>
          <w:p w14:paraId="1455CC88" w14:textId="37FC31A6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color w:val="C00000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44" w:type="pct"/>
            <w:shd w:val="clear" w:color="auto" w:fill="F2F2F2"/>
          </w:tcPr>
          <w:p w14:paraId="1E0910BE" w14:textId="18494246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Atatürk İlkeleri ve İnkıl</w:t>
            </w:r>
            <w:r>
              <w:rPr>
                <w:rFonts w:ascii="Times New Roman" w:hAnsi="Times New Roman"/>
                <w:sz w:val="10"/>
                <w:szCs w:val="10"/>
              </w:rPr>
              <w:t>a</w:t>
            </w:r>
            <w:r w:rsidRPr="001723F9">
              <w:rPr>
                <w:rFonts w:ascii="Times New Roman" w:hAnsi="Times New Roman"/>
                <w:sz w:val="10"/>
                <w:szCs w:val="10"/>
              </w:rPr>
              <w:t xml:space="preserve">p Tarihi II </w:t>
            </w:r>
          </w:p>
          <w:p w14:paraId="5CD3FF58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Öğr. Gör. Gökhan Bayram</w:t>
            </w:r>
          </w:p>
          <w:p w14:paraId="652F1CB9" w14:textId="4BF7C742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  <w:shd w:val="clear" w:color="auto" w:fill="F2F2F2"/>
          </w:tcPr>
          <w:p w14:paraId="2C176DC7" w14:textId="77777777" w:rsidR="003B7D61" w:rsidRPr="007B2ABF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7B2ABF">
              <w:rPr>
                <w:rFonts w:ascii="Times New Roman" w:hAnsi="Times New Roman"/>
                <w:sz w:val="10"/>
                <w:szCs w:val="10"/>
              </w:rPr>
              <w:t>Siyasal Düşünceler Tarihi</w:t>
            </w:r>
          </w:p>
          <w:p w14:paraId="19DB2703" w14:textId="77777777" w:rsidR="003B7D61" w:rsidRPr="007B2ABF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7B2AB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7B2AB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7B2AB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5B6DE0B0" w14:textId="3CB22696" w:rsidR="003B7D61" w:rsidRPr="007B2ABF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7B2ABF">
              <w:rPr>
                <w:rFonts w:ascii="Times New Roman" w:hAnsi="Times New Roman"/>
                <w:sz w:val="10"/>
                <w:szCs w:val="10"/>
              </w:rPr>
              <w:t>30</w:t>
            </w:r>
            <w:r w:rsidR="007B2ABF" w:rsidRPr="007B2ABF">
              <w:rPr>
                <w:rFonts w:ascii="Times New Roman" w:hAnsi="Times New Roman"/>
                <w:sz w:val="10"/>
                <w:szCs w:val="10"/>
              </w:rPr>
              <w:t>3</w:t>
            </w:r>
          </w:p>
        </w:tc>
      </w:tr>
      <w:tr w:rsidR="003B7D61" w:rsidRPr="006271B3" w14:paraId="449AC6DB" w14:textId="77777777" w:rsidTr="005D7211">
        <w:trPr>
          <w:trHeight w:val="406"/>
          <w:jc w:val="center"/>
        </w:trPr>
        <w:tc>
          <w:tcPr>
            <w:tcW w:w="247" w:type="pct"/>
          </w:tcPr>
          <w:p w14:paraId="547F2234" w14:textId="77777777" w:rsidR="003B7D61" w:rsidRPr="005D721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2C5001E1" w14:textId="77777777" w:rsidR="003B7D61" w:rsidRPr="005D721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829" w:type="pct"/>
          </w:tcPr>
          <w:p w14:paraId="5063D803" w14:textId="43513562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1D914439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Medeni Hukuk</w:t>
            </w:r>
          </w:p>
          <w:p w14:paraId="68F2FA7F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Recep FEDAİ</w:t>
            </w:r>
          </w:p>
          <w:p w14:paraId="420D30D0" w14:textId="4C80D864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28" w:type="pct"/>
          </w:tcPr>
          <w:p w14:paraId="6109747C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Genel Muhasebe II</w:t>
            </w:r>
          </w:p>
          <w:p w14:paraId="42C6A851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İsmail ELAGÖZ</w:t>
            </w:r>
          </w:p>
          <w:p w14:paraId="0F16727C" w14:textId="5A33FB26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44" w:type="pct"/>
          </w:tcPr>
          <w:p w14:paraId="7BA40537" w14:textId="4C3099F1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Atatürk İlkeleri ve İnkıl</w:t>
            </w:r>
            <w:r>
              <w:rPr>
                <w:rFonts w:ascii="Times New Roman" w:hAnsi="Times New Roman"/>
                <w:sz w:val="10"/>
                <w:szCs w:val="10"/>
              </w:rPr>
              <w:t>a</w:t>
            </w:r>
            <w:r w:rsidRPr="001723F9">
              <w:rPr>
                <w:rFonts w:ascii="Times New Roman" w:hAnsi="Times New Roman"/>
                <w:sz w:val="10"/>
                <w:szCs w:val="10"/>
              </w:rPr>
              <w:t xml:space="preserve">p Tarihi II </w:t>
            </w:r>
          </w:p>
          <w:p w14:paraId="5E6911CE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Öğr. Gör. Gökhan Bayram</w:t>
            </w:r>
          </w:p>
          <w:p w14:paraId="6B32A722" w14:textId="7FDCEB5E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</w:tcPr>
          <w:p w14:paraId="1142A403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B7D61" w:rsidRPr="006271B3" w14:paraId="14E6FD3E" w14:textId="77777777" w:rsidTr="004C3699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0CB8924" w14:textId="77777777" w:rsidR="003B7D61" w:rsidRPr="005D721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1B58EBCB" w14:textId="77777777" w:rsidR="003B7D61" w:rsidRPr="005D721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829" w:type="pct"/>
            <w:shd w:val="clear" w:color="auto" w:fill="F2F2F2"/>
          </w:tcPr>
          <w:p w14:paraId="30FED562" w14:textId="77777777" w:rsidR="003B7D6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Makro İktisat</w:t>
            </w:r>
          </w:p>
          <w:p w14:paraId="3B4CDFBA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04674217" w14:textId="68939FCF" w:rsidR="003B7D61" w:rsidRPr="001723F9" w:rsidRDefault="0035068B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</w:t>
            </w:r>
            <w:r w:rsidR="003B7D61" w:rsidRPr="001723F9">
              <w:rPr>
                <w:rFonts w:ascii="Times New Roman" w:hAnsi="Times New Roman"/>
                <w:sz w:val="10"/>
                <w:szCs w:val="10"/>
              </w:rPr>
              <w:t>3</w:t>
            </w:r>
          </w:p>
        </w:tc>
        <w:tc>
          <w:tcPr>
            <w:tcW w:w="562" w:type="pct"/>
            <w:shd w:val="clear" w:color="auto" w:fill="F2F2F2"/>
          </w:tcPr>
          <w:p w14:paraId="05FA50A5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Medeni Hukuk</w:t>
            </w:r>
          </w:p>
          <w:p w14:paraId="7826C503" w14:textId="77777777" w:rsidR="003B7D6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Recep FEDAİ</w:t>
            </w:r>
          </w:p>
          <w:p w14:paraId="0DA9CC94" w14:textId="0260F11D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563" w:type="pct"/>
            <w:shd w:val="clear" w:color="auto" w:fill="F2F2F2"/>
          </w:tcPr>
          <w:p w14:paraId="4B38FB1B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İktisat 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II </w:t>
            </w:r>
          </w:p>
          <w:p w14:paraId="64061D0A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2C7F3B3" w14:textId="13D45C85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Pr="001723F9">
              <w:rPr>
                <w:rFonts w:ascii="Times New Roman" w:hAnsi="Times New Roman"/>
                <w:sz w:val="10"/>
                <w:szCs w:val="10"/>
              </w:rPr>
              <w:t>0</w:t>
            </w:r>
            <w:r w:rsidR="009770DE">
              <w:rPr>
                <w:rFonts w:ascii="Times New Roman" w:hAnsi="Times New Roman"/>
                <w:sz w:val="10"/>
                <w:szCs w:val="10"/>
              </w:rPr>
              <w:t>6</w:t>
            </w:r>
          </w:p>
        </w:tc>
        <w:tc>
          <w:tcPr>
            <w:tcW w:w="1028" w:type="pct"/>
            <w:shd w:val="clear" w:color="auto" w:fill="F2F2F2"/>
          </w:tcPr>
          <w:p w14:paraId="496CF291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Anayasa Hukuku</w:t>
            </w:r>
          </w:p>
          <w:p w14:paraId="73A2766B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160BA3AD" w14:textId="7D69220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44" w:type="pct"/>
            <w:shd w:val="clear" w:color="auto" w:fill="F2F2F2"/>
          </w:tcPr>
          <w:p w14:paraId="42A7CF53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Kamu Yönetimine Giriş</w:t>
            </w:r>
          </w:p>
          <w:p w14:paraId="3AC97B02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5792EB07" w14:textId="098CCBF1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  <w:shd w:val="clear" w:color="auto" w:fill="F2F2F2"/>
          </w:tcPr>
          <w:p w14:paraId="5EF5C081" w14:textId="65F6033C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B7D61" w:rsidRPr="006271B3" w14:paraId="1DE906DD" w14:textId="77777777" w:rsidTr="004C3699">
        <w:trPr>
          <w:trHeight w:val="52"/>
          <w:jc w:val="center"/>
        </w:trPr>
        <w:tc>
          <w:tcPr>
            <w:tcW w:w="247" w:type="pct"/>
          </w:tcPr>
          <w:p w14:paraId="7C8DE7F8" w14:textId="77777777" w:rsidR="003B7D61" w:rsidRPr="005D721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6B091AFD" w14:textId="77777777" w:rsidR="003B7D61" w:rsidRPr="005D721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829" w:type="pct"/>
          </w:tcPr>
          <w:p w14:paraId="3447E63C" w14:textId="77777777" w:rsidR="003B7D6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Makro İktisat</w:t>
            </w:r>
          </w:p>
          <w:p w14:paraId="45584AD0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575D4C87" w14:textId="680F13C3" w:rsidR="003B7D61" w:rsidRPr="001723F9" w:rsidRDefault="0035068B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562" w:type="pct"/>
          </w:tcPr>
          <w:p w14:paraId="27825766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Siyaset Bilimi II</w:t>
            </w:r>
          </w:p>
          <w:p w14:paraId="370A66F7" w14:textId="77777777" w:rsidR="003B7D6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3CE58EC3" w14:textId="251CEE32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563" w:type="pct"/>
          </w:tcPr>
          <w:p w14:paraId="19B82D8D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İktisat 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II </w:t>
            </w:r>
          </w:p>
          <w:p w14:paraId="49B84035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E5980D3" w14:textId="4DE9DB85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Pr="001723F9">
              <w:rPr>
                <w:rFonts w:ascii="Times New Roman" w:hAnsi="Times New Roman"/>
                <w:sz w:val="10"/>
                <w:szCs w:val="10"/>
              </w:rPr>
              <w:t>0</w:t>
            </w:r>
            <w:r w:rsidR="009770DE">
              <w:rPr>
                <w:rFonts w:ascii="Times New Roman" w:hAnsi="Times New Roman"/>
                <w:sz w:val="10"/>
                <w:szCs w:val="10"/>
              </w:rPr>
              <w:t>6</w:t>
            </w:r>
          </w:p>
        </w:tc>
        <w:tc>
          <w:tcPr>
            <w:tcW w:w="1028" w:type="pct"/>
          </w:tcPr>
          <w:p w14:paraId="3AA5ED98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Anayasa Hukuku</w:t>
            </w:r>
          </w:p>
          <w:p w14:paraId="0A98AA7A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6C97FDF0" w14:textId="09ECFCCF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44" w:type="pct"/>
          </w:tcPr>
          <w:p w14:paraId="5E80C169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Kamu Yönetimine Giriş</w:t>
            </w:r>
          </w:p>
          <w:p w14:paraId="0C88B024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1DF5E1E4" w14:textId="7978908C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</w:tcPr>
          <w:p w14:paraId="29BB9FAA" w14:textId="29E6F60E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B7D61" w:rsidRPr="006271B3" w14:paraId="0F04ED17" w14:textId="77777777" w:rsidTr="004C3699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FB9186A" w14:textId="77777777" w:rsidR="003B7D61" w:rsidRPr="005D721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4AEA62F7" w14:textId="77777777" w:rsidR="003B7D61" w:rsidRPr="005D721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829" w:type="pct"/>
            <w:shd w:val="clear" w:color="auto" w:fill="F2F2F2"/>
          </w:tcPr>
          <w:p w14:paraId="673ADE2F" w14:textId="77777777" w:rsidR="003B7D6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Makro İktisat</w:t>
            </w:r>
          </w:p>
          <w:p w14:paraId="586A9BFF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CE36A03" w14:textId="115DBB07" w:rsidR="003B7D61" w:rsidRPr="001723F9" w:rsidRDefault="0035068B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562" w:type="pct"/>
            <w:shd w:val="clear" w:color="auto" w:fill="F2F2F2"/>
          </w:tcPr>
          <w:p w14:paraId="6C5F9747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Siyaset Bilimi II</w:t>
            </w:r>
          </w:p>
          <w:p w14:paraId="62F5D0CF" w14:textId="77777777" w:rsidR="003B7D61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06973F1D" w14:textId="0B587FE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563" w:type="pct"/>
            <w:shd w:val="clear" w:color="auto" w:fill="F2F2F2"/>
          </w:tcPr>
          <w:p w14:paraId="27246EFA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İktisat 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II </w:t>
            </w:r>
          </w:p>
          <w:p w14:paraId="3BC2459C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76AC651A" w14:textId="09EC42BE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Pr="001723F9">
              <w:rPr>
                <w:rFonts w:ascii="Times New Roman" w:hAnsi="Times New Roman"/>
                <w:sz w:val="10"/>
                <w:szCs w:val="10"/>
              </w:rPr>
              <w:t>0</w:t>
            </w:r>
            <w:r w:rsidR="009770DE">
              <w:rPr>
                <w:rFonts w:ascii="Times New Roman" w:hAnsi="Times New Roman"/>
                <w:sz w:val="10"/>
                <w:szCs w:val="10"/>
              </w:rPr>
              <w:t>6</w:t>
            </w:r>
          </w:p>
        </w:tc>
        <w:tc>
          <w:tcPr>
            <w:tcW w:w="1028" w:type="pct"/>
            <w:shd w:val="clear" w:color="auto" w:fill="F2F2F2"/>
          </w:tcPr>
          <w:p w14:paraId="1DD0BE06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Anayasa Hukuku</w:t>
            </w:r>
          </w:p>
          <w:p w14:paraId="6C16AC64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7A5617BA" w14:textId="36C7C6A5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44" w:type="pct"/>
            <w:shd w:val="clear" w:color="auto" w:fill="F2F2F2"/>
          </w:tcPr>
          <w:p w14:paraId="72DA0421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Kamu Yönetimine Giriş</w:t>
            </w:r>
          </w:p>
          <w:p w14:paraId="30DD68E4" w14:textId="77777777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53D9251E" w14:textId="06EB9508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  <w:shd w:val="clear" w:color="auto" w:fill="F2F2F2"/>
          </w:tcPr>
          <w:p w14:paraId="5218731C" w14:textId="1C7A4816" w:rsidR="003B7D61" w:rsidRPr="001723F9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B7D61" w:rsidRPr="006271B3" w14:paraId="0688F040" w14:textId="77777777" w:rsidTr="005D7211">
        <w:trPr>
          <w:trHeight w:val="87"/>
          <w:jc w:val="center"/>
        </w:trPr>
        <w:tc>
          <w:tcPr>
            <w:tcW w:w="247" w:type="pct"/>
          </w:tcPr>
          <w:p w14:paraId="4B083EC2" w14:textId="77777777" w:rsidR="003B7D61" w:rsidRPr="006271B3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829" w:type="pct"/>
          </w:tcPr>
          <w:p w14:paraId="165C632F" w14:textId="77777777" w:rsidR="003B7D61" w:rsidRPr="006271B3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125" w:type="pct"/>
            <w:gridSpan w:val="2"/>
          </w:tcPr>
          <w:p w14:paraId="7155B938" w14:textId="77777777" w:rsidR="003B7D61" w:rsidRPr="006271B3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00AF8D90" w14:textId="77777777" w:rsidR="003B7D61" w:rsidRPr="006271B3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69D6764C" w14:textId="77777777" w:rsidR="003B7D61" w:rsidRPr="006271B3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7" w:type="pct"/>
          </w:tcPr>
          <w:p w14:paraId="63852929" w14:textId="77777777" w:rsidR="003B7D61" w:rsidRPr="006271B3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3B7D61" w:rsidRPr="006271B3" w14:paraId="12ABADFD" w14:textId="77777777" w:rsidTr="005D7211">
        <w:trPr>
          <w:trHeight w:val="100"/>
          <w:jc w:val="center"/>
        </w:trPr>
        <w:tc>
          <w:tcPr>
            <w:tcW w:w="247" w:type="pct"/>
            <w:shd w:val="clear" w:color="auto" w:fill="F2F2F2"/>
          </w:tcPr>
          <w:p w14:paraId="4E757F5F" w14:textId="77777777" w:rsidR="003B7D61" w:rsidRPr="006271B3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829" w:type="pct"/>
            <w:shd w:val="clear" w:color="auto" w:fill="F2F2F2"/>
          </w:tcPr>
          <w:p w14:paraId="0CA43B3A" w14:textId="77777777" w:rsidR="003B7D61" w:rsidRPr="006271B3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1380E023" w14:textId="77777777" w:rsidR="003B7D61" w:rsidRPr="006271B3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52235DCE" w14:textId="77777777" w:rsidR="003B7D61" w:rsidRPr="006271B3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31D27F6E" w14:textId="77777777" w:rsidR="003B7D61" w:rsidRPr="006271B3" w:rsidRDefault="003B7D61" w:rsidP="003B7D6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7" w:type="pct"/>
            <w:shd w:val="clear" w:color="auto" w:fill="F2F2F2"/>
          </w:tcPr>
          <w:p w14:paraId="736F5F65" w14:textId="77777777" w:rsidR="003B7D61" w:rsidRPr="006271B3" w:rsidRDefault="003B7D61" w:rsidP="003B7D61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5F3E85F8" w14:textId="77777777" w:rsidR="004D7519" w:rsidRPr="006271B3" w:rsidRDefault="004D7519" w:rsidP="006D51B3">
      <w:pPr>
        <w:rPr>
          <w:rFonts w:ascii="Times New Roman" w:hAnsi="Times New Roman"/>
          <w:sz w:val="10"/>
          <w:szCs w:val="14"/>
        </w:rPr>
      </w:pPr>
      <w:r w:rsidRPr="006271B3">
        <w:rPr>
          <w:rFonts w:ascii="Times New Roman" w:hAnsi="Times New Roman"/>
          <w:sz w:val="10"/>
          <w:szCs w:val="14"/>
        </w:rPr>
        <w:br w:type="page"/>
      </w:r>
    </w:p>
    <w:tbl>
      <w:tblPr>
        <w:tblW w:w="5029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9"/>
        <w:gridCol w:w="2752"/>
        <w:gridCol w:w="1468"/>
        <w:gridCol w:w="1468"/>
        <w:gridCol w:w="2994"/>
        <w:gridCol w:w="3040"/>
        <w:gridCol w:w="2120"/>
      </w:tblGrid>
      <w:tr w:rsidR="004D7519" w:rsidRPr="006271B3" w14:paraId="0075C7E8" w14:textId="77777777" w:rsidTr="0081021C">
        <w:trPr>
          <w:trHeight w:val="124"/>
          <w:jc w:val="center"/>
        </w:trPr>
        <w:tc>
          <w:tcPr>
            <w:tcW w:w="247" w:type="pct"/>
          </w:tcPr>
          <w:p w14:paraId="7CA66ABC" w14:textId="77777777" w:rsidR="004D7519" w:rsidRPr="005D7211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2</w:t>
            </w:r>
            <w:r w:rsidR="004D7519"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45" w:type="pct"/>
          </w:tcPr>
          <w:p w14:paraId="1759A0DD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008" w:type="pct"/>
            <w:gridSpan w:val="2"/>
          </w:tcPr>
          <w:p w14:paraId="647D0DC8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</w:tcPr>
          <w:p w14:paraId="2C86A725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44C70916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8" w:type="pct"/>
          </w:tcPr>
          <w:p w14:paraId="22B4783F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6D1EBC" w:rsidRPr="006271B3" w14:paraId="41F28CDF" w14:textId="77777777" w:rsidTr="00A62885">
        <w:trPr>
          <w:trHeight w:val="240"/>
          <w:jc w:val="center"/>
        </w:trPr>
        <w:tc>
          <w:tcPr>
            <w:tcW w:w="247" w:type="pct"/>
            <w:shd w:val="clear" w:color="auto" w:fill="F2F2F2"/>
          </w:tcPr>
          <w:p w14:paraId="4182B98B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0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0"/>
                <w:szCs w:val="10"/>
              </w:rPr>
              <w:t>08:10</w:t>
            </w:r>
          </w:p>
          <w:p w14:paraId="4F14CE0E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0"/>
                <w:szCs w:val="10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6C31DC1B" w14:textId="777777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4156593A" w14:textId="77777777" w:rsidR="006D1EBC" w:rsidRPr="001723F9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Makro İktisat  </w:t>
            </w:r>
          </w:p>
          <w:p w14:paraId="28A9CE4E" w14:textId="77777777" w:rsidR="006D1EBC" w:rsidRPr="001723F9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4FD5DCA9" w14:textId="6AAEBE1E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4"/>
              </w:rPr>
              <w:t>203</w:t>
            </w:r>
          </w:p>
        </w:tc>
        <w:tc>
          <w:tcPr>
            <w:tcW w:w="1028" w:type="pct"/>
            <w:shd w:val="clear" w:color="auto" w:fill="F2F2F2"/>
          </w:tcPr>
          <w:p w14:paraId="5A7F2C1D" w14:textId="777777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5BCC43E1" w14:textId="777777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654E56E" w14:textId="777777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2D2DE99A" w14:textId="77777777" w:rsidTr="0081021C">
        <w:trPr>
          <w:trHeight w:val="496"/>
          <w:jc w:val="center"/>
        </w:trPr>
        <w:tc>
          <w:tcPr>
            <w:tcW w:w="247" w:type="pct"/>
          </w:tcPr>
          <w:p w14:paraId="11130DAC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23003DFA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945" w:type="pct"/>
          </w:tcPr>
          <w:p w14:paraId="1A927837" w14:textId="560217EF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0EB82B83" w14:textId="77777777" w:rsidR="006D1EBC" w:rsidRPr="001723F9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Makro İktisat  </w:t>
            </w:r>
          </w:p>
          <w:p w14:paraId="4A6A0380" w14:textId="77777777" w:rsidR="006D1EBC" w:rsidRPr="001723F9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5E435FF" w14:textId="62B40835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4"/>
              </w:rPr>
              <w:t>203</w:t>
            </w:r>
          </w:p>
        </w:tc>
        <w:tc>
          <w:tcPr>
            <w:tcW w:w="1028" w:type="pct"/>
          </w:tcPr>
          <w:p w14:paraId="6EF838F9" w14:textId="777777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38627711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Kamu Yönetimi II</w:t>
            </w:r>
          </w:p>
          <w:p w14:paraId="347E9314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4300392E" w14:textId="16B6C1A5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</w:tcPr>
          <w:p w14:paraId="7A9E7CFD" w14:textId="3CFA6E91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4E7F5B76" w14:textId="77777777" w:rsidTr="006D1EBC">
        <w:trPr>
          <w:trHeight w:val="335"/>
          <w:jc w:val="center"/>
        </w:trPr>
        <w:tc>
          <w:tcPr>
            <w:tcW w:w="247" w:type="pct"/>
            <w:shd w:val="clear" w:color="auto" w:fill="F2F2F2"/>
          </w:tcPr>
          <w:p w14:paraId="55677DCE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7E521EE6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5BA95459" w14:textId="7EA55E63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504" w:type="pct"/>
            <w:shd w:val="clear" w:color="auto" w:fill="F2F2F2"/>
          </w:tcPr>
          <w:p w14:paraId="7F4EE29C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112E2814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24458578" w14:textId="4A40CDFA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504" w:type="pct"/>
            <w:shd w:val="clear" w:color="auto" w:fill="F2F2F2"/>
          </w:tcPr>
          <w:p w14:paraId="71537688" w14:textId="77777777" w:rsidR="006D1EBC" w:rsidRPr="001723F9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Makro İktisat  </w:t>
            </w:r>
          </w:p>
          <w:p w14:paraId="29F72B14" w14:textId="77777777" w:rsidR="006D1EBC" w:rsidRPr="001723F9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7D3AD2D3" w14:textId="2B2DA395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4"/>
              </w:rPr>
              <w:t>203</w:t>
            </w:r>
          </w:p>
        </w:tc>
        <w:tc>
          <w:tcPr>
            <w:tcW w:w="1028" w:type="pct"/>
            <w:shd w:val="clear" w:color="auto" w:fill="F2F2F2"/>
          </w:tcPr>
          <w:p w14:paraId="54B6F3CB" w14:textId="4117E20A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033666AE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Kamu Yönetimi II</w:t>
            </w:r>
          </w:p>
          <w:p w14:paraId="590DC8FF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63F8075F" w14:textId="04801A92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  <w:shd w:val="clear" w:color="auto" w:fill="F2F2F2"/>
          </w:tcPr>
          <w:p w14:paraId="3D3FAA91" w14:textId="4D9936FB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4EDE0714" w14:textId="77777777" w:rsidTr="0081021C">
        <w:trPr>
          <w:trHeight w:val="481"/>
          <w:jc w:val="center"/>
        </w:trPr>
        <w:tc>
          <w:tcPr>
            <w:tcW w:w="247" w:type="pct"/>
          </w:tcPr>
          <w:p w14:paraId="06E48F18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09523B4D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945" w:type="pct"/>
          </w:tcPr>
          <w:p w14:paraId="08DD3D09" w14:textId="4E5B3780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720CCD3E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702ABDBB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561F9728" w14:textId="075EE97A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</w:tcPr>
          <w:p w14:paraId="3DB5C9DE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İş Hukuku</w:t>
            </w:r>
          </w:p>
          <w:p w14:paraId="020E3061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14F6CC19" w14:textId="408C5AC5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44" w:type="pct"/>
          </w:tcPr>
          <w:p w14:paraId="06CD575F" w14:textId="2922F294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0E9D9807" w14:textId="2DB5FD3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7D1371DD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36C26F7F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5C3C1DD2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32E82FC8" w14:textId="36F9498C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60AA97C5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0B8D5C20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107DED5E" w14:textId="24006206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  <w:shd w:val="clear" w:color="auto" w:fill="F2F2F2"/>
          </w:tcPr>
          <w:p w14:paraId="7562ADD6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İş Hukuku</w:t>
            </w:r>
          </w:p>
          <w:p w14:paraId="65B3D836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4A07DD3B" w14:textId="309A87B3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44" w:type="pct"/>
            <w:shd w:val="clear" w:color="auto" w:fill="F2F2F2"/>
          </w:tcPr>
          <w:p w14:paraId="4DA0A0D8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İnsan Kaynakları Yönetimi</w:t>
            </w:r>
          </w:p>
          <w:p w14:paraId="264764E6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Prof. Dr. Pelin KANTEN</w:t>
            </w:r>
          </w:p>
          <w:p w14:paraId="4DCB1A20" w14:textId="134CA458" w:rsidR="006D1EBC" w:rsidRPr="00A24D64" w:rsidRDefault="006D1EBC" w:rsidP="006D1EBC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  <w:shd w:val="clear" w:color="auto" w:fill="F2F2F2"/>
          </w:tcPr>
          <w:p w14:paraId="03B620C2" w14:textId="1C6D1061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0518F75F" w14:textId="77777777" w:rsidTr="0081021C">
        <w:trPr>
          <w:trHeight w:val="496"/>
          <w:jc w:val="center"/>
        </w:trPr>
        <w:tc>
          <w:tcPr>
            <w:tcW w:w="247" w:type="pct"/>
          </w:tcPr>
          <w:p w14:paraId="6E041EBF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2F1C8225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945" w:type="pct"/>
          </w:tcPr>
          <w:p w14:paraId="74A13257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İdari Yargı</w:t>
            </w:r>
          </w:p>
          <w:p w14:paraId="67153C46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0922BD35" w14:textId="34B62F42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  <w:gridSpan w:val="2"/>
          </w:tcPr>
          <w:p w14:paraId="58457FCB" w14:textId="4E5F6A45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652D3EB5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Ticaret Hukuku</w:t>
            </w:r>
          </w:p>
          <w:p w14:paraId="7ECE252E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7D44697B" w14:textId="2E0523FD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44" w:type="pct"/>
          </w:tcPr>
          <w:p w14:paraId="1BF68AA6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İnsan Kaynakları Yönetimi</w:t>
            </w:r>
          </w:p>
          <w:p w14:paraId="5C31B388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Prof. Dr. Pelin KANTEN</w:t>
            </w:r>
          </w:p>
          <w:p w14:paraId="52F85F7C" w14:textId="78CFC77B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</w:tcPr>
          <w:p w14:paraId="1D73F8B5" w14:textId="217DC795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096F2B18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29D6B328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2CA3CF7D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4C3FCB0C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İdari Yargı</w:t>
            </w:r>
          </w:p>
          <w:p w14:paraId="465D5D8E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072A8A08" w14:textId="06DAF465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  <w:gridSpan w:val="2"/>
            <w:shd w:val="clear" w:color="auto" w:fill="F2F2F2"/>
          </w:tcPr>
          <w:p w14:paraId="7765F25C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43913">
              <w:rPr>
                <w:rFonts w:ascii="Times New Roman" w:hAnsi="Times New Roman"/>
                <w:sz w:val="10"/>
                <w:szCs w:val="10"/>
              </w:rPr>
              <w:t>Siyasi Tarih</w:t>
            </w:r>
          </w:p>
          <w:p w14:paraId="295578C8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43913">
              <w:rPr>
                <w:rFonts w:ascii="Times New Roman" w:hAnsi="Times New Roman"/>
                <w:sz w:val="10"/>
                <w:szCs w:val="10"/>
              </w:rPr>
              <w:t xml:space="preserve">Dr. Öğr. Üyesi. Ömer Faruk KARAMAN  </w:t>
            </w:r>
          </w:p>
          <w:p w14:paraId="007CE7C8" w14:textId="42B31B96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  <w:shd w:val="clear" w:color="auto" w:fill="F2F2F2"/>
          </w:tcPr>
          <w:p w14:paraId="563EC78C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Ticaret Hukuku</w:t>
            </w:r>
          </w:p>
          <w:p w14:paraId="417A1D27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52D49D80" w14:textId="6590FBA1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44" w:type="pct"/>
            <w:shd w:val="clear" w:color="auto" w:fill="F2F2F2"/>
          </w:tcPr>
          <w:p w14:paraId="5C1284BD" w14:textId="3D7CA69E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D7B2CB6" w14:textId="07CBA113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498A639C" w14:textId="77777777" w:rsidTr="0081021C">
        <w:trPr>
          <w:trHeight w:val="89"/>
          <w:jc w:val="center"/>
        </w:trPr>
        <w:tc>
          <w:tcPr>
            <w:tcW w:w="247" w:type="pct"/>
          </w:tcPr>
          <w:p w14:paraId="08D4FD8E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6E0FEF26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945" w:type="pct"/>
          </w:tcPr>
          <w:p w14:paraId="18DE7812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İdari Yargı</w:t>
            </w:r>
          </w:p>
          <w:p w14:paraId="29B118EA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74567857" w14:textId="0A15A2B3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  <w:gridSpan w:val="2"/>
          </w:tcPr>
          <w:p w14:paraId="1EFA14F3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43913">
              <w:rPr>
                <w:rFonts w:ascii="Times New Roman" w:hAnsi="Times New Roman"/>
                <w:sz w:val="10"/>
                <w:szCs w:val="10"/>
              </w:rPr>
              <w:t>Siyasi Tarih</w:t>
            </w:r>
          </w:p>
          <w:p w14:paraId="7B026C17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43913">
              <w:rPr>
                <w:rFonts w:ascii="Times New Roman" w:hAnsi="Times New Roman"/>
                <w:sz w:val="10"/>
                <w:szCs w:val="10"/>
              </w:rPr>
              <w:t xml:space="preserve">Dr. Öğr. Üyesi. Ömer Faruk KARAMAN  </w:t>
            </w:r>
          </w:p>
          <w:p w14:paraId="3453A568" w14:textId="24BB35B2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</w:tcPr>
          <w:p w14:paraId="07FD4DBE" w14:textId="777777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9372F1C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962AB">
              <w:rPr>
                <w:rFonts w:ascii="Times New Roman" w:hAnsi="Times New Roman"/>
                <w:sz w:val="10"/>
                <w:szCs w:val="10"/>
              </w:rPr>
              <w:t>Kentleşme Politikası</w:t>
            </w:r>
          </w:p>
          <w:p w14:paraId="45170BFB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962AB">
              <w:rPr>
                <w:rFonts w:ascii="Times New Roman" w:hAnsi="Times New Roman"/>
                <w:sz w:val="10"/>
                <w:szCs w:val="10"/>
              </w:rPr>
              <w:t>Dr. Öğr. Üyesi Şermin ATAK ÇOBANOĞLU</w:t>
            </w:r>
          </w:p>
          <w:p w14:paraId="1B9C2607" w14:textId="554C9242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</w:tcPr>
          <w:p w14:paraId="506B9044" w14:textId="2DB698F4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7AE939FA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D1C2885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1C4B4FC9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104080DA" w14:textId="5CCE4FF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159BF2D4" w14:textId="108F724C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3EECA282" w14:textId="4C807D48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0C98CDF1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962AB">
              <w:rPr>
                <w:rFonts w:ascii="Times New Roman" w:hAnsi="Times New Roman"/>
                <w:sz w:val="10"/>
                <w:szCs w:val="10"/>
              </w:rPr>
              <w:t>Kentleşme Politikası</w:t>
            </w:r>
          </w:p>
          <w:p w14:paraId="48063AA8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962AB">
              <w:rPr>
                <w:rFonts w:ascii="Times New Roman" w:hAnsi="Times New Roman"/>
                <w:sz w:val="10"/>
                <w:szCs w:val="10"/>
              </w:rPr>
              <w:t>Dr. Öğr. Üyesi Şermin ATAK ÇOBANOĞLU</w:t>
            </w:r>
          </w:p>
          <w:p w14:paraId="17233B82" w14:textId="0AF62111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  <w:shd w:val="clear" w:color="auto" w:fill="F2F2F2"/>
          </w:tcPr>
          <w:p w14:paraId="01217098" w14:textId="6CF68291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2D3AE304" w14:textId="77777777" w:rsidTr="0081021C">
        <w:trPr>
          <w:trHeight w:val="496"/>
          <w:jc w:val="center"/>
        </w:trPr>
        <w:tc>
          <w:tcPr>
            <w:tcW w:w="247" w:type="pct"/>
          </w:tcPr>
          <w:p w14:paraId="606225F4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3056E9DE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1156B687" w14:textId="71DEB090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46A51A75" w14:textId="25EB8753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370D81F7" w14:textId="349F82CF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33C5354C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Mesleki Yabancı Dil II</w:t>
            </w:r>
          </w:p>
          <w:p w14:paraId="2F9A80D9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Gökhan HINIZ</w:t>
            </w:r>
          </w:p>
          <w:p w14:paraId="1C3FA7EA" w14:textId="3168166B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</w:tcPr>
          <w:p w14:paraId="1649EDF7" w14:textId="5207413A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36CF5D7E" w14:textId="77777777" w:rsidTr="0081021C">
        <w:trPr>
          <w:trHeight w:val="248"/>
          <w:jc w:val="center"/>
        </w:trPr>
        <w:tc>
          <w:tcPr>
            <w:tcW w:w="247" w:type="pct"/>
            <w:shd w:val="clear" w:color="auto" w:fill="F2F2F2"/>
          </w:tcPr>
          <w:p w14:paraId="4723D277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44DFA0B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7E7E5787" w14:textId="07286B7E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4FF0C696" w14:textId="777777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62FF3BBC" w14:textId="777777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554DCF4F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Mesleki Yabancı Dil II</w:t>
            </w:r>
          </w:p>
          <w:p w14:paraId="2516F8AC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Gökhan HINIZ</w:t>
            </w:r>
          </w:p>
          <w:p w14:paraId="74A393EE" w14:textId="4C6259D4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  <w:shd w:val="clear" w:color="auto" w:fill="F2F2F2"/>
          </w:tcPr>
          <w:p w14:paraId="426EFC3C" w14:textId="4A86F59E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75735A83" w14:textId="77777777" w:rsidTr="0081021C">
        <w:trPr>
          <w:trHeight w:val="496"/>
          <w:jc w:val="center"/>
        </w:trPr>
        <w:tc>
          <w:tcPr>
            <w:tcW w:w="247" w:type="pct"/>
          </w:tcPr>
          <w:p w14:paraId="4C42807E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2E4833D2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945" w:type="pct"/>
          </w:tcPr>
          <w:p w14:paraId="6C6D737C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İdari Yargı</w:t>
            </w:r>
          </w:p>
          <w:p w14:paraId="3DF43CA1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22F8D529" w14:textId="5DC6CB92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  <w:gridSpan w:val="2"/>
          </w:tcPr>
          <w:p w14:paraId="2F774D3C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0EDACDCB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3F163F84" w14:textId="4EC98B03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</w:tcPr>
          <w:p w14:paraId="538F7894" w14:textId="777777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4211A680" w14:textId="6B255B24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3A2D4315" w14:textId="032F9DC6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57D9DEFA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 w:themeFill="background1" w:themeFillShade="F2"/>
          </w:tcPr>
          <w:p w14:paraId="65644448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529C5F30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945" w:type="pct"/>
            <w:shd w:val="clear" w:color="auto" w:fill="F2F2F2" w:themeFill="background1" w:themeFillShade="F2"/>
          </w:tcPr>
          <w:p w14:paraId="2E7C8D23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İdari Yargı</w:t>
            </w:r>
          </w:p>
          <w:p w14:paraId="7B3F3D2C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53FC96E4" w14:textId="441AA96F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  <w:gridSpan w:val="2"/>
            <w:shd w:val="clear" w:color="auto" w:fill="F2F2F2" w:themeFill="background1" w:themeFillShade="F2"/>
          </w:tcPr>
          <w:p w14:paraId="7B1593CC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05D3FC03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1C359C98" w14:textId="65FC6EA0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  <w:shd w:val="clear" w:color="auto" w:fill="F2F2F2" w:themeFill="background1" w:themeFillShade="F2"/>
          </w:tcPr>
          <w:p w14:paraId="4FC53F0C" w14:textId="777777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 w:themeFill="background1" w:themeFillShade="F2"/>
          </w:tcPr>
          <w:p w14:paraId="5D10824E" w14:textId="27677614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 w:themeFill="background1" w:themeFillShade="F2"/>
          </w:tcPr>
          <w:p w14:paraId="5D63C718" w14:textId="23AB9975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7C500788" w14:textId="77777777" w:rsidTr="0081021C">
        <w:trPr>
          <w:trHeight w:val="496"/>
          <w:jc w:val="center"/>
        </w:trPr>
        <w:tc>
          <w:tcPr>
            <w:tcW w:w="247" w:type="pct"/>
          </w:tcPr>
          <w:p w14:paraId="5C4BEEF1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681A7063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945" w:type="pct"/>
          </w:tcPr>
          <w:p w14:paraId="4DE2E941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İdari Yargı</w:t>
            </w:r>
          </w:p>
          <w:p w14:paraId="151B4BF7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595661D3" w14:textId="533E050B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  <w:gridSpan w:val="2"/>
          </w:tcPr>
          <w:p w14:paraId="3077BF28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7CED209E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618006AA" w14:textId="4B2F1326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</w:tcPr>
          <w:p w14:paraId="078C801A" w14:textId="777777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341B1ED7" w14:textId="53D7C9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0F7AFD31" w14:textId="092AD122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A4BD4" w:rsidRPr="006271B3" w14:paraId="422D00DA" w14:textId="77777777" w:rsidTr="0081021C">
        <w:trPr>
          <w:trHeight w:val="496"/>
          <w:jc w:val="center"/>
        </w:trPr>
        <w:tc>
          <w:tcPr>
            <w:tcW w:w="247" w:type="pct"/>
          </w:tcPr>
          <w:p w14:paraId="253DD83B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509D1198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945" w:type="pct"/>
          </w:tcPr>
          <w:p w14:paraId="59E243DA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İnsan Kaynakları Yönetimi</w:t>
            </w:r>
          </w:p>
          <w:p w14:paraId="5851E5EC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Prof. Dr. Pelin KANTEN</w:t>
            </w:r>
          </w:p>
          <w:p w14:paraId="6BFCB9E4" w14:textId="58EE85DF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  <w:gridSpan w:val="2"/>
          </w:tcPr>
          <w:p w14:paraId="3249583A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43913">
              <w:rPr>
                <w:rFonts w:ascii="Times New Roman" w:hAnsi="Times New Roman"/>
                <w:sz w:val="10"/>
                <w:szCs w:val="10"/>
              </w:rPr>
              <w:t>Siyasi Tarih</w:t>
            </w:r>
          </w:p>
          <w:p w14:paraId="42CA7F3D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43913">
              <w:rPr>
                <w:rFonts w:ascii="Times New Roman" w:hAnsi="Times New Roman"/>
                <w:sz w:val="10"/>
                <w:szCs w:val="10"/>
              </w:rPr>
              <w:t xml:space="preserve">Dr. Öğr. Üyesi. Ömer Faruk KARAMAN  </w:t>
            </w:r>
          </w:p>
          <w:p w14:paraId="5E83FC73" w14:textId="24C4B9CF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</w:tcPr>
          <w:p w14:paraId="5369FAED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İş Hukuku</w:t>
            </w:r>
          </w:p>
          <w:p w14:paraId="23CC3961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167E2057" w14:textId="3872C4E0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44" w:type="pct"/>
          </w:tcPr>
          <w:p w14:paraId="317BCD2F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962AB">
              <w:rPr>
                <w:rFonts w:ascii="Times New Roman" w:hAnsi="Times New Roman"/>
                <w:sz w:val="10"/>
                <w:szCs w:val="10"/>
              </w:rPr>
              <w:t>Kentleşme Politikası</w:t>
            </w:r>
          </w:p>
          <w:p w14:paraId="757B5B4A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962AB">
              <w:rPr>
                <w:rFonts w:ascii="Times New Roman" w:hAnsi="Times New Roman"/>
                <w:sz w:val="10"/>
                <w:szCs w:val="10"/>
              </w:rPr>
              <w:t>Dr. Öğr. Üyesi Şermin ATAK ÇOBANOĞLU</w:t>
            </w:r>
          </w:p>
          <w:p w14:paraId="0BDB0F97" w14:textId="7E896F59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</w:tcPr>
          <w:p w14:paraId="43ED7ED5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Kamu Yönetimi II</w:t>
            </w:r>
          </w:p>
          <w:p w14:paraId="09279A0F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2742A126" w14:textId="1D8977D7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</w:tr>
      <w:tr w:rsidR="00AA4BD4" w:rsidRPr="006271B3" w14:paraId="529F4682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3868110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6A1222CB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51928E82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İnsan Kaynakları Yönetimi</w:t>
            </w:r>
          </w:p>
          <w:p w14:paraId="7E71EA8A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Prof. Dr. Pelin KANTEN</w:t>
            </w:r>
          </w:p>
          <w:p w14:paraId="0F00F37E" w14:textId="733F9DC0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  <w:gridSpan w:val="2"/>
            <w:shd w:val="clear" w:color="auto" w:fill="F2F2F2"/>
          </w:tcPr>
          <w:p w14:paraId="0AD77838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43913">
              <w:rPr>
                <w:rFonts w:ascii="Times New Roman" w:hAnsi="Times New Roman"/>
                <w:sz w:val="10"/>
                <w:szCs w:val="10"/>
              </w:rPr>
              <w:t>Siyasi Tarih</w:t>
            </w:r>
          </w:p>
          <w:p w14:paraId="072BB4D8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43913">
              <w:rPr>
                <w:rFonts w:ascii="Times New Roman" w:hAnsi="Times New Roman"/>
                <w:sz w:val="10"/>
                <w:szCs w:val="10"/>
              </w:rPr>
              <w:t xml:space="preserve">Dr. Öğr. Üyesi. Ömer Faruk KARAMAN  </w:t>
            </w:r>
          </w:p>
          <w:p w14:paraId="6E744DAD" w14:textId="678BB78C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  <w:shd w:val="clear" w:color="auto" w:fill="F2F2F2"/>
          </w:tcPr>
          <w:p w14:paraId="6CC20B90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İş Hukuku</w:t>
            </w:r>
          </w:p>
          <w:p w14:paraId="6B427E88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48621448" w14:textId="07C3B22D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44" w:type="pct"/>
            <w:shd w:val="clear" w:color="auto" w:fill="F2F2F2"/>
          </w:tcPr>
          <w:p w14:paraId="186A1035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962AB">
              <w:rPr>
                <w:rFonts w:ascii="Times New Roman" w:hAnsi="Times New Roman"/>
                <w:sz w:val="10"/>
                <w:szCs w:val="10"/>
              </w:rPr>
              <w:t>Kentleşme Politikası</w:t>
            </w:r>
          </w:p>
          <w:p w14:paraId="37FC9181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962AB">
              <w:rPr>
                <w:rFonts w:ascii="Times New Roman" w:hAnsi="Times New Roman"/>
                <w:sz w:val="10"/>
                <w:szCs w:val="10"/>
              </w:rPr>
              <w:t>Dr. Öğr. Üyesi Şermin ATAK ÇOBANOĞLU</w:t>
            </w:r>
          </w:p>
          <w:p w14:paraId="699A4D3D" w14:textId="69F5E7DD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  <w:shd w:val="clear" w:color="auto" w:fill="F2F2F2"/>
          </w:tcPr>
          <w:p w14:paraId="4F4DDB69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Kamu Yönetimi II</w:t>
            </w:r>
          </w:p>
          <w:p w14:paraId="78E71A31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38849D9C" w14:textId="2BF5C62F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</w:tr>
      <w:tr w:rsidR="00AA4BD4" w:rsidRPr="006271B3" w14:paraId="541FB186" w14:textId="77777777" w:rsidTr="0081021C">
        <w:trPr>
          <w:trHeight w:val="496"/>
          <w:jc w:val="center"/>
        </w:trPr>
        <w:tc>
          <w:tcPr>
            <w:tcW w:w="247" w:type="pct"/>
          </w:tcPr>
          <w:p w14:paraId="4360C517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7275D15A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945" w:type="pct"/>
          </w:tcPr>
          <w:p w14:paraId="46661D8A" w14:textId="39926865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3DC92914" w14:textId="6A208D12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66C6ADE0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Ticaret Hukuku</w:t>
            </w:r>
          </w:p>
          <w:p w14:paraId="6F096B06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6939A9B9" w14:textId="75A3F030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44" w:type="pct"/>
          </w:tcPr>
          <w:p w14:paraId="17DABEC8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Mesleki Yabancı Dil II</w:t>
            </w:r>
          </w:p>
          <w:p w14:paraId="3DD5AE29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Gökhan HINIZ</w:t>
            </w:r>
          </w:p>
          <w:p w14:paraId="73FED2F9" w14:textId="40AA4DC1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</w:tcPr>
          <w:p w14:paraId="11F08B61" w14:textId="2D2D2AB9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A4BD4" w:rsidRPr="006271B3" w14:paraId="07E500A8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EEA3EBD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5B75C96D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945" w:type="pct"/>
            <w:shd w:val="clear" w:color="auto" w:fill="F2F2F2"/>
          </w:tcPr>
          <w:p w14:paraId="227DF81D" w14:textId="3C882CB0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3934A6A5" w14:textId="77777777" w:rsidR="00AA4BD4" w:rsidRPr="001723F9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Makro İktisat  </w:t>
            </w:r>
          </w:p>
          <w:p w14:paraId="33E9D1E6" w14:textId="77777777" w:rsidR="00AA4BD4" w:rsidRPr="001723F9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6A72603" w14:textId="6A8F0C55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4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575BC0A9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Ticaret Hukuku</w:t>
            </w:r>
          </w:p>
          <w:p w14:paraId="75FAFA6B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256A0461" w14:textId="5CEFAE7C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44" w:type="pct"/>
            <w:shd w:val="clear" w:color="auto" w:fill="F2F2F2"/>
          </w:tcPr>
          <w:p w14:paraId="49873AE1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Mesleki Yabancı Dil II</w:t>
            </w:r>
          </w:p>
          <w:p w14:paraId="63EA975D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Gökhan HINIZ</w:t>
            </w:r>
          </w:p>
          <w:p w14:paraId="6FB96537" w14:textId="7CE3B929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  <w:shd w:val="clear" w:color="auto" w:fill="F2F2F2"/>
          </w:tcPr>
          <w:p w14:paraId="366CD2F0" w14:textId="1C5F9E03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A4BD4" w:rsidRPr="006271B3" w14:paraId="76B3405D" w14:textId="77777777" w:rsidTr="0081021C">
        <w:trPr>
          <w:trHeight w:val="65"/>
          <w:jc w:val="center"/>
        </w:trPr>
        <w:tc>
          <w:tcPr>
            <w:tcW w:w="247" w:type="pct"/>
          </w:tcPr>
          <w:p w14:paraId="7756DABC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5A1256DB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945" w:type="pct"/>
          </w:tcPr>
          <w:p w14:paraId="7C8F75C2" w14:textId="4F272BBC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4E0FCA15" w14:textId="77777777" w:rsidR="00AA4BD4" w:rsidRPr="001723F9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Makro İktisat  </w:t>
            </w:r>
          </w:p>
          <w:p w14:paraId="4EC87985" w14:textId="77777777" w:rsidR="00AA4BD4" w:rsidRPr="001723F9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6A5A092" w14:textId="79B15B17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4"/>
              </w:rPr>
              <w:t>206</w:t>
            </w:r>
          </w:p>
        </w:tc>
        <w:tc>
          <w:tcPr>
            <w:tcW w:w="1028" w:type="pct"/>
          </w:tcPr>
          <w:p w14:paraId="3B0DB5B7" w14:textId="2E568A04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8BF5AC3" w14:textId="732AD6C3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6009E56C" w14:textId="09CF5CE1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A4BD4" w:rsidRPr="006271B3" w14:paraId="296DBD22" w14:textId="77777777" w:rsidTr="0081021C">
        <w:trPr>
          <w:trHeight w:val="248"/>
          <w:jc w:val="center"/>
        </w:trPr>
        <w:tc>
          <w:tcPr>
            <w:tcW w:w="247" w:type="pct"/>
            <w:shd w:val="clear" w:color="auto" w:fill="F2F2F2"/>
          </w:tcPr>
          <w:p w14:paraId="55B931B6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3CB4EBC2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2272DFD1" w14:textId="08436B08" w:rsidR="00AA4BD4" w:rsidRPr="00282256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77F172FE" w14:textId="77777777" w:rsidR="00AA4BD4" w:rsidRPr="001723F9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Makro İktisat  </w:t>
            </w:r>
          </w:p>
          <w:p w14:paraId="04D57430" w14:textId="77777777" w:rsidR="00AA4BD4" w:rsidRPr="001723F9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C011165" w14:textId="461A55A8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0"/>
                <w:szCs w:val="14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40051992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4D6D75F1" w14:textId="291512BA" w:rsidR="00AA4BD4" w:rsidRPr="00282256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7B529010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AA4BD4" w:rsidRPr="006271B3" w14:paraId="1F57B27A" w14:textId="77777777" w:rsidTr="0081021C">
        <w:trPr>
          <w:trHeight w:val="108"/>
          <w:jc w:val="center"/>
        </w:trPr>
        <w:tc>
          <w:tcPr>
            <w:tcW w:w="247" w:type="pct"/>
          </w:tcPr>
          <w:p w14:paraId="71FD9CFC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297C755F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gridSpan w:val="2"/>
          </w:tcPr>
          <w:p w14:paraId="26AF80E0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35EFD02A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4C11BD57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5F998387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0266C366" w14:textId="77777777" w:rsidR="004D7519" w:rsidRPr="006271B3" w:rsidRDefault="004D7519" w:rsidP="006D51B3">
      <w:pPr>
        <w:rPr>
          <w:rFonts w:ascii="Times New Roman" w:eastAsia="Times New Roman" w:hAnsi="Times New Roman"/>
          <w:color w:val="2C6EAB"/>
          <w:sz w:val="10"/>
          <w:szCs w:val="14"/>
        </w:rPr>
      </w:pPr>
      <w:r w:rsidRPr="006271B3">
        <w:rPr>
          <w:rFonts w:ascii="Times New Roman" w:hAnsi="Times New Roman"/>
          <w:sz w:val="10"/>
          <w:szCs w:val="14"/>
        </w:rPr>
        <w:br w:type="page"/>
      </w:r>
    </w:p>
    <w:tbl>
      <w:tblPr>
        <w:tblW w:w="5009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6"/>
        <w:gridCol w:w="2741"/>
        <w:gridCol w:w="2924"/>
        <w:gridCol w:w="2982"/>
        <w:gridCol w:w="3028"/>
        <w:gridCol w:w="2112"/>
      </w:tblGrid>
      <w:tr w:rsidR="004D7519" w:rsidRPr="006271B3" w14:paraId="0F97D20D" w14:textId="77777777" w:rsidTr="0081021C">
        <w:trPr>
          <w:trHeight w:val="116"/>
          <w:jc w:val="center"/>
        </w:trPr>
        <w:tc>
          <w:tcPr>
            <w:tcW w:w="247" w:type="pct"/>
          </w:tcPr>
          <w:p w14:paraId="3B62C1B3" w14:textId="77777777" w:rsidR="004D7519" w:rsidRPr="005D7211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3</w:t>
            </w:r>
            <w:r w:rsidR="004D7519"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45" w:type="pct"/>
          </w:tcPr>
          <w:p w14:paraId="56ADB8DC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008" w:type="pct"/>
          </w:tcPr>
          <w:p w14:paraId="6199AFAE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</w:tcPr>
          <w:p w14:paraId="5FF5854B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69077B57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8" w:type="pct"/>
          </w:tcPr>
          <w:p w14:paraId="5F13A46D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6F1AB6" w:rsidRPr="006271B3" w14:paraId="5A163870" w14:textId="77777777" w:rsidTr="0081021C">
        <w:trPr>
          <w:trHeight w:val="233"/>
          <w:jc w:val="center"/>
        </w:trPr>
        <w:tc>
          <w:tcPr>
            <w:tcW w:w="247" w:type="pct"/>
            <w:shd w:val="clear" w:color="auto" w:fill="F2F2F2"/>
          </w:tcPr>
          <w:p w14:paraId="4E61F824" w14:textId="77777777" w:rsidR="006F1AB6" w:rsidRPr="006271B3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10</w:t>
            </w:r>
          </w:p>
          <w:p w14:paraId="1F79587E" w14:textId="77777777" w:rsidR="006F1AB6" w:rsidRPr="006271B3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0D44A455" w14:textId="77777777" w:rsidR="006F1AB6" w:rsidRPr="00A24D64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40C4378E" w14:textId="77777777" w:rsidR="006F1AB6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Araştırma Yöntem ve Teknikleri</w:t>
            </w:r>
          </w:p>
          <w:p w14:paraId="3B253E6E" w14:textId="77777777" w:rsidR="006F1AB6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1D60FA18" w14:textId="58948D4F" w:rsidR="006F1AB6" w:rsidRPr="00A24D64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  <w:shd w:val="clear" w:color="auto" w:fill="F2F2F2"/>
          </w:tcPr>
          <w:p w14:paraId="2C671A73" w14:textId="6BD19668" w:rsidR="006F1AB6" w:rsidRPr="00A24D64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3E468208" w14:textId="77777777" w:rsidR="006F1AB6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İcra ve İflas Kanunu</w:t>
            </w:r>
          </w:p>
          <w:p w14:paraId="31F753C9" w14:textId="77777777" w:rsidR="006F1AB6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0A6E7C4E" w14:textId="7856088E" w:rsidR="006F1AB6" w:rsidRPr="00A24D64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F2F2F2"/>
          </w:tcPr>
          <w:p w14:paraId="4BA37D99" w14:textId="77777777" w:rsidR="006F1AB6" w:rsidRPr="00A24D64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F1AB6" w:rsidRPr="006271B3" w14:paraId="673A64B6" w14:textId="77777777" w:rsidTr="0081021C">
        <w:trPr>
          <w:trHeight w:val="466"/>
          <w:jc w:val="center"/>
        </w:trPr>
        <w:tc>
          <w:tcPr>
            <w:tcW w:w="247" w:type="pct"/>
          </w:tcPr>
          <w:p w14:paraId="21800312" w14:textId="77777777" w:rsidR="006F1AB6" w:rsidRPr="005D7211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47028FF9" w14:textId="77777777" w:rsidR="006F1AB6" w:rsidRPr="005D7211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945" w:type="pct"/>
          </w:tcPr>
          <w:p w14:paraId="485A1368" w14:textId="77777777" w:rsidR="006F1AB6" w:rsidRPr="00A24D64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5C0D8ED" w14:textId="77777777" w:rsidR="006F1AB6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Araştırma Yöntem ve Teknikleri</w:t>
            </w:r>
          </w:p>
          <w:p w14:paraId="524EC1A1" w14:textId="77777777" w:rsidR="006F1AB6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42A74F5A" w14:textId="6C684FA7" w:rsidR="006F1AB6" w:rsidRPr="00A24D64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</w:tcPr>
          <w:p w14:paraId="279C0FFB" w14:textId="6283F616" w:rsidR="006F1AB6" w:rsidRPr="00A24D64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179314D1" w14:textId="77777777" w:rsidR="006F1AB6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İcra ve İflas Kanunu</w:t>
            </w:r>
          </w:p>
          <w:p w14:paraId="009258B1" w14:textId="77777777" w:rsidR="006F1AB6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291DD352" w14:textId="09612BB6" w:rsidR="006F1AB6" w:rsidRPr="00A24D64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</w:tcPr>
          <w:p w14:paraId="7840C109" w14:textId="57331A2F" w:rsidR="006F1AB6" w:rsidRPr="00A24D64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F1AB6" w:rsidRPr="006271B3" w14:paraId="0618EFF7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636906E" w14:textId="77777777" w:rsidR="006F1AB6" w:rsidRPr="005D7211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364F9E88" w14:textId="77777777" w:rsidR="006F1AB6" w:rsidRPr="005D7211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340AF470" w14:textId="22F83D2F" w:rsidR="006F1AB6" w:rsidRPr="00A24D64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60C2A275" w14:textId="77777777" w:rsidR="006F1AB6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Araştırma Yöntem ve Teknikleri</w:t>
            </w:r>
          </w:p>
          <w:p w14:paraId="25DF438A" w14:textId="77777777" w:rsidR="006F1AB6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23503CF0" w14:textId="6FCEE3F8" w:rsidR="006F1AB6" w:rsidRPr="00A24D64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  <w:shd w:val="clear" w:color="auto" w:fill="F2F2F2"/>
          </w:tcPr>
          <w:p w14:paraId="583E8B44" w14:textId="7B848FD1" w:rsidR="006F1AB6" w:rsidRPr="00A24D64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0CF4FA49" w14:textId="64A2F9D6" w:rsidR="006F1AB6" w:rsidRPr="00A24D64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2D3284AF" w14:textId="4D87B4BE" w:rsidR="006F1AB6" w:rsidRPr="00A24D64" w:rsidRDefault="006F1AB6" w:rsidP="006F1AB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E27360" w:rsidRPr="006271B3" w14:paraId="3A3987D4" w14:textId="77777777" w:rsidTr="0081021C">
        <w:trPr>
          <w:trHeight w:val="452"/>
          <w:jc w:val="center"/>
        </w:trPr>
        <w:tc>
          <w:tcPr>
            <w:tcW w:w="247" w:type="pct"/>
          </w:tcPr>
          <w:p w14:paraId="05BA87AA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5FF32952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945" w:type="pct"/>
          </w:tcPr>
          <w:p w14:paraId="2457AFBE" w14:textId="3E284FB7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4EDF24AE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evletler Özel Hukuku</w:t>
            </w:r>
          </w:p>
          <w:p w14:paraId="618F00AC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oç. Dr. Recep FEDAİ</w:t>
            </w:r>
          </w:p>
          <w:p w14:paraId="7C1D122B" w14:textId="4619C20B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</w:tcPr>
          <w:p w14:paraId="768F4876" w14:textId="70B18675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163EC8AC" w14:textId="71F159B0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01A536F2" w14:textId="77777777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E27360" w:rsidRPr="006271B3" w14:paraId="50D1B30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C1CA669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0228D9A6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74325E10" w14:textId="7B17E1E8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6535E7A0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evletler Özel Hukuku</w:t>
            </w:r>
          </w:p>
          <w:p w14:paraId="6003D7D7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oç. Dr. Recep FEDAİ</w:t>
            </w:r>
          </w:p>
          <w:p w14:paraId="65AF32CE" w14:textId="0E7C3078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  <w:shd w:val="clear" w:color="auto" w:fill="F2F2F2"/>
          </w:tcPr>
          <w:p w14:paraId="41492229" w14:textId="5784EF57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32E8FC28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962AB">
              <w:rPr>
                <w:rFonts w:ascii="Times New Roman" w:hAnsi="Times New Roman"/>
                <w:sz w:val="10"/>
                <w:szCs w:val="10"/>
              </w:rPr>
              <w:t>Kent Sosyolojisi</w:t>
            </w:r>
          </w:p>
          <w:p w14:paraId="2F1E5084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0962AB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proofErr w:type="gramEnd"/>
            <w:r w:rsidRPr="000962AB">
              <w:rPr>
                <w:rFonts w:ascii="Times New Roman" w:hAnsi="Times New Roman"/>
                <w:sz w:val="10"/>
                <w:szCs w:val="10"/>
              </w:rPr>
              <w:t xml:space="preserve"> Şermin ATAK ÇOBANOĞLU</w:t>
            </w:r>
          </w:p>
          <w:p w14:paraId="2DB05C7B" w14:textId="444C67EB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F2F2F2"/>
          </w:tcPr>
          <w:p w14:paraId="61D8AF80" w14:textId="77777777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E27360" w:rsidRPr="006271B3" w14:paraId="3C479E89" w14:textId="77777777" w:rsidTr="0081021C">
        <w:trPr>
          <w:trHeight w:val="42"/>
          <w:jc w:val="center"/>
        </w:trPr>
        <w:tc>
          <w:tcPr>
            <w:tcW w:w="247" w:type="pct"/>
          </w:tcPr>
          <w:p w14:paraId="17CD816A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41EA74A2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945" w:type="pct"/>
          </w:tcPr>
          <w:p w14:paraId="5A893C5F" w14:textId="24B6D402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37D17C7" w14:textId="77777777" w:rsidR="00E27360" w:rsidRPr="00926965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926965">
              <w:rPr>
                <w:rFonts w:ascii="Times New Roman" w:hAnsi="Times New Roman"/>
                <w:sz w:val="10"/>
                <w:szCs w:val="10"/>
              </w:rPr>
              <w:t>Yerel Yönetimler Maliyesi</w:t>
            </w:r>
          </w:p>
          <w:p w14:paraId="7105E5B6" w14:textId="77777777" w:rsidR="00E27360" w:rsidRPr="00926965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926965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27D93EFC" w14:textId="0A4A6EB5" w:rsidR="00E27360" w:rsidRPr="00926965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926965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</w:tcPr>
          <w:p w14:paraId="39D98641" w14:textId="3B39E04B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3903A475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962AB">
              <w:rPr>
                <w:rFonts w:ascii="Times New Roman" w:hAnsi="Times New Roman"/>
                <w:sz w:val="10"/>
                <w:szCs w:val="10"/>
              </w:rPr>
              <w:t>Kent Sosyolojisi</w:t>
            </w:r>
          </w:p>
          <w:p w14:paraId="5BC8E170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0962AB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proofErr w:type="gramEnd"/>
            <w:r w:rsidRPr="000962AB">
              <w:rPr>
                <w:rFonts w:ascii="Times New Roman" w:hAnsi="Times New Roman"/>
                <w:sz w:val="10"/>
                <w:szCs w:val="10"/>
              </w:rPr>
              <w:t xml:space="preserve"> Şermin ATAK ÇOBANOĞLU</w:t>
            </w:r>
          </w:p>
          <w:p w14:paraId="491C5455" w14:textId="0F65A5AA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</w:tcPr>
          <w:p w14:paraId="5EDC1612" w14:textId="670B225B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E27360" w:rsidRPr="006271B3" w14:paraId="35BD56A6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2299BA20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7E86149E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78D1FE09" w14:textId="5961F398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6485C555" w14:textId="77777777" w:rsidR="00E27360" w:rsidRPr="00926965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926965">
              <w:rPr>
                <w:rFonts w:ascii="Times New Roman" w:hAnsi="Times New Roman"/>
                <w:sz w:val="10"/>
                <w:szCs w:val="10"/>
              </w:rPr>
              <w:t>Yerel Yönetimler Maliyesi</w:t>
            </w:r>
          </w:p>
          <w:p w14:paraId="7AF034D4" w14:textId="77777777" w:rsidR="00E27360" w:rsidRPr="00926965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926965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779B7A95" w14:textId="6C2798E2" w:rsidR="00E27360" w:rsidRPr="00926965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926965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  <w:shd w:val="clear" w:color="auto" w:fill="F2F2F2"/>
          </w:tcPr>
          <w:p w14:paraId="320E429E" w14:textId="365E785C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32ECEC1E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Kamu Kurumlarında Stratejik Yönetim</w:t>
            </w:r>
          </w:p>
          <w:p w14:paraId="462AFE09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Prof. Dr. Pelin KANTEN</w:t>
            </w:r>
          </w:p>
          <w:p w14:paraId="735CA955" w14:textId="7EF39AAA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F2F2F2"/>
          </w:tcPr>
          <w:p w14:paraId="640BDA2A" w14:textId="4BF71EEF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E27360" w:rsidRPr="006271B3" w14:paraId="6B195149" w14:textId="77777777" w:rsidTr="0081021C">
        <w:trPr>
          <w:trHeight w:val="83"/>
          <w:jc w:val="center"/>
        </w:trPr>
        <w:tc>
          <w:tcPr>
            <w:tcW w:w="247" w:type="pct"/>
          </w:tcPr>
          <w:p w14:paraId="3BB1EC88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33CBE929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945" w:type="pct"/>
          </w:tcPr>
          <w:p w14:paraId="30BC95E0" w14:textId="0BC81E0A" w:rsidR="00E27360" w:rsidRPr="00A24D64" w:rsidRDefault="00E27360" w:rsidP="00E27360">
            <w:pPr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4620F749" w14:textId="77777777" w:rsidR="00E27360" w:rsidRPr="00926965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926965">
              <w:rPr>
                <w:rFonts w:ascii="Times New Roman" w:hAnsi="Times New Roman"/>
                <w:sz w:val="10"/>
                <w:szCs w:val="10"/>
              </w:rPr>
              <w:t>Yerel Yönetimler Maliyesi</w:t>
            </w:r>
          </w:p>
          <w:p w14:paraId="79BB759F" w14:textId="77777777" w:rsidR="00E27360" w:rsidRPr="00926965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926965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033461B7" w14:textId="279C4741" w:rsidR="00E27360" w:rsidRPr="00926965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926965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</w:tcPr>
          <w:p w14:paraId="0B9558C4" w14:textId="613C3677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820923B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Kamu Kurumlarında Stratejik Yönetim</w:t>
            </w:r>
          </w:p>
          <w:p w14:paraId="0496A4B9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Prof. Dr. Pelin KANTEN</w:t>
            </w:r>
          </w:p>
          <w:p w14:paraId="381F575B" w14:textId="055AB169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</w:tcPr>
          <w:p w14:paraId="7ECB4560" w14:textId="77777777" w:rsidR="00E27360" w:rsidRPr="00E5484F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color w:val="FF0000"/>
                <w:sz w:val="10"/>
                <w:szCs w:val="10"/>
              </w:rPr>
              <w:t>Mesleki Yabancı Dil IV</w:t>
            </w:r>
          </w:p>
          <w:p w14:paraId="7264CB97" w14:textId="77777777" w:rsidR="00E27360" w:rsidRPr="00E5484F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>
              <w:rPr>
                <w:rFonts w:ascii="Times New Roman" w:hAnsi="Times New Roman"/>
                <w:color w:val="FF0000"/>
                <w:sz w:val="10"/>
                <w:szCs w:val="10"/>
              </w:rPr>
              <w:t>YADYO</w:t>
            </w:r>
          </w:p>
          <w:p w14:paraId="2B5B5D5C" w14:textId="32944040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</w:tr>
      <w:tr w:rsidR="00E27360" w:rsidRPr="006271B3" w14:paraId="75C65822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5504692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33B01BFE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062EA7A8" w14:textId="77777777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46E29D57" w14:textId="7C1AC9A7" w:rsidR="00E27360" w:rsidRPr="00926965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7EBAED1E" w14:textId="77777777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3FCD507B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Yerel Yönetimler II</w:t>
            </w:r>
          </w:p>
          <w:p w14:paraId="42955959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5AB01579" w14:textId="6095479C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F2F2F2"/>
          </w:tcPr>
          <w:p w14:paraId="57CAC0AF" w14:textId="77777777" w:rsidR="00E27360" w:rsidRPr="00E5484F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color w:val="FF0000"/>
                <w:sz w:val="10"/>
                <w:szCs w:val="10"/>
              </w:rPr>
              <w:t>Mesleki Yabancı Dil IV</w:t>
            </w:r>
          </w:p>
          <w:p w14:paraId="75072496" w14:textId="77777777" w:rsidR="00E27360" w:rsidRPr="00E5484F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>
              <w:rPr>
                <w:rFonts w:ascii="Times New Roman" w:hAnsi="Times New Roman"/>
                <w:color w:val="FF0000"/>
                <w:sz w:val="10"/>
                <w:szCs w:val="10"/>
              </w:rPr>
              <w:t>YADYO</w:t>
            </w:r>
          </w:p>
          <w:p w14:paraId="2C6D3CE8" w14:textId="06C2650A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</w:tr>
      <w:tr w:rsidR="00E27360" w:rsidRPr="006271B3" w14:paraId="776EE6B2" w14:textId="77777777" w:rsidTr="0081021C">
        <w:trPr>
          <w:trHeight w:val="466"/>
          <w:jc w:val="center"/>
        </w:trPr>
        <w:tc>
          <w:tcPr>
            <w:tcW w:w="247" w:type="pct"/>
          </w:tcPr>
          <w:p w14:paraId="553017F9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31147C9B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2FA20310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Çevre ve Siyaset</w:t>
            </w:r>
          </w:p>
          <w:p w14:paraId="05B8ECA3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E5484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E5484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79FD1548" w14:textId="129F23DE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08" w:type="pct"/>
          </w:tcPr>
          <w:p w14:paraId="7D26563A" w14:textId="2AB716F6" w:rsidR="00E27360" w:rsidRPr="00926965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28" w:type="pct"/>
          </w:tcPr>
          <w:p w14:paraId="42C6DEA4" w14:textId="77777777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6917CED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Yerel Yönetimler II</w:t>
            </w:r>
          </w:p>
          <w:p w14:paraId="467288E2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64DA24FA" w14:textId="6C9209A7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</w:tcPr>
          <w:p w14:paraId="01780563" w14:textId="77777777" w:rsidR="00E27360" w:rsidRPr="007B2ABF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7B2ABF">
              <w:rPr>
                <w:rFonts w:ascii="Times New Roman" w:hAnsi="Times New Roman"/>
                <w:sz w:val="10"/>
                <w:szCs w:val="10"/>
              </w:rPr>
              <w:t>Karşılaştırmalı Kamu Yönetimi</w:t>
            </w:r>
          </w:p>
          <w:p w14:paraId="747357E4" w14:textId="77777777" w:rsidR="00E27360" w:rsidRPr="007B2ABF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7B2ABF">
              <w:rPr>
                <w:rFonts w:ascii="Times New Roman" w:hAnsi="Times New Roman"/>
                <w:sz w:val="10"/>
                <w:szCs w:val="10"/>
              </w:rPr>
              <w:t>Arş. Gör. Dr. Ahmet KURNAZ</w:t>
            </w:r>
          </w:p>
          <w:p w14:paraId="6CC5B2F2" w14:textId="4E4BC003" w:rsidR="00E27360" w:rsidRPr="007B2ABF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7B2ABF">
              <w:rPr>
                <w:rFonts w:ascii="Times New Roman" w:hAnsi="Times New Roman"/>
                <w:sz w:val="10"/>
                <w:szCs w:val="10"/>
              </w:rPr>
              <w:t>30</w:t>
            </w:r>
            <w:r w:rsidR="00F31268" w:rsidRPr="007B2ABF">
              <w:rPr>
                <w:rFonts w:ascii="Times New Roman" w:hAnsi="Times New Roman"/>
                <w:sz w:val="10"/>
                <w:szCs w:val="10"/>
              </w:rPr>
              <w:t>3</w:t>
            </w:r>
          </w:p>
        </w:tc>
      </w:tr>
      <w:tr w:rsidR="00E27360" w:rsidRPr="006271B3" w14:paraId="338A9641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7495335F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1AE0B555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07E1A00E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Çevre ve Siyaset</w:t>
            </w:r>
          </w:p>
          <w:p w14:paraId="7785670A" w14:textId="4594C7FB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E5484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E5484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39992E0F" w14:textId="53CED435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08" w:type="pct"/>
            <w:shd w:val="clear" w:color="auto" w:fill="F2F2F2"/>
          </w:tcPr>
          <w:p w14:paraId="4488C76C" w14:textId="2B6EE11D" w:rsidR="00E27360" w:rsidRPr="00926965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4E574922" w14:textId="77777777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32FA1873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Yerel Yönetimler II</w:t>
            </w:r>
          </w:p>
          <w:p w14:paraId="3F88BF28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059D8176" w14:textId="4325B62C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F2F2F2"/>
          </w:tcPr>
          <w:p w14:paraId="07FFB720" w14:textId="77777777" w:rsidR="00E27360" w:rsidRPr="007B2ABF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7B2ABF">
              <w:rPr>
                <w:rFonts w:ascii="Times New Roman" w:hAnsi="Times New Roman"/>
                <w:sz w:val="10"/>
                <w:szCs w:val="10"/>
              </w:rPr>
              <w:t>Karşılaştırmalı Kamu Yönetimi</w:t>
            </w:r>
          </w:p>
          <w:p w14:paraId="7820F7DA" w14:textId="77777777" w:rsidR="00E27360" w:rsidRPr="007B2ABF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7B2ABF">
              <w:rPr>
                <w:rFonts w:ascii="Times New Roman" w:hAnsi="Times New Roman"/>
                <w:sz w:val="10"/>
                <w:szCs w:val="10"/>
              </w:rPr>
              <w:t>Arş. Gör. Dr. Ahmet KURNAZ</w:t>
            </w:r>
          </w:p>
          <w:p w14:paraId="4498C356" w14:textId="0EF41339" w:rsidR="00E27360" w:rsidRPr="007B2ABF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7B2ABF">
              <w:rPr>
                <w:rFonts w:ascii="Times New Roman" w:hAnsi="Times New Roman"/>
                <w:sz w:val="10"/>
                <w:szCs w:val="10"/>
              </w:rPr>
              <w:t>30</w:t>
            </w:r>
            <w:r w:rsidR="00F31268" w:rsidRPr="007B2ABF">
              <w:rPr>
                <w:rFonts w:ascii="Times New Roman" w:hAnsi="Times New Roman"/>
                <w:sz w:val="10"/>
                <w:szCs w:val="10"/>
              </w:rPr>
              <w:t>3</w:t>
            </w:r>
          </w:p>
        </w:tc>
      </w:tr>
      <w:tr w:rsidR="00E27360" w:rsidRPr="006271B3" w14:paraId="14977D2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auto"/>
          </w:tcPr>
          <w:p w14:paraId="66B3178C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7F9B5130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auto"/>
          </w:tcPr>
          <w:p w14:paraId="04869DE5" w14:textId="27D1C2AA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auto"/>
          </w:tcPr>
          <w:p w14:paraId="3B640C9E" w14:textId="045CCEFA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auto"/>
          </w:tcPr>
          <w:p w14:paraId="0844EC9B" w14:textId="77777777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auto"/>
          </w:tcPr>
          <w:p w14:paraId="5735BCAA" w14:textId="6F68B428" w:rsidR="00E27360" w:rsidRPr="00E8493B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auto"/>
          </w:tcPr>
          <w:p w14:paraId="4393B51A" w14:textId="7B268190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E27360" w:rsidRPr="006271B3" w14:paraId="26B356D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12A887A0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6667CBC8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945" w:type="pct"/>
            <w:shd w:val="clear" w:color="auto" w:fill="F2F2F2"/>
          </w:tcPr>
          <w:p w14:paraId="37019C83" w14:textId="03285C78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53DE13CC" w14:textId="777CFA4C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09AA5A85" w14:textId="77777777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415BCE0E" w14:textId="77777777" w:rsidR="00E27360" w:rsidRPr="00E8493B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Kent Sosyolojisi</w:t>
            </w:r>
          </w:p>
          <w:p w14:paraId="1D867FCF" w14:textId="77777777" w:rsidR="00E27360" w:rsidRPr="00E8493B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E8493B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proofErr w:type="gramEnd"/>
            <w:r w:rsidRPr="00E8493B">
              <w:rPr>
                <w:rFonts w:ascii="Times New Roman" w:hAnsi="Times New Roman"/>
                <w:sz w:val="10"/>
                <w:szCs w:val="10"/>
              </w:rPr>
              <w:t xml:space="preserve"> Şermin ATAK ÇOBANOĞLU</w:t>
            </w:r>
          </w:p>
          <w:p w14:paraId="675F58E3" w14:textId="01255A31" w:rsidR="00E27360" w:rsidRPr="00E8493B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30</w:t>
            </w:r>
            <w:r w:rsidR="00E8493B" w:rsidRPr="00E8493B">
              <w:rPr>
                <w:rFonts w:ascii="Times New Roman" w:hAnsi="Times New Roman"/>
                <w:sz w:val="10"/>
                <w:szCs w:val="10"/>
              </w:rPr>
              <w:t>3</w:t>
            </w:r>
          </w:p>
        </w:tc>
        <w:tc>
          <w:tcPr>
            <w:tcW w:w="728" w:type="pct"/>
            <w:shd w:val="clear" w:color="auto" w:fill="F2F2F2"/>
          </w:tcPr>
          <w:p w14:paraId="4FE1DBA0" w14:textId="3E2F6333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E27360" w:rsidRPr="006271B3" w14:paraId="5E3DEA57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auto"/>
          </w:tcPr>
          <w:p w14:paraId="4916C45A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09779986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auto"/>
          </w:tcPr>
          <w:p w14:paraId="36313193" w14:textId="6E2D0ED0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auto"/>
          </w:tcPr>
          <w:p w14:paraId="1847A0D5" w14:textId="109B3FA1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auto"/>
          </w:tcPr>
          <w:p w14:paraId="0EF1C959" w14:textId="77777777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auto"/>
          </w:tcPr>
          <w:p w14:paraId="54FE83E0" w14:textId="77777777" w:rsidR="00E27360" w:rsidRPr="00E8493B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Kent Sosyolojisi</w:t>
            </w:r>
          </w:p>
          <w:p w14:paraId="43161DCA" w14:textId="77777777" w:rsidR="00E27360" w:rsidRPr="00E8493B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E8493B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proofErr w:type="gramEnd"/>
            <w:r w:rsidRPr="00E8493B">
              <w:rPr>
                <w:rFonts w:ascii="Times New Roman" w:hAnsi="Times New Roman"/>
                <w:sz w:val="10"/>
                <w:szCs w:val="10"/>
              </w:rPr>
              <w:t xml:space="preserve"> Şermin ATAK ÇOBANOĞLU</w:t>
            </w:r>
          </w:p>
          <w:p w14:paraId="6CC6171F" w14:textId="0820BCFE" w:rsidR="00E27360" w:rsidRPr="00E8493B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30</w:t>
            </w:r>
            <w:r w:rsidR="00E8493B" w:rsidRPr="00E8493B">
              <w:rPr>
                <w:rFonts w:ascii="Times New Roman" w:hAnsi="Times New Roman"/>
                <w:sz w:val="10"/>
                <w:szCs w:val="10"/>
              </w:rPr>
              <w:t>3</w:t>
            </w:r>
          </w:p>
        </w:tc>
        <w:tc>
          <w:tcPr>
            <w:tcW w:w="728" w:type="pct"/>
            <w:shd w:val="clear" w:color="auto" w:fill="auto"/>
          </w:tcPr>
          <w:p w14:paraId="0671FE85" w14:textId="77777777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E27360" w:rsidRPr="006271B3" w14:paraId="483C473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 w:themeFill="background1" w:themeFillShade="F2"/>
          </w:tcPr>
          <w:p w14:paraId="0853E406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155F7A8C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945" w:type="pct"/>
            <w:shd w:val="clear" w:color="auto" w:fill="F2F2F2" w:themeFill="background1" w:themeFillShade="F2"/>
          </w:tcPr>
          <w:p w14:paraId="101052A2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Çevre ve Siyaset</w:t>
            </w:r>
          </w:p>
          <w:p w14:paraId="5D3EBE55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E5484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E5484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415DD2F9" w14:textId="4B18A688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08" w:type="pct"/>
            <w:shd w:val="clear" w:color="auto" w:fill="F2F2F2" w:themeFill="background1" w:themeFillShade="F2"/>
          </w:tcPr>
          <w:p w14:paraId="330354DC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Yerel Yönetimler Maliyesi</w:t>
            </w:r>
          </w:p>
          <w:p w14:paraId="21DB589C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356C2053" w14:textId="19CA2417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  <w:shd w:val="clear" w:color="auto" w:fill="F2F2F2" w:themeFill="background1" w:themeFillShade="F2"/>
          </w:tcPr>
          <w:p w14:paraId="4B201038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Araştırma Yöntem ve Teknikleri</w:t>
            </w:r>
          </w:p>
          <w:p w14:paraId="281B232A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1020CD72" w14:textId="0EDDD9CC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44" w:type="pct"/>
            <w:shd w:val="clear" w:color="auto" w:fill="F2F2F2" w:themeFill="background1" w:themeFillShade="F2"/>
          </w:tcPr>
          <w:p w14:paraId="736C1443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Yerel Yönetimler II</w:t>
            </w:r>
          </w:p>
          <w:p w14:paraId="1452493A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382332F6" w14:textId="1B3D05B3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F2F2F2" w:themeFill="background1" w:themeFillShade="F2"/>
          </w:tcPr>
          <w:p w14:paraId="401D89CD" w14:textId="33749682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E27360" w:rsidRPr="006271B3" w14:paraId="7A05A5E2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B84658A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31383C32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0BB99F94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Çevre ve Siyaset</w:t>
            </w:r>
          </w:p>
          <w:p w14:paraId="6B2BA104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E5484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E5484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61A3E6AD" w14:textId="03CD15C3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08" w:type="pct"/>
            <w:shd w:val="clear" w:color="auto" w:fill="F2F2F2"/>
          </w:tcPr>
          <w:p w14:paraId="76E32698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Yerel Yönetimler Maliyesi</w:t>
            </w:r>
          </w:p>
          <w:p w14:paraId="034C91D4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7ECB2DD9" w14:textId="10EF9355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  <w:shd w:val="clear" w:color="auto" w:fill="F2F2F2"/>
          </w:tcPr>
          <w:p w14:paraId="3420CE89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Araştırma Yöntem ve Teknikleri</w:t>
            </w:r>
          </w:p>
          <w:p w14:paraId="69A03429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53AACC80" w14:textId="4D118C7E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44" w:type="pct"/>
            <w:shd w:val="clear" w:color="auto" w:fill="F2F2F2"/>
          </w:tcPr>
          <w:p w14:paraId="33CFE55A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Yerel Yönetimler II</w:t>
            </w:r>
          </w:p>
          <w:p w14:paraId="499E78C6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36469C66" w14:textId="2A0EC651" w:rsidR="00E27360" w:rsidRPr="00A24D64" w:rsidRDefault="00E27360" w:rsidP="00E27360">
            <w:pPr>
              <w:spacing w:after="0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F2F2F2"/>
          </w:tcPr>
          <w:p w14:paraId="59DFCE99" w14:textId="1ABEC282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E27360" w:rsidRPr="006271B3" w14:paraId="6B5FF26A" w14:textId="77777777" w:rsidTr="0081021C">
        <w:trPr>
          <w:trHeight w:val="466"/>
          <w:jc w:val="center"/>
        </w:trPr>
        <w:tc>
          <w:tcPr>
            <w:tcW w:w="247" w:type="pct"/>
          </w:tcPr>
          <w:p w14:paraId="45B9DB4B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061EA065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945" w:type="pct"/>
          </w:tcPr>
          <w:p w14:paraId="5105C4E6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Kamu Kurumlarında Stratejik Yönetim</w:t>
            </w:r>
          </w:p>
          <w:p w14:paraId="655F8B9C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Prof. Dr. Pelin KANTEN</w:t>
            </w:r>
          </w:p>
          <w:p w14:paraId="6005C275" w14:textId="1D7BDAA2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08" w:type="pct"/>
          </w:tcPr>
          <w:p w14:paraId="2B832831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Yerel Yönetimler Maliyesi</w:t>
            </w:r>
          </w:p>
          <w:p w14:paraId="61A99FCA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5A2CD09D" w14:textId="5765AE3F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</w:tcPr>
          <w:p w14:paraId="41FDF34B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Araştırma Yöntem ve Teknikleri</w:t>
            </w:r>
          </w:p>
          <w:p w14:paraId="466B5B63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044C027C" w14:textId="5689AB31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44" w:type="pct"/>
          </w:tcPr>
          <w:p w14:paraId="5F8C1DEB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Yerel Yönetimler II</w:t>
            </w:r>
          </w:p>
          <w:p w14:paraId="1D649FFB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180D410F" w14:textId="4CF90122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</w:tcPr>
          <w:p w14:paraId="2B925182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color w:val="FF0000"/>
                <w:sz w:val="10"/>
                <w:szCs w:val="10"/>
              </w:rPr>
              <w:t>Mesleki Yabancı Dil IV</w:t>
            </w:r>
          </w:p>
          <w:p w14:paraId="2402D6E9" w14:textId="486D1E30" w:rsidR="00E27360" w:rsidRPr="00E5484F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>
              <w:rPr>
                <w:rFonts w:ascii="Times New Roman" w:hAnsi="Times New Roman"/>
                <w:color w:val="FF0000"/>
                <w:sz w:val="10"/>
                <w:szCs w:val="10"/>
              </w:rPr>
              <w:t>YADYO</w:t>
            </w:r>
          </w:p>
          <w:p w14:paraId="2AADDF65" w14:textId="1CE21B21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</w:tr>
      <w:tr w:rsidR="00E27360" w:rsidRPr="006271B3" w14:paraId="7497E7DF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5AE3CCB5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703133DD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945" w:type="pct"/>
            <w:shd w:val="clear" w:color="auto" w:fill="F2F2F2"/>
          </w:tcPr>
          <w:p w14:paraId="337F2F1A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Kamu Kurumlarında Stratejik Yönetim</w:t>
            </w:r>
          </w:p>
          <w:p w14:paraId="313EBF67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Prof. Dr. Pelin KANTEN</w:t>
            </w:r>
          </w:p>
          <w:p w14:paraId="2A9F85A5" w14:textId="4F41ACC8" w:rsidR="00E27360" w:rsidRPr="00A24D64" w:rsidRDefault="00E27360" w:rsidP="00E27360">
            <w:pPr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08" w:type="pct"/>
            <w:shd w:val="clear" w:color="auto" w:fill="F2F2F2"/>
          </w:tcPr>
          <w:p w14:paraId="53F2C955" w14:textId="2A104B65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58F7ADCD" w14:textId="14C4AB6F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3CB35D2F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İcra ve İflas Kanunu</w:t>
            </w:r>
          </w:p>
          <w:p w14:paraId="480AB9FB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3B5DFB80" w14:textId="5E8D9DDC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F2F2F2"/>
          </w:tcPr>
          <w:p w14:paraId="6929E53D" w14:textId="77777777" w:rsidR="00E27360" w:rsidRPr="00E5484F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color w:val="FF0000"/>
                <w:sz w:val="10"/>
                <w:szCs w:val="10"/>
              </w:rPr>
              <w:t>Mesleki Yabancı Dil IV</w:t>
            </w:r>
          </w:p>
          <w:p w14:paraId="37A0B2D1" w14:textId="77777777" w:rsidR="00E27360" w:rsidRPr="00E5484F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>
              <w:rPr>
                <w:rFonts w:ascii="Times New Roman" w:hAnsi="Times New Roman"/>
                <w:color w:val="FF0000"/>
                <w:sz w:val="10"/>
                <w:szCs w:val="10"/>
              </w:rPr>
              <w:t>YADYO</w:t>
            </w:r>
          </w:p>
          <w:p w14:paraId="45B2BA0A" w14:textId="44B95F9B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</w:tr>
      <w:tr w:rsidR="00E27360" w:rsidRPr="006271B3" w14:paraId="3E928694" w14:textId="77777777" w:rsidTr="0081021C">
        <w:trPr>
          <w:trHeight w:val="61"/>
          <w:jc w:val="center"/>
        </w:trPr>
        <w:tc>
          <w:tcPr>
            <w:tcW w:w="247" w:type="pct"/>
          </w:tcPr>
          <w:p w14:paraId="02A758D7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6907E946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945" w:type="pct"/>
          </w:tcPr>
          <w:p w14:paraId="1B0A5D38" w14:textId="17E6E6BD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10361492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evletler Özel Hukuku</w:t>
            </w:r>
          </w:p>
          <w:p w14:paraId="05BFD167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oç. Dr. Recep FEDAİ</w:t>
            </w:r>
          </w:p>
          <w:p w14:paraId="299D45EF" w14:textId="2AD0FDEA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</w:tcPr>
          <w:p w14:paraId="72A4E9B7" w14:textId="4EDBCD28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9EDEC4A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İcra ve İflas Kanunu</w:t>
            </w:r>
          </w:p>
          <w:p w14:paraId="378EDE40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13B47472" w14:textId="7EF11164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</w:tcPr>
          <w:p w14:paraId="4B5CB4D7" w14:textId="3F836697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E27360" w:rsidRPr="006271B3" w14:paraId="070B10C5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1641B9E1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7284A59B" w14:textId="77777777" w:rsidR="00E27360" w:rsidRPr="005D7211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3EC0A304" w14:textId="102E9E68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2EA9B4E7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evletler Özel Hukuku</w:t>
            </w:r>
          </w:p>
          <w:p w14:paraId="3F8DD2EA" w14:textId="77777777" w:rsidR="00E27360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oç. Dr. Recep FEDAİ</w:t>
            </w:r>
          </w:p>
          <w:p w14:paraId="7F3AA2F2" w14:textId="3EE14269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  <w:shd w:val="clear" w:color="auto" w:fill="F2F2F2"/>
          </w:tcPr>
          <w:p w14:paraId="078A1D98" w14:textId="615A69F2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589E1779" w14:textId="4F6562F5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3F77332" w14:textId="77777777" w:rsidR="00E27360" w:rsidRPr="00A24D64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E27360" w:rsidRPr="006271B3" w14:paraId="5048B019" w14:textId="77777777" w:rsidTr="0081021C">
        <w:trPr>
          <w:trHeight w:val="102"/>
          <w:jc w:val="center"/>
        </w:trPr>
        <w:tc>
          <w:tcPr>
            <w:tcW w:w="247" w:type="pct"/>
          </w:tcPr>
          <w:p w14:paraId="4E8F139B" w14:textId="77777777" w:rsidR="00E27360" w:rsidRPr="006271B3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61F00A6E" w14:textId="77777777" w:rsidR="00E27360" w:rsidRPr="006271B3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50CD1818" w14:textId="77777777" w:rsidR="00E27360" w:rsidRPr="006271B3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67222D67" w14:textId="77777777" w:rsidR="00E27360" w:rsidRPr="006271B3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534BCB5" w14:textId="77777777" w:rsidR="00E27360" w:rsidRPr="006271B3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733841FE" w14:textId="77777777" w:rsidR="00E27360" w:rsidRPr="006271B3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E27360" w:rsidRPr="006271B3" w14:paraId="5DBD3308" w14:textId="77777777" w:rsidTr="0081021C">
        <w:trPr>
          <w:trHeight w:val="116"/>
          <w:jc w:val="center"/>
        </w:trPr>
        <w:tc>
          <w:tcPr>
            <w:tcW w:w="247" w:type="pct"/>
            <w:shd w:val="clear" w:color="auto" w:fill="F2F2F2"/>
          </w:tcPr>
          <w:p w14:paraId="0F988E9E" w14:textId="77777777" w:rsidR="00E27360" w:rsidRPr="006271B3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  <w:shd w:val="clear" w:color="auto" w:fill="F2F2F2"/>
          </w:tcPr>
          <w:p w14:paraId="6AA40D93" w14:textId="77777777" w:rsidR="00E27360" w:rsidRPr="006271B3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32A9B9DD" w14:textId="77777777" w:rsidR="00E27360" w:rsidRPr="006271B3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344C179F" w14:textId="77777777" w:rsidR="00E27360" w:rsidRPr="006271B3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6632FB69" w14:textId="77777777" w:rsidR="00E27360" w:rsidRPr="006271B3" w:rsidRDefault="00E27360" w:rsidP="00E273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4CE3E461" w14:textId="77777777" w:rsidR="00E27360" w:rsidRPr="006271B3" w:rsidRDefault="00E27360" w:rsidP="00E27360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3E5B92EC" w14:textId="77777777" w:rsidR="004553FD" w:rsidRPr="006271B3" w:rsidRDefault="004553FD">
      <w:pPr>
        <w:rPr>
          <w:rFonts w:ascii="Times New Roman" w:hAnsi="Times New Roman"/>
          <w:sz w:val="10"/>
          <w:szCs w:val="14"/>
        </w:rPr>
      </w:pPr>
    </w:p>
    <w:p w14:paraId="5A20397B" w14:textId="77777777" w:rsidR="00B055EE" w:rsidRPr="006271B3" w:rsidRDefault="00B055EE">
      <w:pPr>
        <w:rPr>
          <w:rFonts w:ascii="Times New Roman" w:hAnsi="Times New Roman"/>
          <w:sz w:val="10"/>
          <w:szCs w:val="14"/>
        </w:rPr>
      </w:pPr>
    </w:p>
    <w:tbl>
      <w:tblPr>
        <w:tblW w:w="509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26"/>
        <w:gridCol w:w="2786"/>
        <w:gridCol w:w="2972"/>
        <w:gridCol w:w="3031"/>
        <w:gridCol w:w="3077"/>
        <w:gridCol w:w="2146"/>
      </w:tblGrid>
      <w:tr w:rsidR="008D73A1" w:rsidRPr="006271B3" w14:paraId="5CB4F7C5" w14:textId="77777777" w:rsidTr="008D73A1">
        <w:trPr>
          <w:trHeight w:val="93"/>
          <w:jc w:val="center"/>
        </w:trPr>
        <w:tc>
          <w:tcPr>
            <w:tcW w:w="246" w:type="pct"/>
          </w:tcPr>
          <w:p w14:paraId="214A040B" w14:textId="77777777" w:rsidR="00B055EE" w:rsidRPr="005D7211" w:rsidRDefault="00B055EE" w:rsidP="002B6F66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4.SINIF</w:t>
            </w:r>
          </w:p>
        </w:tc>
        <w:tc>
          <w:tcPr>
            <w:tcW w:w="945" w:type="pct"/>
          </w:tcPr>
          <w:p w14:paraId="2F89E41A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008" w:type="pct"/>
          </w:tcPr>
          <w:p w14:paraId="58008592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</w:tcPr>
          <w:p w14:paraId="271120DC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57266433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8" w:type="pct"/>
          </w:tcPr>
          <w:p w14:paraId="76DECEEB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8D73A1" w:rsidRPr="006271B3" w14:paraId="5CCB4647" w14:textId="77777777" w:rsidTr="008D73A1">
        <w:trPr>
          <w:trHeight w:val="180"/>
          <w:jc w:val="center"/>
        </w:trPr>
        <w:tc>
          <w:tcPr>
            <w:tcW w:w="246" w:type="pct"/>
            <w:shd w:val="clear" w:color="auto" w:fill="F2F2F2"/>
          </w:tcPr>
          <w:p w14:paraId="259217B6" w14:textId="77777777" w:rsidR="00FF6142" w:rsidRPr="005D7211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0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0"/>
                <w:szCs w:val="10"/>
              </w:rPr>
              <w:t>08:10</w:t>
            </w:r>
          </w:p>
          <w:p w14:paraId="70A45E1B" w14:textId="77777777" w:rsidR="00FF6142" w:rsidRPr="003C5385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0"/>
                <w:szCs w:val="10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6CBB2C77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63A5B868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67A04C44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0B9AA86B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73BD0EF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EC6" w:rsidRPr="006271B3" w14:paraId="7EB33C00" w14:textId="77777777" w:rsidTr="008D73A1">
        <w:trPr>
          <w:trHeight w:val="375"/>
          <w:jc w:val="center"/>
        </w:trPr>
        <w:tc>
          <w:tcPr>
            <w:tcW w:w="246" w:type="pct"/>
          </w:tcPr>
          <w:p w14:paraId="7D53E961" w14:textId="77777777" w:rsidR="002B2EC6" w:rsidRPr="003C5385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C5385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172D3B68" w14:textId="77777777" w:rsidR="002B2EC6" w:rsidRPr="003C5385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C5385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945" w:type="pct"/>
          </w:tcPr>
          <w:p w14:paraId="3D4CC05A" w14:textId="77777777" w:rsidR="002B2EC6" w:rsidRPr="00A24D64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447BFFAE" w14:textId="18700FD1" w:rsidR="004B3BE8" w:rsidRPr="00A24D64" w:rsidRDefault="004B3BE8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03707D6B" w14:textId="77777777" w:rsidR="002B2EC6" w:rsidRDefault="00B84E12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Gönüllülük Çalışmaları</w:t>
            </w:r>
          </w:p>
          <w:p w14:paraId="54E9E522" w14:textId="77777777" w:rsidR="00B84E12" w:rsidRDefault="00B84E12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r. Öğr. Üyesi Ömer Faruk KARAMAN</w:t>
            </w:r>
          </w:p>
          <w:p w14:paraId="640C9EE2" w14:textId="793220AB" w:rsidR="00B84E12" w:rsidRPr="00A24D64" w:rsidRDefault="00804207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44" w:type="pct"/>
          </w:tcPr>
          <w:p w14:paraId="53383ACA" w14:textId="3E369A9C" w:rsidR="002B2EC6" w:rsidRPr="00A24D64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1E499378" w14:textId="77777777" w:rsidR="002B2EC6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2ADE7C87" w14:textId="77777777" w:rsidR="002B2EC6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>
              <w:rPr>
                <w:rFonts w:ascii="Times New Roman" w:hAnsi="Times New Roman"/>
                <w:bCs/>
                <w:sz w:val="10"/>
                <w:szCs w:val="10"/>
              </w:rPr>
              <w:t>Doç. Dr. Ahmet TUNÇ</w:t>
            </w:r>
          </w:p>
          <w:p w14:paraId="2F34266F" w14:textId="345C1EEF" w:rsidR="00804207" w:rsidRPr="00A24D64" w:rsidRDefault="00804207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</w:tr>
      <w:tr w:rsidR="002B2EC6" w:rsidRPr="00F6522D" w14:paraId="3D4313E7" w14:textId="77777777" w:rsidTr="008D73A1">
        <w:trPr>
          <w:trHeight w:val="375"/>
          <w:jc w:val="center"/>
        </w:trPr>
        <w:tc>
          <w:tcPr>
            <w:tcW w:w="246" w:type="pct"/>
            <w:shd w:val="clear" w:color="auto" w:fill="F2F2F2"/>
          </w:tcPr>
          <w:p w14:paraId="3D11B75F" w14:textId="77777777" w:rsidR="002B2EC6" w:rsidRPr="00F6522D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6BB49C96" w14:textId="77777777" w:rsidR="002B2EC6" w:rsidRPr="00F6522D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762760C5" w14:textId="3B22B62A" w:rsidR="002B2EC6" w:rsidRPr="00A24D64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5FB86086" w14:textId="66C47420" w:rsidR="002B2EC6" w:rsidRPr="00A24D64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65FD0DEA" w14:textId="77777777" w:rsidR="00B84E12" w:rsidRDefault="00B84E12" w:rsidP="00B84E1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Gönüllülük Çalışmaları</w:t>
            </w:r>
          </w:p>
          <w:p w14:paraId="380BBD2C" w14:textId="77777777" w:rsidR="00B84E12" w:rsidRDefault="00B84E12" w:rsidP="00B84E1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r. Öğr. Üyesi Ömer Faruk KARAMAN</w:t>
            </w:r>
          </w:p>
          <w:p w14:paraId="3F5BD15E" w14:textId="34534797" w:rsidR="002B2EC6" w:rsidRPr="00A24D64" w:rsidRDefault="00804207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44" w:type="pct"/>
            <w:shd w:val="clear" w:color="auto" w:fill="F2F2F2"/>
          </w:tcPr>
          <w:p w14:paraId="407BD113" w14:textId="5143EAFA" w:rsidR="002B2EC6" w:rsidRPr="00A24D64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114A7684" w14:textId="77777777" w:rsidR="002B2EC6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455180AD" w14:textId="77777777" w:rsidR="002B2EC6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>
              <w:rPr>
                <w:rFonts w:ascii="Times New Roman" w:hAnsi="Times New Roman"/>
                <w:bCs/>
                <w:sz w:val="10"/>
                <w:szCs w:val="10"/>
              </w:rPr>
              <w:t>Doç. Dr. Ahmet TUNÇ</w:t>
            </w:r>
          </w:p>
          <w:p w14:paraId="69109C25" w14:textId="62C24EA1" w:rsidR="00804207" w:rsidRPr="00A24D64" w:rsidRDefault="00804207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</w:tr>
      <w:tr w:rsidR="002B2EC6" w:rsidRPr="00F6522D" w14:paraId="4E1E6A65" w14:textId="77777777" w:rsidTr="008D73A1">
        <w:trPr>
          <w:trHeight w:val="364"/>
          <w:jc w:val="center"/>
        </w:trPr>
        <w:tc>
          <w:tcPr>
            <w:tcW w:w="246" w:type="pct"/>
          </w:tcPr>
          <w:p w14:paraId="515F644D" w14:textId="77777777" w:rsidR="002B2EC6" w:rsidRPr="00F6522D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5397C094" w14:textId="77777777" w:rsidR="002B2EC6" w:rsidRPr="00F6522D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945" w:type="pct"/>
          </w:tcPr>
          <w:p w14:paraId="4A45A8BE" w14:textId="77777777" w:rsidR="002B2EC6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6D675CBC" w14:textId="77777777" w:rsidR="002B2EC6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>
              <w:rPr>
                <w:rFonts w:ascii="Times New Roman" w:hAnsi="Times New Roman"/>
                <w:bCs/>
                <w:sz w:val="10"/>
                <w:szCs w:val="10"/>
              </w:rPr>
              <w:t>Prof. Dr. Erhan GÜMÜŞ</w:t>
            </w:r>
          </w:p>
          <w:p w14:paraId="420EFA89" w14:textId="6534EBA6" w:rsidR="002B2EC6" w:rsidRPr="00A24D64" w:rsidRDefault="00842872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</w:tcPr>
          <w:p w14:paraId="68D84395" w14:textId="77777777" w:rsidR="002B2EC6" w:rsidRDefault="00F07E0B" w:rsidP="00C64BA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Siyaset Sosyolojisi</w:t>
            </w:r>
          </w:p>
          <w:p w14:paraId="3623D287" w14:textId="77777777" w:rsidR="00F07E0B" w:rsidRDefault="00F07E0B" w:rsidP="00C64BA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53AE3D6C" w14:textId="39269DD8" w:rsidR="00F07E0B" w:rsidRPr="00A24D64" w:rsidRDefault="00804207" w:rsidP="00C64BA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</w:tcPr>
          <w:p w14:paraId="1905DB60" w14:textId="77777777" w:rsidR="00B84E12" w:rsidRDefault="00B84E12" w:rsidP="00B84E1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Gönüllülük Çalışmaları</w:t>
            </w:r>
          </w:p>
          <w:p w14:paraId="10BDBC95" w14:textId="77777777" w:rsidR="00B84E12" w:rsidRDefault="00B84E12" w:rsidP="00B84E1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r. Öğr. Üyesi Ömer Faruk KARAMAN</w:t>
            </w:r>
          </w:p>
          <w:p w14:paraId="5E774867" w14:textId="1E53880B" w:rsidR="002B2EC6" w:rsidRPr="00A24D64" w:rsidRDefault="00804207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44" w:type="pct"/>
          </w:tcPr>
          <w:p w14:paraId="21216E0A" w14:textId="19A7EB42" w:rsidR="002B2EC6" w:rsidRPr="00A24D64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1A872836" w14:textId="3415AB0B" w:rsidR="002B2EC6" w:rsidRPr="00A24D64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EC6" w:rsidRPr="00F6522D" w14:paraId="4BF558F2" w14:textId="77777777" w:rsidTr="008D73A1">
        <w:trPr>
          <w:trHeight w:val="375"/>
          <w:jc w:val="center"/>
        </w:trPr>
        <w:tc>
          <w:tcPr>
            <w:tcW w:w="246" w:type="pct"/>
            <w:shd w:val="clear" w:color="auto" w:fill="F2F2F2"/>
          </w:tcPr>
          <w:p w14:paraId="7FE4892B" w14:textId="77777777" w:rsidR="002B2EC6" w:rsidRPr="00F6522D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7D6F26B6" w14:textId="77777777" w:rsidR="002B2EC6" w:rsidRPr="00F6522D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315D7EBA" w14:textId="77777777" w:rsidR="002B2EC6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6AD364BC" w14:textId="77777777" w:rsidR="002B2EC6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>
              <w:rPr>
                <w:rFonts w:ascii="Times New Roman" w:hAnsi="Times New Roman"/>
                <w:bCs/>
                <w:sz w:val="10"/>
                <w:szCs w:val="10"/>
              </w:rPr>
              <w:t>Prof. Dr. Erhan GÜMÜŞ</w:t>
            </w:r>
          </w:p>
          <w:p w14:paraId="7B02A9FE" w14:textId="0D602364" w:rsidR="002B2EC6" w:rsidRPr="00A24D64" w:rsidRDefault="00842872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  <w:shd w:val="clear" w:color="auto" w:fill="F2F2F2"/>
          </w:tcPr>
          <w:p w14:paraId="00E0583B" w14:textId="77777777" w:rsidR="00F07E0B" w:rsidRDefault="00F07E0B" w:rsidP="00F07E0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Siyaset Sosyolojisi</w:t>
            </w:r>
          </w:p>
          <w:p w14:paraId="39A58994" w14:textId="77777777" w:rsidR="00F07E0B" w:rsidRDefault="00F07E0B" w:rsidP="00F07E0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30407F84" w14:textId="65974D44" w:rsidR="002B2EC6" w:rsidRPr="00A24D64" w:rsidRDefault="00804207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  <w:shd w:val="clear" w:color="auto" w:fill="F2F2F2"/>
          </w:tcPr>
          <w:p w14:paraId="3568C9BD" w14:textId="77777777" w:rsidR="002B2EC6" w:rsidRPr="00A24D64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101028E3" w14:textId="432422FF" w:rsidR="002B2EC6" w:rsidRPr="00A24D64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56FD3C0B" w14:textId="7D3565FE" w:rsidR="00A90E4C" w:rsidRPr="00A24D64" w:rsidRDefault="00A90E4C" w:rsidP="00A90E4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C27C66" w:rsidRPr="00F6522D" w14:paraId="1A560A64" w14:textId="77777777" w:rsidTr="008D73A1">
        <w:trPr>
          <w:trHeight w:val="375"/>
          <w:jc w:val="center"/>
        </w:trPr>
        <w:tc>
          <w:tcPr>
            <w:tcW w:w="246" w:type="pct"/>
          </w:tcPr>
          <w:p w14:paraId="1E622BC9" w14:textId="77777777" w:rsidR="00C27C66" w:rsidRPr="00F6522D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373678C4" w14:textId="77777777" w:rsidR="00C27C66" w:rsidRPr="00F6522D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945" w:type="pct"/>
          </w:tcPr>
          <w:p w14:paraId="32800EC0" w14:textId="42FD117D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7EBB65BE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B3BE8">
              <w:rPr>
                <w:rFonts w:ascii="Times New Roman" w:hAnsi="Times New Roman"/>
                <w:sz w:val="10"/>
                <w:szCs w:val="10"/>
              </w:rPr>
              <w:t>Yönetim Psikolojisi</w:t>
            </w:r>
          </w:p>
          <w:p w14:paraId="763B2F65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B3BE8">
              <w:rPr>
                <w:rFonts w:ascii="Times New Roman" w:hAnsi="Times New Roman"/>
                <w:sz w:val="10"/>
                <w:szCs w:val="10"/>
              </w:rPr>
              <w:t>Prof. Dr. Gülten GÜMÜŞTEKİN</w:t>
            </w:r>
          </w:p>
          <w:p w14:paraId="35E1133D" w14:textId="57961BD1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</w:tcPr>
          <w:p w14:paraId="44420941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Dünya Siyaseti</w:t>
            </w:r>
          </w:p>
          <w:p w14:paraId="5305D7FF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E5484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E5484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16ABC994" w14:textId="4574E6E0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44" w:type="pct"/>
          </w:tcPr>
          <w:p w14:paraId="5760F201" w14:textId="387F5342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3D30F5E4" w14:textId="0496AEAC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C27C66" w:rsidRPr="00F6522D" w14:paraId="7BEC2DE6" w14:textId="77777777" w:rsidTr="008D73A1">
        <w:trPr>
          <w:trHeight w:val="265"/>
          <w:jc w:val="center"/>
        </w:trPr>
        <w:tc>
          <w:tcPr>
            <w:tcW w:w="246" w:type="pct"/>
            <w:shd w:val="clear" w:color="auto" w:fill="F2F2F2"/>
          </w:tcPr>
          <w:p w14:paraId="71D95AA5" w14:textId="77777777" w:rsidR="00C27C66" w:rsidRPr="00F6522D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3A774E3F" w14:textId="77777777" w:rsidR="00C27C66" w:rsidRPr="00F6522D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22C6CFC1" w14:textId="2AFC62FE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34B610F2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B3BE8">
              <w:rPr>
                <w:rFonts w:ascii="Times New Roman" w:hAnsi="Times New Roman"/>
                <w:sz w:val="10"/>
                <w:szCs w:val="10"/>
              </w:rPr>
              <w:t>Yönetim Psikolojisi</w:t>
            </w:r>
          </w:p>
          <w:p w14:paraId="47B4DC98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B3BE8">
              <w:rPr>
                <w:rFonts w:ascii="Times New Roman" w:hAnsi="Times New Roman"/>
                <w:sz w:val="10"/>
                <w:szCs w:val="10"/>
              </w:rPr>
              <w:t>Prof. Dr. Gülten GÜMÜŞTEKİN</w:t>
            </w:r>
          </w:p>
          <w:p w14:paraId="37529BE2" w14:textId="007F9468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  <w:shd w:val="clear" w:color="auto" w:fill="F2F2F2"/>
          </w:tcPr>
          <w:p w14:paraId="160C5CFD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Dünya Siyaseti</w:t>
            </w:r>
          </w:p>
          <w:p w14:paraId="735808B5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E5484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E5484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7732F807" w14:textId="070BEFF1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44" w:type="pct"/>
            <w:shd w:val="clear" w:color="auto" w:fill="F2F2F2"/>
          </w:tcPr>
          <w:p w14:paraId="0F93FDEB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Uluslararası Örgütler</w:t>
            </w:r>
          </w:p>
          <w:p w14:paraId="6CB5BFB6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r. Öğr. Üyesi. Ömer Faruk KARAMAN.</w:t>
            </w:r>
          </w:p>
          <w:p w14:paraId="796216F5" w14:textId="572AAFD5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  <w:shd w:val="clear" w:color="auto" w:fill="F2F2F2"/>
          </w:tcPr>
          <w:p w14:paraId="7DC30F43" w14:textId="77777777" w:rsidR="00C27C66" w:rsidRPr="00E8493B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Mesleki Yabancı Dil VI</w:t>
            </w:r>
          </w:p>
          <w:p w14:paraId="3F2D669E" w14:textId="77777777" w:rsidR="00C27C66" w:rsidRPr="00E8493B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Pelin ALBAYRAK</w:t>
            </w:r>
          </w:p>
          <w:p w14:paraId="43179CEE" w14:textId="1E875CF5" w:rsidR="00C27C66" w:rsidRPr="00E8493B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30</w:t>
            </w:r>
            <w:r w:rsidR="00E8493B" w:rsidRPr="00E8493B"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</w:tr>
      <w:tr w:rsidR="00C27C66" w:rsidRPr="00F6522D" w14:paraId="2722E7B5" w14:textId="77777777" w:rsidTr="008D73A1">
        <w:trPr>
          <w:trHeight w:val="64"/>
          <w:jc w:val="center"/>
        </w:trPr>
        <w:tc>
          <w:tcPr>
            <w:tcW w:w="246" w:type="pct"/>
          </w:tcPr>
          <w:p w14:paraId="2EA9CFC9" w14:textId="77777777" w:rsidR="00C27C66" w:rsidRPr="00F6522D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439515FB" w14:textId="77777777" w:rsidR="00C27C66" w:rsidRPr="00F6522D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945" w:type="pct"/>
          </w:tcPr>
          <w:p w14:paraId="4BCCF98F" w14:textId="2F6E77D3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7DD17028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3D427F2C" w14:textId="0CD3FD67" w:rsidR="00C27C66" w:rsidRDefault="00F66EEB" w:rsidP="00C27C6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>
              <w:rPr>
                <w:rFonts w:ascii="Times New Roman" w:hAnsi="Times New Roman"/>
                <w:bCs/>
                <w:sz w:val="10"/>
                <w:szCs w:val="10"/>
              </w:rPr>
              <w:t xml:space="preserve">Prof. Dr. Mustafa Görün / </w:t>
            </w:r>
            <w:proofErr w:type="spellStart"/>
            <w:proofErr w:type="gramStart"/>
            <w:r w:rsidR="00C27C66" w:rsidRPr="00E5484F">
              <w:rPr>
                <w:rFonts w:ascii="Times New Roman" w:hAnsi="Times New Roman"/>
                <w:bCs/>
                <w:sz w:val="10"/>
                <w:szCs w:val="10"/>
              </w:rPr>
              <w:t>Dr.Öğr.Üyesi</w:t>
            </w:r>
            <w:proofErr w:type="spellEnd"/>
            <w:proofErr w:type="gramEnd"/>
            <w:r w:rsidR="00C27C66" w:rsidRPr="00E5484F">
              <w:rPr>
                <w:rFonts w:ascii="Times New Roman" w:hAnsi="Times New Roman"/>
                <w:bCs/>
                <w:sz w:val="10"/>
                <w:szCs w:val="10"/>
              </w:rPr>
              <w:t xml:space="preserve"> Şermin ATAK ÇOBANOĞLU </w:t>
            </w:r>
            <w:r w:rsidR="00C27C66">
              <w:rPr>
                <w:rFonts w:ascii="Times New Roman" w:hAnsi="Times New Roman"/>
                <w:bCs/>
                <w:sz w:val="10"/>
                <w:szCs w:val="10"/>
              </w:rPr>
              <w:t xml:space="preserve">/ Dr. Öğr. Üyesi </w:t>
            </w:r>
            <w:proofErr w:type="spellStart"/>
            <w:r w:rsidR="00C27C66">
              <w:rPr>
                <w:rFonts w:ascii="Times New Roman" w:hAnsi="Times New Roman"/>
                <w:bCs/>
                <w:sz w:val="10"/>
                <w:szCs w:val="10"/>
              </w:rPr>
              <w:t>Olkan</w:t>
            </w:r>
            <w:proofErr w:type="spellEnd"/>
            <w:r w:rsidR="00C27C66">
              <w:rPr>
                <w:rFonts w:ascii="Times New Roman" w:hAnsi="Times New Roman"/>
                <w:bCs/>
                <w:sz w:val="10"/>
                <w:szCs w:val="10"/>
              </w:rPr>
              <w:t xml:space="preserve"> SENEMOĞLU</w:t>
            </w:r>
            <w:r>
              <w:rPr>
                <w:rFonts w:ascii="Times New Roman" w:hAnsi="Times New Roman"/>
                <w:bCs/>
                <w:sz w:val="10"/>
                <w:szCs w:val="10"/>
              </w:rPr>
              <w:t xml:space="preserve"> </w:t>
            </w:r>
          </w:p>
          <w:p w14:paraId="6562DCD1" w14:textId="3B15810B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</w:tcPr>
          <w:p w14:paraId="45857626" w14:textId="41FA0152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B935025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Uluslararası Örgütler</w:t>
            </w:r>
          </w:p>
          <w:p w14:paraId="5D768E15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r. Öğr. Üyesi. Ömer Faruk KARAMAN.</w:t>
            </w:r>
          </w:p>
          <w:p w14:paraId="2C126766" w14:textId="7331071B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</w:tcPr>
          <w:p w14:paraId="1983B76D" w14:textId="77777777" w:rsidR="00C27C66" w:rsidRPr="00E8493B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Mesleki Yabancı Dil VI</w:t>
            </w:r>
          </w:p>
          <w:p w14:paraId="6D208652" w14:textId="77777777" w:rsidR="00C27C66" w:rsidRPr="00E8493B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Pelin ALBAYRAK</w:t>
            </w:r>
          </w:p>
          <w:p w14:paraId="5915747E" w14:textId="6099D4F8" w:rsidR="00C27C66" w:rsidRPr="00E8493B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30</w:t>
            </w:r>
            <w:r w:rsidR="00E8493B" w:rsidRPr="00E8493B"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</w:tr>
      <w:tr w:rsidR="00C27C66" w:rsidRPr="00F6522D" w14:paraId="3BD91B51" w14:textId="77777777" w:rsidTr="008D73A1">
        <w:trPr>
          <w:trHeight w:val="364"/>
          <w:jc w:val="center"/>
        </w:trPr>
        <w:tc>
          <w:tcPr>
            <w:tcW w:w="246" w:type="pct"/>
            <w:shd w:val="clear" w:color="auto" w:fill="F2F2F2"/>
          </w:tcPr>
          <w:p w14:paraId="011FCDBE" w14:textId="77777777" w:rsidR="00C27C66" w:rsidRPr="00F6522D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3C24B456" w14:textId="77777777" w:rsidR="00C27C66" w:rsidRPr="00F6522D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67271790" w14:textId="1ECB2278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3AADC203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5EE73334" w14:textId="311336A2" w:rsidR="00C27C66" w:rsidRDefault="00F66EEB" w:rsidP="00C27C6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>
              <w:rPr>
                <w:rFonts w:ascii="Times New Roman" w:hAnsi="Times New Roman"/>
                <w:bCs/>
                <w:sz w:val="10"/>
                <w:szCs w:val="10"/>
              </w:rPr>
              <w:t xml:space="preserve">Prof. Dr. Mustafa Görün / </w:t>
            </w:r>
            <w:proofErr w:type="spellStart"/>
            <w:proofErr w:type="gramStart"/>
            <w:r w:rsidR="00C27C66" w:rsidRPr="00E5484F">
              <w:rPr>
                <w:rFonts w:ascii="Times New Roman" w:hAnsi="Times New Roman"/>
                <w:bCs/>
                <w:sz w:val="10"/>
                <w:szCs w:val="10"/>
              </w:rPr>
              <w:t>Dr.Öğr.Üyesi</w:t>
            </w:r>
            <w:proofErr w:type="spellEnd"/>
            <w:proofErr w:type="gramEnd"/>
            <w:r w:rsidR="00C27C66" w:rsidRPr="00E5484F">
              <w:rPr>
                <w:rFonts w:ascii="Times New Roman" w:hAnsi="Times New Roman"/>
                <w:bCs/>
                <w:sz w:val="10"/>
                <w:szCs w:val="10"/>
              </w:rPr>
              <w:t xml:space="preserve"> Şermin ATAK ÇOBANOĞLU </w:t>
            </w:r>
            <w:r w:rsidR="00C27C66">
              <w:rPr>
                <w:rFonts w:ascii="Times New Roman" w:hAnsi="Times New Roman"/>
                <w:bCs/>
                <w:sz w:val="10"/>
                <w:szCs w:val="10"/>
              </w:rPr>
              <w:t xml:space="preserve">/ Dr. Öğr. Üyesi </w:t>
            </w:r>
            <w:proofErr w:type="spellStart"/>
            <w:r w:rsidR="00C27C66">
              <w:rPr>
                <w:rFonts w:ascii="Times New Roman" w:hAnsi="Times New Roman"/>
                <w:bCs/>
                <w:sz w:val="10"/>
                <w:szCs w:val="10"/>
              </w:rPr>
              <w:t>Olkan</w:t>
            </w:r>
            <w:proofErr w:type="spellEnd"/>
            <w:r w:rsidR="00C27C66">
              <w:rPr>
                <w:rFonts w:ascii="Times New Roman" w:hAnsi="Times New Roman"/>
                <w:bCs/>
                <w:sz w:val="10"/>
                <w:szCs w:val="10"/>
              </w:rPr>
              <w:t xml:space="preserve"> SENEMOĞLU</w:t>
            </w:r>
          </w:p>
          <w:p w14:paraId="7151C887" w14:textId="7A96B10B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  <w:shd w:val="clear" w:color="auto" w:fill="F2F2F2"/>
          </w:tcPr>
          <w:p w14:paraId="758C87DB" w14:textId="17FC80E3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5FAE4CE7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Uluslararası Örgütler</w:t>
            </w:r>
          </w:p>
          <w:p w14:paraId="3CC91E06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r. Öğr. Üyesi. Ömer Faruk KARAMAN.</w:t>
            </w:r>
          </w:p>
          <w:p w14:paraId="2671F3BF" w14:textId="3F7D6F5E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  <w:shd w:val="clear" w:color="auto" w:fill="F2F2F2"/>
          </w:tcPr>
          <w:p w14:paraId="44B0F720" w14:textId="77777777" w:rsidR="00C27C66" w:rsidRPr="00E8493B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E8493B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57FA017F" w14:textId="77777777" w:rsidR="00C27C66" w:rsidRPr="00E8493B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E8493B">
              <w:rPr>
                <w:rFonts w:ascii="Times New Roman" w:hAnsi="Times New Roman"/>
                <w:bCs/>
                <w:sz w:val="10"/>
                <w:szCs w:val="10"/>
              </w:rPr>
              <w:t xml:space="preserve">Dr. Öğr. Üyesi. Ömer Faruk KARAMAN  </w:t>
            </w:r>
          </w:p>
          <w:p w14:paraId="7CA0B1FC" w14:textId="2D185A1A" w:rsidR="00C27C66" w:rsidRPr="00E8493B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</w:tr>
      <w:tr w:rsidR="00C27C66" w:rsidRPr="00F6522D" w14:paraId="0AC40F9E" w14:textId="77777777" w:rsidTr="008D73A1">
        <w:trPr>
          <w:trHeight w:val="375"/>
          <w:jc w:val="center"/>
        </w:trPr>
        <w:tc>
          <w:tcPr>
            <w:tcW w:w="246" w:type="pct"/>
          </w:tcPr>
          <w:p w14:paraId="12F9B531" w14:textId="77777777" w:rsidR="00C27C66" w:rsidRPr="00F6522D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10A8C636" w14:textId="77777777" w:rsidR="00C27C66" w:rsidRPr="00F6522D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5081401A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Türkiye Ekonomisi</w:t>
            </w:r>
          </w:p>
          <w:p w14:paraId="731289B7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35C8BBF1" w14:textId="445EEF7D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</w:tcPr>
          <w:p w14:paraId="176B973C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Türk Yönetim Tarihi</w:t>
            </w:r>
          </w:p>
          <w:p w14:paraId="0BA7D4F9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07E0B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F07E0B">
              <w:rPr>
                <w:rFonts w:ascii="Times New Roman" w:hAnsi="Times New Roman"/>
                <w:sz w:val="10"/>
                <w:szCs w:val="10"/>
              </w:rPr>
              <w:t>. Mehmet Erkan KILLIOĞLU</w:t>
            </w:r>
          </w:p>
          <w:p w14:paraId="5FCF80D9" w14:textId="5750BE10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</w:tcPr>
          <w:p w14:paraId="368EEB2F" w14:textId="77777777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437A46D2" w14:textId="068ABF04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2F809ECD" w14:textId="77777777" w:rsidR="00C27C66" w:rsidRPr="00E8493B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E8493B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5E26DA86" w14:textId="77777777" w:rsidR="00C27C66" w:rsidRPr="00E8493B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E8493B">
              <w:rPr>
                <w:rFonts w:ascii="Times New Roman" w:hAnsi="Times New Roman"/>
                <w:bCs/>
                <w:sz w:val="10"/>
                <w:szCs w:val="10"/>
              </w:rPr>
              <w:t xml:space="preserve">Dr. Öğr. Üyesi. Ömer Faruk KARAMAN  </w:t>
            </w:r>
          </w:p>
          <w:p w14:paraId="44FBCBBE" w14:textId="139A3667" w:rsidR="00C27C66" w:rsidRPr="00E8493B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</w:tr>
      <w:tr w:rsidR="00C27C66" w:rsidRPr="00F6522D" w14:paraId="43AADAC1" w14:textId="77777777" w:rsidTr="008D73A1">
        <w:trPr>
          <w:trHeight w:val="258"/>
          <w:jc w:val="center"/>
        </w:trPr>
        <w:tc>
          <w:tcPr>
            <w:tcW w:w="246" w:type="pct"/>
            <w:shd w:val="clear" w:color="auto" w:fill="F2F2F2"/>
          </w:tcPr>
          <w:p w14:paraId="1E97E0D7" w14:textId="77777777" w:rsidR="00C27C66" w:rsidRPr="00F6522D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39953AC" w14:textId="77777777" w:rsidR="00C27C66" w:rsidRPr="00F6522D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7EB6A39F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Türkiye Ekonomisi</w:t>
            </w:r>
          </w:p>
          <w:p w14:paraId="3FAFF443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C2BD6D5" w14:textId="2EB5F073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  <w:shd w:val="clear" w:color="auto" w:fill="F2F2F2"/>
          </w:tcPr>
          <w:p w14:paraId="7BCD933A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Türk Yönetim Tarihi</w:t>
            </w:r>
          </w:p>
          <w:p w14:paraId="189623AA" w14:textId="77777777" w:rsidR="00C27C66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07E0B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F07E0B">
              <w:rPr>
                <w:rFonts w:ascii="Times New Roman" w:hAnsi="Times New Roman"/>
                <w:sz w:val="10"/>
                <w:szCs w:val="10"/>
              </w:rPr>
              <w:t>. Mehmet Erkan KILLIOĞLU</w:t>
            </w:r>
          </w:p>
          <w:p w14:paraId="68DD920D" w14:textId="4F9849FF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  <w:shd w:val="clear" w:color="auto" w:fill="F2F2F2"/>
          </w:tcPr>
          <w:p w14:paraId="1738F37D" w14:textId="77777777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7EE1B210" w14:textId="13CEA4B1" w:rsidR="00C27C66" w:rsidRPr="00A24D64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3378FDBC" w14:textId="3E4FA67A" w:rsidR="00C27C66" w:rsidRPr="00E8493B" w:rsidRDefault="00C27C66" w:rsidP="00C27C6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bCs/>
                <w:sz w:val="10"/>
                <w:szCs w:val="10"/>
              </w:rPr>
              <w:t xml:space="preserve"> </w:t>
            </w:r>
          </w:p>
        </w:tc>
      </w:tr>
      <w:tr w:rsidR="0075638E" w:rsidRPr="00F6522D" w14:paraId="51B4F27B" w14:textId="77777777" w:rsidTr="008D73A1">
        <w:trPr>
          <w:trHeight w:val="375"/>
          <w:jc w:val="center"/>
        </w:trPr>
        <w:tc>
          <w:tcPr>
            <w:tcW w:w="246" w:type="pct"/>
          </w:tcPr>
          <w:p w14:paraId="0C970691" w14:textId="77777777" w:rsidR="0075638E" w:rsidRPr="00F6522D" w:rsidRDefault="0075638E" w:rsidP="0075638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18E3A419" w14:textId="77777777" w:rsidR="0075638E" w:rsidRPr="00F6522D" w:rsidRDefault="0075638E" w:rsidP="0075638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945" w:type="pct"/>
          </w:tcPr>
          <w:p w14:paraId="04F68887" w14:textId="03BC9E97" w:rsidR="0075638E" w:rsidRPr="00A24D64" w:rsidRDefault="0075638E" w:rsidP="0075638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0E04716" w14:textId="55F286C5" w:rsidR="0075638E" w:rsidRPr="00A24D64" w:rsidRDefault="0075638E" w:rsidP="0075638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3713D8A1" w14:textId="77777777" w:rsidR="0075638E" w:rsidRPr="00A24D64" w:rsidRDefault="0075638E" w:rsidP="0075638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0F6A76D4" w14:textId="0916EE93" w:rsidR="0075638E" w:rsidRPr="00A24D64" w:rsidRDefault="0075638E" w:rsidP="0075638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115DFCF7" w14:textId="77777777" w:rsidR="0075638E" w:rsidRPr="00E8493B" w:rsidRDefault="0075638E" w:rsidP="0075638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Mesleki Yabancı Dil VI</w:t>
            </w:r>
          </w:p>
          <w:p w14:paraId="5DBE5B8E" w14:textId="77777777" w:rsidR="0075638E" w:rsidRPr="00E8493B" w:rsidRDefault="0075638E" w:rsidP="0075638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Pelin ALBAYRAK</w:t>
            </w:r>
          </w:p>
          <w:p w14:paraId="025D55E5" w14:textId="029FC4E4" w:rsidR="0075638E" w:rsidRPr="00E8493B" w:rsidRDefault="0075638E" w:rsidP="0075638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30</w:t>
            </w:r>
            <w:r w:rsidR="00E8493B" w:rsidRPr="00E8493B"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</w:tr>
      <w:tr w:rsidR="00DB286D" w:rsidRPr="00F6522D" w14:paraId="071A28DC" w14:textId="77777777" w:rsidTr="00E8493B">
        <w:trPr>
          <w:trHeight w:val="209"/>
          <w:jc w:val="center"/>
        </w:trPr>
        <w:tc>
          <w:tcPr>
            <w:tcW w:w="246" w:type="pct"/>
          </w:tcPr>
          <w:p w14:paraId="25C72CAF" w14:textId="77777777" w:rsidR="00DB286D" w:rsidRPr="00F6522D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6509F171" w14:textId="77777777" w:rsidR="00DB286D" w:rsidRPr="00F6522D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60AE06A3" w14:textId="761CB2D6" w:rsidR="00DB286D" w:rsidRPr="00A24D64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014B118" w14:textId="77777777" w:rsidR="00DB286D" w:rsidRPr="00E8493B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Siyaset Sosyolojisi</w:t>
            </w:r>
          </w:p>
          <w:p w14:paraId="34DAA842" w14:textId="77777777" w:rsidR="00DB286D" w:rsidRPr="00E8493B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0F418790" w14:textId="2E3E0C8F" w:rsidR="00DB286D" w:rsidRPr="00E8493B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30</w:t>
            </w:r>
            <w:r w:rsidR="00E8493B" w:rsidRPr="00E8493B">
              <w:rPr>
                <w:rFonts w:ascii="Times New Roman" w:hAnsi="Times New Roman"/>
                <w:sz w:val="10"/>
                <w:szCs w:val="10"/>
              </w:rPr>
              <w:t>5</w:t>
            </w:r>
          </w:p>
        </w:tc>
        <w:tc>
          <w:tcPr>
            <w:tcW w:w="1028" w:type="pct"/>
          </w:tcPr>
          <w:p w14:paraId="2506F5DD" w14:textId="596A98B2" w:rsidR="00DB286D" w:rsidRPr="00A24D64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4E679104" w14:textId="77777777" w:rsidR="00DB286D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Uluslararası Örgütler</w:t>
            </w:r>
          </w:p>
          <w:p w14:paraId="7633320C" w14:textId="77777777" w:rsidR="00DB286D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r. Öğr. Üyesi. Ömer Faruk KARAMAN.</w:t>
            </w:r>
          </w:p>
          <w:p w14:paraId="1712D6F6" w14:textId="02112F88" w:rsidR="00DB286D" w:rsidRPr="00A24D64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</w:tcPr>
          <w:p w14:paraId="14C4E0F5" w14:textId="77777777" w:rsidR="00DB286D" w:rsidRPr="00E8493B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Mesleki Yabancı Dil VI</w:t>
            </w:r>
          </w:p>
          <w:p w14:paraId="5FF6C5AF" w14:textId="77777777" w:rsidR="00DB286D" w:rsidRPr="00E8493B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Pelin ALBAYRAK</w:t>
            </w:r>
          </w:p>
          <w:p w14:paraId="48CD4D45" w14:textId="30B37AF1" w:rsidR="00DB286D" w:rsidRPr="00E8493B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30</w:t>
            </w:r>
            <w:r w:rsidR="00E8493B" w:rsidRPr="00E8493B"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</w:tr>
      <w:tr w:rsidR="00DB286D" w:rsidRPr="00F6522D" w14:paraId="2C85E21E" w14:textId="77777777" w:rsidTr="008D73A1">
        <w:trPr>
          <w:trHeight w:val="375"/>
          <w:jc w:val="center"/>
        </w:trPr>
        <w:tc>
          <w:tcPr>
            <w:tcW w:w="246" w:type="pct"/>
          </w:tcPr>
          <w:p w14:paraId="119E3CC4" w14:textId="77777777" w:rsidR="00DB286D" w:rsidRPr="00F6522D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7E8DF18F" w14:textId="77777777" w:rsidR="00DB286D" w:rsidRPr="00F6522D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945" w:type="pct"/>
          </w:tcPr>
          <w:p w14:paraId="2678EA4B" w14:textId="4D452AD2" w:rsidR="00DB286D" w:rsidRPr="00A24D64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1427F0CB" w14:textId="77777777" w:rsidR="00DB286D" w:rsidRPr="00E8493B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Siyaset Sosyolojisi</w:t>
            </w:r>
          </w:p>
          <w:p w14:paraId="5B4D6ACB" w14:textId="77777777" w:rsidR="00DB286D" w:rsidRPr="00E8493B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07C11617" w14:textId="1CE7C323" w:rsidR="00DB286D" w:rsidRPr="00E8493B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8493B">
              <w:rPr>
                <w:rFonts w:ascii="Times New Roman" w:hAnsi="Times New Roman"/>
                <w:sz w:val="10"/>
                <w:szCs w:val="10"/>
              </w:rPr>
              <w:t>30</w:t>
            </w:r>
            <w:r w:rsidR="00E8493B" w:rsidRPr="00E8493B">
              <w:rPr>
                <w:rFonts w:ascii="Times New Roman" w:hAnsi="Times New Roman"/>
                <w:sz w:val="10"/>
                <w:szCs w:val="10"/>
              </w:rPr>
              <w:t>5</w:t>
            </w:r>
          </w:p>
        </w:tc>
        <w:tc>
          <w:tcPr>
            <w:tcW w:w="1028" w:type="pct"/>
          </w:tcPr>
          <w:p w14:paraId="665FF185" w14:textId="6970BA28" w:rsidR="00DB286D" w:rsidRPr="00A24D64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513F045" w14:textId="77777777" w:rsidR="00DB286D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Uluslararası Örgütler</w:t>
            </w:r>
          </w:p>
          <w:p w14:paraId="08F54EED" w14:textId="77777777" w:rsidR="00DB286D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r. Öğr. Üyesi. Ömer Faruk KARAMAN.</w:t>
            </w:r>
          </w:p>
          <w:p w14:paraId="09C160EC" w14:textId="08AC09A8" w:rsidR="00DB286D" w:rsidRPr="00A24D64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</w:tcPr>
          <w:p w14:paraId="5AAFFCE6" w14:textId="29BB178B" w:rsidR="00DB286D" w:rsidRPr="00A24D64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B286D" w:rsidRPr="00F6522D" w14:paraId="5E97D44D" w14:textId="77777777" w:rsidTr="008D73A1">
        <w:trPr>
          <w:trHeight w:val="375"/>
          <w:jc w:val="center"/>
        </w:trPr>
        <w:tc>
          <w:tcPr>
            <w:tcW w:w="246" w:type="pct"/>
          </w:tcPr>
          <w:p w14:paraId="27405538" w14:textId="77777777" w:rsidR="00DB286D" w:rsidRPr="00F6522D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6A120149" w14:textId="77777777" w:rsidR="00DB286D" w:rsidRPr="00F6522D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945" w:type="pct"/>
          </w:tcPr>
          <w:p w14:paraId="28EC02B6" w14:textId="77777777" w:rsidR="00DB286D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0130D265" w14:textId="77777777" w:rsidR="00DB286D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>
              <w:rPr>
                <w:rFonts w:ascii="Times New Roman" w:hAnsi="Times New Roman"/>
                <w:bCs/>
                <w:sz w:val="10"/>
                <w:szCs w:val="10"/>
              </w:rPr>
              <w:t>Prof. Dr. Erhan GÜMÜŞ</w:t>
            </w:r>
          </w:p>
          <w:p w14:paraId="54B08E9D" w14:textId="09D9DF54" w:rsidR="00DB286D" w:rsidRPr="00A24D64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</w:tcPr>
          <w:p w14:paraId="74EFE9E2" w14:textId="77777777" w:rsidR="00DB286D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32EC6F73" w14:textId="77777777" w:rsidR="00DB286D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>
              <w:rPr>
                <w:rFonts w:ascii="Times New Roman" w:hAnsi="Times New Roman"/>
                <w:bCs/>
                <w:sz w:val="10"/>
                <w:szCs w:val="10"/>
              </w:rPr>
              <w:t xml:space="preserve">Prof. Dr. Mustafa Görün / </w:t>
            </w:r>
            <w:proofErr w:type="spellStart"/>
            <w:proofErr w:type="gramStart"/>
            <w:r w:rsidRPr="00E5484F">
              <w:rPr>
                <w:rFonts w:ascii="Times New Roman" w:hAnsi="Times New Roman"/>
                <w:bCs/>
                <w:sz w:val="10"/>
                <w:szCs w:val="10"/>
              </w:rPr>
              <w:t>Dr.Öğr.Üyesi</w:t>
            </w:r>
            <w:proofErr w:type="spellEnd"/>
            <w:proofErr w:type="gramEnd"/>
            <w:r w:rsidRPr="00E5484F">
              <w:rPr>
                <w:rFonts w:ascii="Times New Roman" w:hAnsi="Times New Roman"/>
                <w:bCs/>
                <w:sz w:val="10"/>
                <w:szCs w:val="10"/>
              </w:rPr>
              <w:t xml:space="preserve"> Şermin ATAK ÇOBANOĞLU </w:t>
            </w:r>
            <w:r>
              <w:rPr>
                <w:rFonts w:ascii="Times New Roman" w:hAnsi="Times New Roman"/>
                <w:bCs/>
                <w:sz w:val="10"/>
                <w:szCs w:val="10"/>
              </w:rPr>
              <w:t xml:space="preserve">/ Dr. Öğr. Üyesi </w:t>
            </w:r>
            <w:proofErr w:type="spellStart"/>
            <w:r>
              <w:rPr>
                <w:rFonts w:ascii="Times New Roman" w:hAnsi="Times New Roman"/>
                <w:bCs/>
                <w:sz w:val="10"/>
                <w:szCs w:val="10"/>
              </w:rPr>
              <w:t>Olkan</w:t>
            </w:r>
            <w:proofErr w:type="spellEnd"/>
            <w:r>
              <w:rPr>
                <w:rFonts w:ascii="Times New Roman" w:hAnsi="Times New Roman"/>
                <w:bCs/>
                <w:sz w:val="10"/>
                <w:szCs w:val="10"/>
              </w:rPr>
              <w:t xml:space="preserve"> SENEMOĞLU</w:t>
            </w:r>
          </w:p>
          <w:p w14:paraId="1301C636" w14:textId="337C5B6E" w:rsidR="00DB286D" w:rsidRPr="00A24D64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</w:tcPr>
          <w:p w14:paraId="3992F81A" w14:textId="77777777" w:rsidR="00DB286D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Dünya Siyaseti</w:t>
            </w:r>
          </w:p>
          <w:p w14:paraId="5644C899" w14:textId="77777777" w:rsidR="00DB286D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E5484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E5484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461DB8F1" w14:textId="3F3E27C8" w:rsidR="00DB286D" w:rsidRPr="00A24D64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44" w:type="pct"/>
          </w:tcPr>
          <w:p w14:paraId="45E194FE" w14:textId="77777777" w:rsidR="00DB286D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Uluslararası Örgütler</w:t>
            </w:r>
          </w:p>
          <w:p w14:paraId="7A1DA545" w14:textId="77777777" w:rsidR="00DB286D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r. Öğr. Üyesi. Ömer Faruk KARAMAN.</w:t>
            </w:r>
          </w:p>
          <w:p w14:paraId="158BF8BE" w14:textId="23ADF8C7" w:rsidR="00DB286D" w:rsidRPr="00A24D64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</w:tcPr>
          <w:p w14:paraId="3D0A61A1" w14:textId="77777777" w:rsidR="00DB286D" w:rsidRPr="001A3FEE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1A3FEE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52503035" w14:textId="074150DA" w:rsidR="00DB286D" w:rsidRPr="001A3FEE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1A3FEE">
              <w:rPr>
                <w:rFonts w:ascii="Times New Roman" w:hAnsi="Times New Roman"/>
                <w:bCs/>
                <w:sz w:val="10"/>
                <w:szCs w:val="10"/>
              </w:rPr>
              <w:t>Doç. Dr. Ahmet TUNÇ</w:t>
            </w:r>
            <w:r w:rsidR="003E5A85">
              <w:rPr>
                <w:rFonts w:ascii="Times New Roman" w:hAnsi="Times New Roman"/>
                <w:bCs/>
                <w:sz w:val="10"/>
                <w:szCs w:val="10"/>
              </w:rPr>
              <w:t xml:space="preserve"> </w:t>
            </w:r>
          </w:p>
          <w:p w14:paraId="35D2446D" w14:textId="69564F79" w:rsidR="00DB286D" w:rsidRPr="001A3FEE" w:rsidRDefault="00DB286D" w:rsidP="00DB286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A3FEE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</w:tr>
      <w:tr w:rsidR="00650C94" w:rsidRPr="00F6522D" w14:paraId="6AECE156" w14:textId="77777777" w:rsidTr="008D73A1">
        <w:trPr>
          <w:trHeight w:val="364"/>
          <w:jc w:val="center"/>
        </w:trPr>
        <w:tc>
          <w:tcPr>
            <w:tcW w:w="246" w:type="pct"/>
            <w:shd w:val="clear" w:color="auto" w:fill="F2F2F2"/>
          </w:tcPr>
          <w:p w14:paraId="01B86B7D" w14:textId="77777777" w:rsidR="00650C94" w:rsidRPr="00F6522D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1B0041E6" w14:textId="77777777" w:rsidR="00650C94" w:rsidRPr="00F6522D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49040ABD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3B1CC848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>
              <w:rPr>
                <w:rFonts w:ascii="Times New Roman" w:hAnsi="Times New Roman"/>
                <w:bCs/>
                <w:sz w:val="10"/>
                <w:szCs w:val="10"/>
              </w:rPr>
              <w:t>Prof. Dr. Erhan GÜMÜŞ</w:t>
            </w:r>
          </w:p>
          <w:p w14:paraId="63E170E3" w14:textId="77D3702A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  <w:shd w:val="clear" w:color="auto" w:fill="F2F2F2"/>
          </w:tcPr>
          <w:p w14:paraId="44CC5DD5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6F388A2B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>
              <w:rPr>
                <w:rFonts w:ascii="Times New Roman" w:hAnsi="Times New Roman"/>
                <w:bCs/>
                <w:sz w:val="10"/>
                <w:szCs w:val="10"/>
              </w:rPr>
              <w:t xml:space="preserve">Prof. Dr. Mustafa Görün / </w:t>
            </w:r>
            <w:proofErr w:type="spellStart"/>
            <w:proofErr w:type="gramStart"/>
            <w:r w:rsidRPr="00E5484F">
              <w:rPr>
                <w:rFonts w:ascii="Times New Roman" w:hAnsi="Times New Roman"/>
                <w:bCs/>
                <w:sz w:val="10"/>
                <w:szCs w:val="10"/>
              </w:rPr>
              <w:t>Dr.Öğr.Üyesi</w:t>
            </w:r>
            <w:proofErr w:type="spellEnd"/>
            <w:proofErr w:type="gramEnd"/>
            <w:r w:rsidRPr="00E5484F">
              <w:rPr>
                <w:rFonts w:ascii="Times New Roman" w:hAnsi="Times New Roman"/>
                <w:bCs/>
                <w:sz w:val="10"/>
                <w:szCs w:val="10"/>
              </w:rPr>
              <w:t xml:space="preserve"> Şermin ATAK ÇOBANOĞLU </w:t>
            </w:r>
            <w:r>
              <w:rPr>
                <w:rFonts w:ascii="Times New Roman" w:hAnsi="Times New Roman"/>
                <w:bCs/>
                <w:sz w:val="10"/>
                <w:szCs w:val="10"/>
              </w:rPr>
              <w:t xml:space="preserve">/ Dr. Öğr. Üyesi </w:t>
            </w:r>
            <w:proofErr w:type="spellStart"/>
            <w:r>
              <w:rPr>
                <w:rFonts w:ascii="Times New Roman" w:hAnsi="Times New Roman"/>
                <w:bCs/>
                <w:sz w:val="10"/>
                <w:szCs w:val="10"/>
              </w:rPr>
              <w:t>Olkan</w:t>
            </w:r>
            <w:proofErr w:type="spellEnd"/>
            <w:r>
              <w:rPr>
                <w:rFonts w:ascii="Times New Roman" w:hAnsi="Times New Roman"/>
                <w:bCs/>
                <w:sz w:val="10"/>
                <w:szCs w:val="10"/>
              </w:rPr>
              <w:t xml:space="preserve"> SENEMOĞLU</w:t>
            </w:r>
          </w:p>
          <w:p w14:paraId="6EFC40FB" w14:textId="671992FF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  <w:shd w:val="clear" w:color="auto" w:fill="F2F2F2"/>
          </w:tcPr>
          <w:p w14:paraId="27D0768B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Dünya Siyaseti</w:t>
            </w:r>
          </w:p>
          <w:p w14:paraId="036067A0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E5484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E5484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5E55C69B" w14:textId="5A876304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44" w:type="pct"/>
            <w:shd w:val="clear" w:color="auto" w:fill="F2F2F2"/>
          </w:tcPr>
          <w:p w14:paraId="15E9588B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B3BE8">
              <w:rPr>
                <w:rFonts w:ascii="Times New Roman" w:hAnsi="Times New Roman"/>
                <w:sz w:val="10"/>
                <w:szCs w:val="10"/>
              </w:rPr>
              <w:t>Yönetim Psikolojisi</w:t>
            </w:r>
          </w:p>
          <w:p w14:paraId="33F69674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B3BE8">
              <w:rPr>
                <w:rFonts w:ascii="Times New Roman" w:hAnsi="Times New Roman"/>
                <w:sz w:val="10"/>
                <w:szCs w:val="10"/>
              </w:rPr>
              <w:t>Prof. Dr. Gülten GÜMÜŞTEKİN</w:t>
            </w:r>
          </w:p>
          <w:p w14:paraId="631012C8" w14:textId="15F6A9D6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  <w:shd w:val="clear" w:color="auto" w:fill="F2F2F2"/>
          </w:tcPr>
          <w:p w14:paraId="2F33B637" w14:textId="77777777" w:rsidR="00650C94" w:rsidRPr="001A3FEE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1A3FEE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6DE22CFA" w14:textId="77777777" w:rsidR="00650C94" w:rsidRPr="001A3FEE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1A3FEE">
              <w:rPr>
                <w:rFonts w:ascii="Times New Roman" w:hAnsi="Times New Roman"/>
                <w:bCs/>
                <w:sz w:val="10"/>
                <w:szCs w:val="10"/>
              </w:rPr>
              <w:t>Doç. Dr. Ahmet TUNÇ</w:t>
            </w:r>
          </w:p>
          <w:p w14:paraId="7AAD719F" w14:textId="18E45A39" w:rsidR="00650C94" w:rsidRPr="001A3FEE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A3FEE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</w:tr>
      <w:tr w:rsidR="00650C94" w:rsidRPr="00F6522D" w14:paraId="7E6E5410" w14:textId="77777777" w:rsidTr="008D73A1">
        <w:trPr>
          <w:trHeight w:val="375"/>
          <w:jc w:val="center"/>
        </w:trPr>
        <w:tc>
          <w:tcPr>
            <w:tcW w:w="246" w:type="pct"/>
          </w:tcPr>
          <w:p w14:paraId="1C8D94C2" w14:textId="77777777" w:rsidR="00650C94" w:rsidRPr="00F6522D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7E909B55" w14:textId="77777777" w:rsidR="00650C94" w:rsidRPr="00F6522D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945" w:type="pct"/>
            <w:shd w:val="clear" w:color="auto" w:fill="F2F2F2"/>
          </w:tcPr>
          <w:p w14:paraId="2E21D308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Türkiye Ekonomisi</w:t>
            </w:r>
          </w:p>
          <w:p w14:paraId="62A9AFEC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5C10FC26" w14:textId="22CEDEA8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</w:tcPr>
          <w:p w14:paraId="5DFC867C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Türk Yönetim Tarihi</w:t>
            </w:r>
          </w:p>
          <w:p w14:paraId="3BC02547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07E0B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F07E0B">
              <w:rPr>
                <w:rFonts w:ascii="Times New Roman" w:hAnsi="Times New Roman"/>
                <w:sz w:val="10"/>
                <w:szCs w:val="10"/>
              </w:rPr>
              <w:t>. Mehmet Erkan KILLIOĞLU</w:t>
            </w:r>
          </w:p>
          <w:p w14:paraId="7B5F0664" w14:textId="6498355A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</w:tcPr>
          <w:p w14:paraId="1C426F20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Gönüllülük Çalışmaları</w:t>
            </w:r>
          </w:p>
          <w:p w14:paraId="3BADDCE4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r. Öğr. Üyesi Ömer Faruk KARAMAN</w:t>
            </w:r>
          </w:p>
          <w:p w14:paraId="07852849" w14:textId="17FFEE7F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44" w:type="pct"/>
          </w:tcPr>
          <w:p w14:paraId="32DE2FBA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B3BE8">
              <w:rPr>
                <w:rFonts w:ascii="Times New Roman" w:hAnsi="Times New Roman"/>
                <w:sz w:val="10"/>
                <w:szCs w:val="10"/>
              </w:rPr>
              <w:t>Yönetim Psikolojisi</w:t>
            </w:r>
          </w:p>
          <w:p w14:paraId="10D9BE83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B3BE8">
              <w:rPr>
                <w:rFonts w:ascii="Times New Roman" w:hAnsi="Times New Roman"/>
                <w:sz w:val="10"/>
                <w:szCs w:val="10"/>
              </w:rPr>
              <w:t>Prof. Dr. Gülten GÜMÜŞTEKİN</w:t>
            </w:r>
          </w:p>
          <w:p w14:paraId="1A673909" w14:textId="0C6E71CF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</w:tcPr>
          <w:p w14:paraId="7FBFA8A9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76B66077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DC61D7">
              <w:rPr>
                <w:rFonts w:ascii="Times New Roman" w:hAnsi="Times New Roman"/>
                <w:bCs/>
                <w:sz w:val="10"/>
                <w:szCs w:val="10"/>
              </w:rPr>
              <w:t xml:space="preserve">Dr. Öğr. Üyesi. Ömer Faruk KARAMAN  </w:t>
            </w:r>
          </w:p>
          <w:p w14:paraId="0503D0CF" w14:textId="4D9FA5D9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</w:tr>
      <w:tr w:rsidR="00650C94" w:rsidRPr="00F6522D" w14:paraId="0D75E527" w14:textId="77777777" w:rsidTr="008D73A1">
        <w:trPr>
          <w:trHeight w:val="375"/>
          <w:jc w:val="center"/>
        </w:trPr>
        <w:tc>
          <w:tcPr>
            <w:tcW w:w="246" w:type="pct"/>
            <w:shd w:val="clear" w:color="auto" w:fill="F2F2F2"/>
          </w:tcPr>
          <w:p w14:paraId="699BD2DC" w14:textId="77777777" w:rsidR="00650C94" w:rsidRPr="00F6522D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19F5353D" w14:textId="77777777" w:rsidR="00650C94" w:rsidRPr="00F6522D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945" w:type="pct"/>
          </w:tcPr>
          <w:p w14:paraId="75409869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Türkiye Ekonomisi</w:t>
            </w:r>
          </w:p>
          <w:p w14:paraId="4A23FBFD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3CBAA36D" w14:textId="6186FEE3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  <w:shd w:val="clear" w:color="auto" w:fill="F2F2F2"/>
          </w:tcPr>
          <w:p w14:paraId="5562F3A7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Türk Yönetim Tarihi</w:t>
            </w:r>
          </w:p>
          <w:p w14:paraId="502A25DC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07E0B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F07E0B">
              <w:rPr>
                <w:rFonts w:ascii="Times New Roman" w:hAnsi="Times New Roman"/>
                <w:sz w:val="10"/>
                <w:szCs w:val="10"/>
              </w:rPr>
              <w:t>. Mehmet Erkan KILLIOĞLU</w:t>
            </w:r>
          </w:p>
          <w:p w14:paraId="728F22A0" w14:textId="32787CB6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  <w:shd w:val="clear" w:color="auto" w:fill="F2F2F2"/>
          </w:tcPr>
          <w:p w14:paraId="506D458B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Gönüllülük Çalışmaları</w:t>
            </w:r>
          </w:p>
          <w:p w14:paraId="0B11C34F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r. Öğr. Üyesi Ömer Faruk KARAMAN</w:t>
            </w:r>
          </w:p>
          <w:p w14:paraId="7830383A" w14:textId="437E710F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44" w:type="pct"/>
            <w:shd w:val="clear" w:color="auto" w:fill="F2F2F2"/>
          </w:tcPr>
          <w:p w14:paraId="6CE9FCAF" w14:textId="1F73D4B1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00AA4FFA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20CACAA4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DC61D7">
              <w:rPr>
                <w:rFonts w:ascii="Times New Roman" w:hAnsi="Times New Roman"/>
                <w:bCs/>
                <w:sz w:val="10"/>
                <w:szCs w:val="10"/>
              </w:rPr>
              <w:t xml:space="preserve">Dr. Öğr. Üyesi. Ömer Faruk KARAMAN  </w:t>
            </w:r>
          </w:p>
          <w:p w14:paraId="678FA9E7" w14:textId="1ECCBE7D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</w:tr>
      <w:tr w:rsidR="00650C94" w:rsidRPr="00F6522D" w14:paraId="574A7AB8" w14:textId="77777777" w:rsidTr="008D73A1">
        <w:trPr>
          <w:trHeight w:val="46"/>
          <w:jc w:val="center"/>
        </w:trPr>
        <w:tc>
          <w:tcPr>
            <w:tcW w:w="246" w:type="pct"/>
          </w:tcPr>
          <w:p w14:paraId="7EE4C1A9" w14:textId="77777777" w:rsidR="00650C94" w:rsidRPr="00F6522D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28E66EF3" w14:textId="77777777" w:rsidR="00650C94" w:rsidRPr="00F6522D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945" w:type="pct"/>
          </w:tcPr>
          <w:p w14:paraId="2B3B322D" w14:textId="77777777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2437A614" w14:textId="357199D4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64C4319A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Gönüllülük Çalışmaları</w:t>
            </w:r>
          </w:p>
          <w:p w14:paraId="55AFC307" w14:textId="77777777" w:rsidR="00650C9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r. Öğr. Üyesi Ömer Faruk KARAMAN</w:t>
            </w:r>
          </w:p>
          <w:p w14:paraId="05EB16B3" w14:textId="52D9B477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44" w:type="pct"/>
          </w:tcPr>
          <w:p w14:paraId="26D284CE" w14:textId="5A120AF7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0"/>
              </w:rPr>
            </w:pPr>
          </w:p>
        </w:tc>
        <w:tc>
          <w:tcPr>
            <w:tcW w:w="728" w:type="pct"/>
          </w:tcPr>
          <w:p w14:paraId="753D9A04" w14:textId="77777777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50C94" w:rsidRPr="00F6522D" w14:paraId="683727B1" w14:textId="77777777" w:rsidTr="008D73A1">
        <w:trPr>
          <w:trHeight w:val="258"/>
          <w:jc w:val="center"/>
        </w:trPr>
        <w:tc>
          <w:tcPr>
            <w:tcW w:w="246" w:type="pct"/>
            <w:shd w:val="clear" w:color="auto" w:fill="F2F2F2"/>
          </w:tcPr>
          <w:p w14:paraId="5F52DB01" w14:textId="77777777" w:rsidR="00650C94" w:rsidRPr="00F6522D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08A8A05D" w14:textId="77777777" w:rsidR="00650C94" w:rsidRPr="00F6522D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481CD1F2" w14:textId="77777777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14AF19AB" w14:textId="62273B92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1C78660D" w14:textId="77777777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51EFCBA6" w14:textId="77777777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776491B8" w14:textId="77777777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50C94" w:rsidRPr="00F6522D" w14:paraId="13CB6AE5" w14:textId="77777777" w:rsidTr="008D73A1">
        <w:trPr>
          <w:trHeight w:val="132"/>
          <w:jc w:val="center"/>
        </w:trPr>
        <w:tc>
          <w:tcPr>
            <w:tcW w:w="246" w:type="pct"/>
          </w:tcPr>
          <w:p w14:paraId="26FAA837" w14:textId="77777777" w:rsidR="00650C94" w:rsidRPr="00F6522D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945" w:type="pct"/>
          </w:tcPr>
          <w:p w14:paraId="79140392" w14:textId="77777777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FD9DDB8" w14:textId="77777777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341BA20D" w14:textId="77777777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324AE22" w14:textId="77777777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513906EC" w14:textId="77777777" w:rsidR="00650C94" w:rsidRPr="00A24D64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50C94" w:rsidRPr="00F6522D" w14:paraId="63D0D501" w14:textId="77777777" w:rsidTr="008D73A1">
        <w:trPr>
          <w:trHeight w:val="121"/>
          <w:jc w:val="center"/>
        </w:trPr>
        <w:tc>
          <w:tcPr>
            <w:tcW w:w="246" w:type="pct"/>
            <w:shd w:val="clear" w:color="auto" w:fill="F2F2F2"/>
          </w:tcPr>
          <w:p w14:paraId="7DD0A0E3" w14:textId="77777777" w:rsidR="00650C94" w:rsidRPr="00F6522D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945" w:type="pct"/>
            <w:shd w:val="clear" w:color="auto" w:fill="F2F2F2"/>
          </w:tcPr>
          <w:p w14:paraId="47B93287" w14:textId="77777777" w:rsidR="00650C94" w:rsidRPr="00F6522D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26D44DDF" w14:textId="77777777" w:rsidR="00650C94" w:rsidRPr="00F6522D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39BC1BE9" w14:textId="77777777" w:rsidR="00650C94" w:rsidRPr="00F6522D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00878075" w14:textId="77777777" w:rsidR="00650C94" w:rsidRPr="00F6522D" w:rsidRDefault="00650C94" w:rsidP="00650C9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6957AE91" w14:textId="77777777" w:rsidR="00650C94" w:rsidRPr="00F6522D" w:rsidRDefault="00650C94" w:rsidP="00650C94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5D8874FB" w14:textId="77777777" w:rsidR="00B055EE" w:rsidRPr="00F6522D" w:rsidRDefault="00B055EE">
      <w:pPr>
        <w:rPr>
          <w:rFonts w:ascii="Times New Roman" w:hAnsi="Times New Roman"/>
          <w:sz w:val="14"/>
          <w:szCs w:val="14"/>
        </w:rPr>
      </w:pPr>
    </w:p>
    <w:sectPr w:rsidR="00B055EE" w:rsidRPr="00F6522D" w:rsidSect="00A039E4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3656C" w14:textId="77777777" w:rsidR="00A039E4" w:rsidRDefault="00A039E4" w:rsidP="00197788">
      <w:pPr>
        <w:spacing w:after="0" w:line="240" w:lineRule="auto"/>
      </w:pPr>
      <w:r>
        <w:separator/>
      </w:r>
    </w:p>
  </w:endnote>
  <w:endnote w:type="continuationSeparator" w:id="0">
    <w:p w14:paraId="0EE0E572" w14:textId="77777777" w:rsidR="00A039E4" w:rsidRDefault="00A039E4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DE699" w14:textId="77777777" w:rsidR="00A039E4" w:rsidRDefault="00A039E4" w:rsidP="00197788">
      <w:pPr>
        <w:spacing w:after="0" w:line="240" w:lineRule="auto"/>
      </w:pPr>
      <w:r>
        <w:separator/>
      </w:r>
    </w:p>
  </w:footnote>
  <w:footnote w:type="continuationSeparator" w:id="0">
    <w:p w14:paraId="6B13F46A" w14:textId="77777777" w:rsidR="00A039E4" w:rsidRDefault="00A039E4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388A6" w14:textId="77777777" w:rsidR="00DA03B9" w:rsidRPr="00956EA1" w:rsidRDefault="00DA03B9" w:rsidP="002B6F66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SİYASET BİLİMİ VE KAMU YÖNETİMİ BÖLÜMÜ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MqsFAMdUMEYtAAAA"/>
  </w:docVars>
  <w:rsids>
    <w:rsidRoot w:val="004D7519"/>
    <w:rsid w:val="000039B3"/>
    <w:rsid w:val="00007A58"/>
    <w:rsid w:val="00010C67"/>
    <w:rsid w:val="000133B4"/>
    <w:rsid w:val="000140A2"/>
    <w:rsid w:val="00024E48"/>
    <w:rsid w:val="00027DAF"/>
    <w:rsid w:val="000336FF"/>
    <w:rsid w:val="00043098"/>
    <w:rsid w:val="000433EF"/>
    <w:rsid w:val="0005784D"/>
    <w:rsid w:val="00067D57"/>
    <w:rsid w:val="00075039"/>
    <w:rsid w:val="00075131"/>
    <w:rsid w:val="00076002"/>
    <w:rsid w:val="000812BA"/>
    <w:rsid w:val="00083EA7"/>
    <w:rsid w:val="00085448"/>
    <w:rsid w:val="00093A45"/>
    <w:rsid w:val="000962AB"/>
    <w:rsid w:val="000B0032"/>
    <w:rsid w:val="000B0F1E"/>
    <w:rsid w:val="000B58DB"/>
    <w:rsid w:val="000C2CFE"/>
    <w:rsid w:val="000C2DC2"/>
    <w:rsid w:val="000D465E"/>
    <w:rsid w:val="000F0156"/>
    <w:rsid w:val="000F06C2"/>
    <w:rsid w:val="000F0809"/>
    <w:rsid w:val="000F5C7E"/>
    <w:rsid w:val="000F5CD0"/>
    <w:rsid w:val="001026BA"/>
    <w:rsid w:val="001215AF"/>
    <w:rsid w:val="0012192A"/>
    <w:rsid w:val="00123135"/>
    <w:rsid w:val="0012458C"/>
    <w:rsid w:val="00127D38"/>
    <w:rsid w:val="00136301"/>
    <w:rsid w:val="0014289E"/>
    <w:rsid w:val="00147B91"/>
    <w:rsid w:val="00153129"/>
    <w:rsid w:val="001723F9"/>
    <w:rsid w:val="00193EE1"/>
    <w:rsid w:val="00197788"/>
    <w:rsid w:val="001A3FEE"/>
    <w:rsid w:val="001A5644"/>
    <w:rsid w:val="001B5A0E"/>
    <w:rsid w:val="001B633F"/>
    <w:rsid w:val="001C199A"/>
    <w:rsid w:val="001C531D"/>
    <w:rsid w:val="001D3C5D"/>
    <w:rsid w:val="00206487"/>
    <w:rsid w:val="00214B31"/>
    <w:rsid w:val="002154F1"/>
    <w:rsid w:val="0021695D"/>
    <w:rsid w:val="002200AB"/>
    <w:rsid w:val="00224D5F"/>
    <w:rsid w:val="002256F9"/>
    <w:rsid w:val="0025394B"/>
    <w:rsid w:val="002560BD"/>
    <w:rsid w:val="002614A8"/>
    <w:rsid w:val="00270E3F"/>
    <w:rsid w:val="00277990"/>
    <w:rsid w:val="00282256"/>
    <w:rsid w:val="00286AAB"/>
    <w:rsid w:val="0029507F"/>
    <w:rsid w:val="002A46CE"/>
    <w:rsid w:val="002A5D12"/>
    <w:rsid w:val="002B0628"/>
    <w:rsid w:val="002B0AF0"/>
    <w:rsid w:val="002B24C4"/>
    <w:rsid w:val="002B2EC6"/>
    <w:rsid w:val="002B6F66"/>
    <w:rsid w:val="002C26CD"/>
    <w:rsid w:val="002C565D"/>
    <w:rsid w:val="002C6BD4"/>
    <w:rsid w:val="002C772B"/>
    <w:rsid w:val="002D1DE0"/>
    <w:rsid w:val="002D2449"/>
    <w:rsid w:val="002E3F17"/>
    <w:rsid w:val="002E56C2"/>
    <w:rsid w:val="002E6E1A"/>
    <w:rsid w:val="002F050B"/>
    <w:rsid w:val="002F3850"/>
    <w:rsid w:val="00302F67"/>
    <w:rsid w:val="0030590D"/>
    <w:rsid w:val="00306A70"/>
    <w:rsid w:val="003317C4"/>
    <w:rsid w:val="00334227"/>
    <w:rsid w:val="00335A5E"/>
    <w:rsid w:val="00337987"/>
    <w:rsid w:val="003409CC"/>
    <w:rsid w:val="003416AE"/>
    <w:rsid w:val="00344C82"/>
    <w:rsid w:val="00345B8D"/>
    <w:rsid w:val="00345DCC"/>
    <w:rsid w:val="0035068B"/>
    <w:rsid w:val="0036363E"/>
    <w:rsid w:val="003675D2"/>
    <w:rsid w:val="003700BE"/>
    <w:rsid w:val="00371C11"/>
    <w:rsid w:val="0038044D"/>
    <w:rsid w:val="00387345"/>
    <w:rsid w:val="00390419"/>
    <w:rsid w:val="00390C6D"/>
    <w:rsid w:val="003910EA"/>
    <w:rsid w:val="003916FC"/>
    <w:rsid w:val="003A2372"/>
    <w:rsid w:val="003B0678"/>
    <w:rsid w:val="003B59A9"/>
    <w:rsid w:val="003B5EA7"/>
    <w:rsid w:val="003B7D61"/>
    <w:rsid w:val="003C5385"/>
    <w:rsid w:val="003D0134"/>
    <w:rsid w:val="003D3125"/>
    <w:rsid w:val="003D50E1"/>
    <w:rsid w:val="003E3290"/>
    <w:rsid w:val="003E3D19"/>
    <w:rsid w:val="003E3E79"/>
    <w:rsid w:val="003E5A85"/>
    <w:rsid w:val="003E5B5E"/>
    <w:rsid w:val="003F0E44"/>
    <w:rsid w:val="003F643F"/>
    <w:rsid w:val="00414553"/>
    <w:rsid w:val="0042539A"/>
    <w:rsid w:val="00431B4F"/>
    <w:rsid w:val="004404F4"/>
    <w:rsid w:val="004543D1"/>
    <w:rsid w:val="004553FD"/>
    <w:rsid w:val="00471FA9"/>
    <w:rsid w:val="0048722E"/>
    <w:rsid w:val="0049218E"/>
    <w:rsid w:val="00492957"/>
    <w:rsid w:val="004A36E5"/>
    <w:rsid w:val="004A4CD0"/>
    <w:rsid w:val="004B3BE8"/>
    <w:rsid w:val="004B6EFE"/>
    <w:rsid w:val="004C0370"/>
    <w:rsid w:val="004C3630"/>
    <w:rsid w:val="004C3699"/>
    <w:rsid w:val="004C5E87"/>
    <w:rsid w:val="004D1443"/>
    <w:rsid w:val="004D51B2"/>
    <w:rsid w:val="004D7519"/>
    <w:rsid w:val="004D786E"/>
    <w:rsid w:val="004E4A18"/>
    <w:rsid w:val="004F4AF5"/>
    <w:rsid w:val="004F573D"/>
    <w:rsid w:val="00500FE8"/>
    <w:rsid w:val="00503668"/>
    <w:rsid w:val="0050390D"/>
    <w:rsid w:val="00521409"/>
    <w:rsid w:val="00530557"/>
    <w:rsid w:val="0053725B"/>
    <w:rsid w:val="00542F5C"/>
    <w:rsid w:val="00543F5D"/>
    <w:rsid w:val="00547239"/>
    <w:rsid w:val="00567CE0"/>
    <w:rsid w:val="005752F9"/>
    <w:rsid w:val="00575AD0"/>
    <w:rsid w:val="00582992"/>
    <w:rsid w:val="005940A9"/>
    <w:rsid w:val="005A3113"/>
    <w:rsid w:val="005A417A"/>
    <w:rsid w:val="005B1B9C"/>
    <w:rsid w:val="005B60D1"/>
    <w:rsid w:val="005B7DF6"/>
    <w:rsid w:val="005C4A8F"/>
    <w:rsid w:val="005D500C"/>
    <w:rsid w:val="005D7211"/>
    <w:rsid w:val="005E0817"/>
    <w:rsid w:val="005E6769"/>
    <w:rsid w:val="005F319D"/>
    <w:rsid w:val="005F37E0"/>
    <w:rsid w:val="00601601"/>
    <w:rsid w:val="00602AEE"/>
    <w:rsid w:val="00612B5A"/>
    <w:rsid w:val="00616221"/>
    <w:rsid w:val="006271B3"/>
    <w:rsid w:val="0063335C"/>
    <w:rsid w:val="006368E3"/>
    <w:rsid w:val="00640F03"/>
    <w:rsid w:val="00643913"/>
    <w:rsid w:val="00650C94"/>
    <w:rsid w:val="00666013"/>
    <w:rsid w:val="00683029"/>
    <w:rsid w:val="00683338"/>
    <w:rsid w:val="006B2155"/>
    <w:rsid w:val="006B414C"/>
    <w:rsid w:val="006B439A"/>
    <w:rsid w:val="006B461E"/>
    <w:rsid w:val="006B7405"/>
    <w:rsid w:val="006C251C"/>
    <w:rsid w:val="006C2632"/>
    <w:rsid w:val="006C556A"/>
    <w:rsid w:val="006D0AFB"/>
    <w:rsid w:val="006D1EBC"/>
    <w:rsid w:val="006D2F2C"/>
    <w:rsid w:val="006D51B3"/>
    <w:rsid w:val="006E04D7"/>
    <w:rsid w:val="006F1AB6"/>
    <w:rsid w:val="006F557B"/>
    <w:rsid w:val="006F6DAE"/>
    <w:rsid w:val="00707D79"/>
    <w:rsid w:val="00707ED7"/>
    <w:rsid w:val="00713892"/>
    <w:rsid w:val="007140A5"/>
    <w:rsid w:val="00714BD9"/>
    <w:rsid w:val="00721CE5"/>
    <w:rsid w:val="00725351"/>
    <w:rsid w:val="00735A2E"/>
    <w:rsid w:val="00750FF8"/>
    <w:rsid w:val="007539BF"/>
    <w:rsid w:val="0075638E"/>
    <w:rsid w:val="007718C4"/>
    <w:rsid w:val="00773397"/>
    <w:rsid w:val="00782424"/>
    <w:rsid w:val="007924FC"/>
    <w:rsid w:val="00792EB9"/>
    <w:rsid w:val="00793D4A"/>
    <w:rsid w:val="00797C85"/>
    <w:rsid w:val="007A373F"/>
    <w:rsid w:val="007A3800"/>
    <w:rsid w:val="007A4739"/>
    <w:rsid w:val="007A6DDA"/>
    <w:rsid w:val="007B22BA"/>
    <w:rsid w:val="007B2ABF"/>
    <w:rsid w:val="007C3ECD"/>
    <w:rsid w:val="007D0F5D"/>
    <w:rsid w:val="007E6BAF"/>
    <w:rsid w:val="007E6C3E"/>
    <w:rsid w:val="007E7F1A"/>
    <w:rsid w:val="007F3C42"/>
    <w:rsid w:val="00802C4D"/>
    <w:rsid w:val="00804207"/>
    <w:rsid w:val="008053E8"/>
    <w:rsid w:val="00806DE8"/>
    <w:rsid w:val="0081021C"/>
    <w:rsid w:val="0081450E"/>
    <w:rsid w:val="0083251E"/>
    <w:rsid w:val="00832B46"/>
    <w:rsid w:val="008368EC"/>
    <w:rsid w:val="008411E5"/>
    <w:rsid w:val="00842872"/>
    <w:rsid w:val="00854481"/>
    <w:rsid w:val="008672AB"/>
    <w:rsid w:val="00874378"/>
    <w:rsid w:val="00875B88"/>
    <w:rsid w:val="008806BC"/>
    <w:rsid w:val="00896276"/>
    <w:rsid w:val="008A6BD8"/>
    <w:rsid w:val="008B58AE"/>
    <w:rsid w:val="008B6C2E"/>
    <w:rsid w:val="008C0C5C"/>
    <w:rsid w:val="008C3A8B"/>
    <w:rsid w:val="008C7E18"/>
    <w:rsid w:val="008D00F7"/>
    <w:rsid w:val="008D2A71"/>
    <w:rsid w:val="008D3840"/>
    <w:rsid w:val="008D73A1"/>
    <w:rsid w:val="008E25F5"/>
    <w:rsid w:val="008E630F"/>
    <w:rsid w:val="008F34F8"/>
    <w:rsid w:val="008F634F"/>
    <w:rsid w:val="009012A9"/>
    <w:rsid w:val="00901E30"/>
    <w:rsid w:val="009036DB"/>
    <w:rsid w:val="00926965"/>
    <w:rsid w:val="00927D91"/>
    <w:rsid w:val="009332FF"/>
    <w:rsid w:val="00934D9B"/>
    <w:rsid w:val="00936F19"/>
    <w:rsid w:val="00944E04"/>
    <w:rsid w:val="00946067"/>
    <w:rsid w:val="009523B5"/>
    <w:rsid w:val="00953050"/>
    <w:rsid w:val="00954500"/>
    <w:rsid w:val="00955CA4"/>
    <w:rsid w:val="00955EA4"/>
    <w:rsid w:val="00957532"/>
    <w:rsid w:val="0096063C"/>
    <w:rsid w:val="00967F55"/>
    <w:rsid w:val="009770DE"/>
    <w:rsid w:val="009863E3"/>
    <w:rsid w:val="009877F6"/>
    <w:rsid w:val="00987DEF"/>
    <w:rsid w:val="009A283B"/>
    <w:rsid w:val="009A4C72"/>
    <w:rsid w:val="009A5DB6"/>
    <w:rsid w:val="009A6117"/>
    <w:rsid w:val="009B6D64"/>
    <w:rsid w:val="009C50C9"/>
    <w:rsid w:val="009C5EF3"/>
    <w:rsid w:val="009D2DFC"/>
    <w:rsid w:val="009E1D58"/>
    <w:rsid w:val="009F15F5"/>
    <w:rsid w:val="009F4A53"/>
    <w:rsid w:val="00A0174F"/>
    <w:rsid w:val="00A038BF"/>
    <w:rsid w:val="00A039E4"/>
    <w:rsid w:val="00A07FB5"/>
    <w:rsid w:val="00A1460B"/>
    <w:rsid w:val="00A174D9"/>
    <w:rsid w:val="00A24D64"/>
    <w:rsid w:val="00A26CDF"/>
    <w:rsid w:val="00A270F0"/>
    <w:rsid w:val="00A33D8E"/>
    <w:rsid w:val="00A34C95"/>
    <w:rsid w:val="00A40C28"/>
    <w:rsid w:val="00A40FD9"/>
    <w:rsid w:val="00A42CB9"/>
    <w:rsid w:val="00A56C65"/>
    <w:rsid w:val="00A6081E"/>
    <w:rsid w:val="00A61286"/>
    <w:rsid w:val="00A62885"/>
    <w:rsid w:val="00A64ED5"/>
    <w:rsid w:val="00A65369"/>
    <w:rsid w:val="00A77FB7"/>
    <w:rsid w:val="00A80C73"/>
    <w:rsid w:val="00A8120D"/>
    <w:rsid w:val="00A833CD"/>
    <w:rsid w:val="00A84DFF"/>
    <w:rsid w:val="00A90C27"/>
    <w:rsid w:val="00A90E4C"/>
    <w:rsid w:val="00A9551F"/>
    <w:rsid w:val="00AA4BD4"/>
    <w:rsid w:val="00AC0EEC"/>
    <w:rsid w:val="00AC2C2A"/>
    <w:rsid w:val="00AD1DE1"/>
    <w:rsid w:val="00AD4390"/>
    <w:rsid w:val="00AD7A9C"/>
    <w:rsid w:val="00AD7B64"/>
    <w:rsid w:val="00AE2DD3"/>
    <w:rsid w:val="00AE3028"/>
    <w:rsid w:val="00AF1E8E"/>
    <w:rsid w:val="00AF4D20"/>
    <w:rsid w:val="00B026E2"/>
    <w:rsid w:val="00B03777"/>
    <w:rsid w:val="00B055EE"/>
    <w:rsid w:val="00B133E7"/>
    <w:rsid w:val="00B20711"/>
    <w:rsid w:val="00B25976"/>
    <w:rsid w:val="00B337F0"/>
    <w:rsid w:val="00B33C87"/>
    <w:rsid w:val="00B377F7"/>
    <w:rsid w:val="00B41FDE"/>
    <w:rsid w:val="00B4313C"/>
    <w:rsid w:val="00B450BD"/>
    <w:rsid w:val="00B57CDB"/>
    <w:rsid w:val="00B77DAA"/>
    <w:rsid w:val="00B8114F"/>
    <w:rsid w:val="00B81734"/>
    <w:rsid w:val="00B830AC"/>
    <w:rsid w:val="00B84E12"/>
    <w:rsid w:val="00B9324E"/>
    <w:rsid w:val="00B93F6A"/>
    <w:rsid w:val="00BA006F"/>
    <w:rsid w:val="00BA5067"/>
    <w:rsid w:val="00BA711C"/>
    <w:rsid w:val="00BB308F"/>
    <w:rsid w:val="00BB3420"/>
    <w:rsid w:val="00BC1DB7"/>
    <w:rsid w:val="00BC66EB"/>
    <w:rsid w:val="00BD1602"/>
    <w:rsid w:val="00BD3994"/>
    <w:rsid w:val="00BD58CF"/>
    <w:rsid w:val="00BE4960"/>
    <w:rsid w:val="00BE728C"/>
    <w:rsid w:val="00BE7681"/>
    <w:rsid w:val="00BF3620"/>
    <w:rsid w:val="00C00759"/>
    <w:rsid w:val="00C00D74"/>
    <w:rsid w:val="00C010BC"/>
    <w:rsid w:val="00C04C3F"/>
    <w:rsid w:val="00C11EB3"/>
    <w:rsid w:val="00C20DBB"/>
    <w:rsid w:val="00C24C69"/>
    <w:rsid w:val="00C27A67"/>
    <w:rsid w:val="00C27C66"/>
    <w:rsid w:val="00C30DA6"/>
    <w:rsid w:val="00C41B52"/>
    <w:rsid w:val="00C45D2F"/>
    <w:rsid w:val="00C51067"/>
    <w:rsid w:val="00C52E58"/>
    <w:rsid w:val="00C5581D"/>
    <w:rsid w:val="00C57762"/>
    <w:rsid w:val="00C64BA3"/>
    <w:rsid w:val="00C71EBF"/>
    <w:rsid w:val="00C74464"/>
    <w:rsid w:val="00C835AE"/>
    <w:rsid w:val="00C86F42"/>
    <w:rsid w:val="00C90D67"/>
    <w:rsid w:val="00C95BE8"/>
    <w:rsid w:val="00CA1A52"/>
    <w:rsid w:val="00CA4BEC"/>
    <w:rsid w:val="00CB35D1"/>
    <w:rsid w:val="00CB55D9"/>
    <w:rsid w:val="00CD1262"/>
    <w:rsid w:val="00CD4973"/>
    <w:rsid w:val="00CE4BDD"/>
    <w:rsid w:val="00CE7DDE"/>
    <w:rsid w:val="00CF210A"/>
    <w:rsid w:val="00D046A6"/>
    <w:rsid w:val="00D05C8C"/>
    <w:rsid w:val="00D21DF3"/>
    <w:rsid w:val="00D43C0A"/>
    <w:rsid w:val="00D51776"/>
    <w:rsid w:val="00D66B00"/>
    <w:rsid w:val="00D710E4"/>
    <w:rsid w:val="00D901DD"/>
    <w:rsid w:val="00D90CE4"/>
    <w:rsid w:val="00D947F5"/>
    <w:rsid w:val="00DA03B9"/>
    <w:rsid w:val="00DA0D4B"/>
    <w:rsid w:val="00DA54ED"/>
    <w:rsid w:val="00DA7125"/>
    <w:rsid w:val="00DB1507"/>
    <w:rsid w:val="00DB286D"/>
    <w:rsid w:val="00DC61D7"/>
    <w:rsid w:val="00DC7070"/>
    <w:rsid w:val="00DD00B5"/>
    <w:rsid w:val="00DD45C8"/>
    <w:rsid w:val="00DD6FFC"/>
    <w:rsid w:val="00DF56B0"/>
    <w:rsid w:val="00DF743A"/>
    <w:rsid w:val="00E03FF0"/>
    <w:rsid w:val="00E1415F"/>
    <w:rsid w:val="00E1730A"/>
    <w:rsid w:val="00E17B75"/>
    <w:rsid w:val="00E23020"/>
    <w:rsid w:val="00E27360"/>
    <w:rsid w:val="00E40837"/>
    <w:rsid w:val="00E51EC2"/>
    <w:rsid w:val="00E52126"/>
    <w:rsid w:val="00E524BF"/>
    <w:rsid w:val="00E5484F"/>
    <w:rsid w:val="00E56208"/>
    <w:rsid w:val="00E63FB5"/>
    <w:rsid w:val="00E65235"/>
    <w:rsid w:val="00E73584"/>
    <w:rsid w:val="00E76B53"/>
    <w:rsid w:val="00E8493B"/>
    <w:rsid w:val="00EB1C14"/>
    <w:rsid w:val="00EB674E"/>
    <w:rsid w:val="00EB69CF"/>
    <w:rsid w:val="00EC4489"/>
    <w:rsid w:val="00EC6A2B"/>
    <w:rsid w:val="00EC7549"/>
    <w:rsid w:val="00ED219F"/>
    <w:rsid w:val="00EE3C9F"/>
    <w:rsid w:val="00EF595C"/>
    <w:rsid w:val="00EF5966"/>
    <w:rsid w:val="00F01F97"/>
    <w:rsid w:val="00F04DB0"/>
    <w:rsid w:val="00F07E0B"/>
    <w:rsid w:val="00F10BAB"/>
    <w:rsid w:val="00F23AF9"/>
    <w:rsid w:val="00F31268"/>
    <w:rsid w:val="00F34392"/>
    <w:rsid w:val="00F5098C"/>
    <w:rsid w:val="00F61EF1"/>
    <w:rsid w:val="00F6522D"/>
    <w:rsid w:val="00F65B2D"/>
    <w:rsid w:val="00F66EEB"/>
    <w:rsid w:val="00F74390"/>
    <w:rsid w:val="00F81B89"/>
    <w:rsid w:val="00F82C21"/>
    <w:rsid w:val="00F85239"/>
    <w:rsid w:val="00FC0A7E"/>
    <w:rsid w:val="00FC37B1"/>
    <w:rsid w:val="00FC3A0E"/>
    <w:rsid w:val="00FC5F64"/>
    <w:rsid w:val="00FD0F65"/>
    <w:rsid w:val="00FE3D50"/>
    <w:rsid w:val="00FE43C4"/>
    <w:rsid w:val="00FF552B"/>
    <w:rsid w:val="00FF6142"/>
    <w:rsid w:val="00FF7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917D3D6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D6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4</Pages>
  <Words>1690</Words>
  <Characters>9638</Characters>
  <Application>Microsoft Office Word</Application>
  <DocSecurity>0</DocSecurity>
  <Lines>80</Lines>
  <Paragraphs>2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Ali Haydar Işık</cp:lastModifiedBy>
  <cp:revision>38</cp:revision>
  <dcterms:created xsi:type="dcterms:W3CDTF">2024-02-19T05:56:00Z</dcterms:created>
  <dcterms:modified xsi:type="dcterms:W3CDTF">2024-02-21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5c75a742f741ce8a9cd4949840ae812ed481b7b0ee1547b05b665aaf36cfb3</vt:lpwstr>
  </property>
</Properties>
</file>